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000000" w:themeColor="text1"/>
  <w:body>
    <w:p w14:paraId="21C36FD9" w14:textId="37C2030B" w:rsidR="00315E5E" w:rsidRPr="00AE290E" w:rsidRDefault="00AE290E" w:rsidP="00AE290E">
      <w:pPr>
        <w:pStyle w:val="1"/>
        <w:ind w:right="960"/>
        <w:rPr>
          <w:rFonts w:ascii="Diablo" w:eastAsia="龙顺体" w:hAnsi="Diablo"/>
          <w:b w:val="0"/>
          <w:bCs w:val="0"/>
          <w:color w:val="CCFF33"/>
          <w:kern w:val="2"/>
          <w:szCs w:val="48"/>
        </w:rPr>
      </w:pPr>
      <w:r w:rsidRPr="00873FD2">
        <w:rPr>
          <w:rFonts w:ascii="Century Gothic" w:eastAsia="龙顺体" w:hAnsi="Century Gothic"/>
          <w:noProof/>
          <w:color w:val="FF0066"/>
          <w:kern w:val="2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42396C" wp14:editId="716E116C">
                <wp:simplePos x="0" y="0"/>
                <wp:positionH relativeFrom="column">
                  <wp:posOffset>2108200</wp:posOffset>
                </wp:positionH>
                <wp:positionV relativeFrom="paragraph">
                  <wp:posOffset>0</wp:posOffset>
                </wp:positionV>
                <wp:extent cx="3482340" cy="5181600"/>
                <wp:effectExtent l="0" t="0" r="3810" b="0"/>
                <wp:wrapSquare wrapText="bothSides"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2340" cy="5181600"/>
                        </a:xfrm>
                        <a:prstGeom prst="rect">
                          <a:avLst/>
                        </a:prstGeom>
                        <a:blipFill dpi="0" rotWithShape="1">
                          <a:blip r:embed="rId8">
                            <a:alphaModFix amt="83000"/>
                          </a:blip>
                          <a:srcRect/>
                          <a:stretch>
                            <a:fillRect/>
                          </a:stretch>
                        </a:blipFill>
                        <a:ln w="6350">
                          <a:noFill/>
                        </a:ln>
                        <a:effectLst>
                          <a:softEdge rad="114300"/>
                        </a:effectLst>
                      </wps:spPr>
                      <wps:txbx>
                        <w:txbxContent>
                          <w:p w14:paraId="4564AD18" w14:textId="13035619" w:rsidR="007A329C" w:rsidRPr="00F50CED" w:rsidRDefault="007A329C" w:rsidP="003D7101">
                            <w:pPr>
                              <w:jc w:val="right"/>
                              <w:rPr>
                                <w:rFonts w:ascii="Fira Code" w:eastAsia="微软雅黑 Light" w:hAnsi="Fira Code"/>
                                <w:sz w:val="44"/>
                                <w:szCs w:val="48"/>
                              </w:rPr>
                            </w:pPr>
                            <w:r w:rsidRPr="005B17D6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FF0066"/>
                                <w:sz w:val="48"/>
                                <w:szCs w:val="52"/>
                              </w:rPr>
                              <w:t>玫</w:t>
                            </w:r>
                            <w:r w:rsidRPr="001735CF">
                              <w:rPr>
                                <w:rFonts w:ascii="黑体" w:eastAsia="黑体" w:hAnsi="黑体" w:cs="宋体"/>
                                <w:b/>
                                <w:bCs/>
                                <w:color w:val="CCFF33"/>
                                <w:sz w:val="48"/>
                                <w:szCs w:val="48"/>
                              </w:rPr>
                              <w:t>の</w:t>
                            </w:r>
                            <w:r w:rsidRPr="001735CF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FF0066"/>
                                <w:sz w:val="48"/>
                                <w:szCs w:val="48"/>
                              </w:rPr>
                              <w:t>窗</w:t>
                            </w:r>
                          </w:p>
                          <w:p w14:paraId="32F2994F" w14:textId="3CB9F556" w:rsidR="007A329C" w:rsidRDefault="007A329C" w:rsidP="003D7101">
                            <w:pPr>
                              <w:jc w:val="right"/>
                              <w:rPr>
                                <w:rFonts w:ascii="Diablo" w:eastAsia="龙顺体" w:hAnsi="Diablo"/>
                                <w:b/>
                                <w:bCs/>
                                <w:sz w:val="28"/>
                                <w:szCs w:val="32"/>
                              </w:rPr>
                            </w:pP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La P</w:t>
                            </w:r>
                            <w:r w:rsidRPr="001735CF">
                              <w:rPr>
                                <w:rFonts w:ascii="Diablo" w:eastAsia="龙顺体" w:hAnsi="Diablo"/>
                                <w:b/>
                                <w:bCs/>
                                <w:sz w:val="28"/>
                                <w:szCs w:val="32"/>
                              </w:rPr>
                              <w:t xml:space="preserve">orte </w:t>
                            </w: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de la rose</w:t>
                            </w:r>
                          </w:p>
                          <w:p w14:paraId="4505ABE0" w14:textId="28CC8568" w:rsidR="007A329C" w:rsidRPr="008225AD" w:rsidRDefault="007A329C" w:rsidP="003D7101">
                            <w:pPr>
                              <w:jc w:val="right"/>
                              <w:rPr>
                                <w:color w:val="BFBFBF" w:themeColor="background1" w:themeShade="BF"/>
                              </w:rPr>
                            </w:pPr>
                            <w:r w:rsidRPr="008225AD">
                              <w:rPr>
                                <w:rFonts w:ascii="Diablo" w:eastAsia="龙顺体" w:hAnsi="Diablo" w:hint="eastAsia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O</w:t>
                            </w:r>
                            <w:r w:rsidRPr="008225AD">
                              <w:rPr>
                                <w:rFonts w:ascii="Diablo" w:eastAsia="龙顺体" w:hAnsi="Diablo"/>
                                <w:b/>
                                <w:bCs/>
                                <w:color w:val="BFBFBF" w:themeColor="background1" w:themeShade="BF"/>
                                <w:sz w:val="28"/>
                                <w:szCs w:val="32"/>
                              </w:rPr>
                              <w:t>ptic_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396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66pt;margin-top:0;width:274.2pt;height:4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" stroked="f" strokeweight=".5pt">
                <v:fill r:id="rId9" o:title="" opacity="54395f" recolor="t" rotate="t" type="frame"/>
                <v:textbox>
                  <w:txbxContent>
                    <w:p w14:paraId="4564AD18" w14:textId="13035619" w:rsidR="007A329C" w:rsidRPr="00F50CED" w:rsidRDefault="007A329C" w:rsidP="003D7101">
                      <w:pPr>
                        <w:jc w:val="right"/>
                        <w:rPr>
                          <w:rFonts w:ascii="Fira Code" w:eastAsia="微软雅黑 Light" w:hAnsi="Fira Code"/>
                          <w:sz w:val="44"/>
                          <w:szCs w:val="48"/>
                        </w:rPr>
                      </w:pPr>
                      <w:r w:rsidRPr="005B17D6">
                        <w:rPr>
                          <w:rFonts w:ascii="Diablo" w:eastAsia="龙顺体" w:hAnsi="Diablo" w:hint="eastAsia"/>
                          <w:b/>
                          <w:bCs/>
                          <w:color w:val="FF0066"/>
                          <w:sz w:val="48"/>
                          <w:szCs w:val="52"/>
                        </w:rPr>
                        <w:t>玫</w:t>
                      </w:r>
                      <w:r w:rsidRPr="001735CF">
                        <w:rPr>
                          <w:rFonts w:ascii="黑体" w:eastAsia="黑体" w:hAnsi="黑体" w:cs="宋体"/>
                          <w:b/>
                          <w:bCs/>
                          <w:color w:val="CCFF33"/>
                          <w:sz w:val="48"/>
                          <w:szCs w:val="48"/>
                        </w:rPr>
                        <w:t>の</w:t>
                      </w:r>
                      <w:r w:rsidRPr="001735CF">
                        <w:rPr>
                          <w:rFonts w:ascii="Diablo" w:eastAsia="龙顺体" w:hAnsi="Diablo" w:hint="eastAsia"/>
                          <w:b/>
                          <w:bCs/>
                          <w:color w:val="FF0066"/>
                          <w:sz w:val="48"/>
                          <w:szCs w:val="48"/>
                        </w:rPr>
                        <w:t>窗</w:t>
                      </w:r>
                    </w:p>
                    <w:p w14:paraId="32F2994F" w14:textId="3CB9F556" w:rsidR="007A329C" w:rsidRDefault="007A329C" w:rsidP="003D7101">
                      <w:pPr>
                        <w:jc w:val="right"/>
                        <w:rPr>
                          <w:rFonts w:ascii="Diablo" w:eastAsia="龙顺体" w:hAnsi="Diablo"/>
                          <w:b/>
                          <w:bCs/>
                          <w:sz w:val="28"/>
                          <w:szCs w:val="32"/>
                        </w:rPr>
                      </w:pP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La P</w:t>
                      </w:r>
                      <w:r w:rsidRPr="001735CF">
                        <w:rPr>
                          <w:rFonts w:ascii="Diablo" w:eastAsia="龙顺体" w:hAnsi="Diablo"/>
                          <w:b/>
                          <w:bCs/>
                          <w:sz w:val="28"/>
                          <w:szCs w:val="32"/>
                        </w:rPr>
                        <w:t xml:space="preserve">orte </w:t>
                      </w: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de la rose</w:t>
                      </w:r>
                    </w:p>
                    <w:p w14:paraId="4505ABE0" w14:textId="28CC8568" w:rsidR="007A329C" w:rsidRPr="008225AD" w:rsidRDefault="007A329C" w:rsidP="003D7101">
                      <w:pPr>
                        <w:jc w:val="right"/>
                        <w:rPr>
                          <w:color w:val="BFBFBF" w:themeColor="background1" w:themeShade="BF"/>
                        </w:rPr>
                      </w:pPr>
                      <w:r w:rsidRPr="008225AD">
                        <w:rPr>
                          <w:rFonts w:ascii="Diablo" w:eastAsia="龙顺体" w:hAnsi="Diablo" w:hint="eastAsia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O</w:t>
                      </w:r>
                      <w:r w:rsidRPr="008225AD">
                        <w:rPr>
                          <w:rFonts w:ascii="Diablo" w:eastAsia="龙顺体" w:hAnsi="Diablo"/>
                          <w:b/>
                          <w:bCs/>
                          <w:color w:val="BFBFBF" w:themeColor="background1" w:themeShade="BF"/>
                          <w:sz w:val="28"/>
                          <w:szCs w:val="32"/>
                        </w:rPr>
                        <w:t>ptic_c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110B" w:rsidRPr="00873FD2">
        <w:rPr>
          <w:rFonts w:ascii="Century Gothic" w:eastAsia="龙顺体" w:hAnsi="Century Gothic"/>
          <w:kern w:val="2"/>
          <w:sz w:val="40"/>
        </w:rPr>
        <w:t>MI</w:t>
      </w:r>
      <w:r w:rsidR="00E2110B" w:rsidRPr="00873FD2">
        <w:rPr>
          <w:rFonts w:ascii="Century Gothic" w:eastAsia="龙顺体" w:hAnsi="Century Gothic" w:cs="Cambria"/>
          <w:kern w:val="2"/>
          <w:sz w:val="40"/>
        </w:rPr>
        <w:t>·</w:t>
      </w:r>
      <w:r w:rsidR="00E2110B" w:rsidRPr="00873FD2">
        <w:rPr>
          <w:rFonts w:ascii="Century Gothic" w:eastAsia="龙顺体" w:hAnsi="Century Gothic"/>
          <w:kern w:val="2"/>
          <w:sz w:val="40"/>
        </w:rPr>
        <w:t>SF</w:t>
      </w:r>
      <w:r w:rsidR="00EF1FB4" w:rsidRPr="00873FD2">
        <w:rPr>
          <w:rFonts w:ascii="黑体" w:eastAsia="黑体" w:hAnsi="黑体" w:cs="宋体"/>
          <w:kern w:val="2"/>
          <w:sz w:val="40"/>
        </w:rPr>
        <w:t>の</w:t>
      </w:r>
      <w:r w:rsidR="00E2110B" w:rsidRPr="00D23C64">
        <w:rPr>
          <w:rFonts w:ascii="Diablo" w:eastAsia="龙顺体" w:hAnsi="Diablo" w:hint="eastAsia"/>
          <w:b w:val="0"/>
          <w:bCs w:val="0"/>
          <w:kern w:val="2"/>
          <w:sz w:val="40"/>
        </w:rPr>
        <w:t>表</w:t>
      </w:r>
      <w:r w:rsidR="00E2110B" w:rsidRPr="00D23C64">
        <w:rPr>
          <w:rFonts w:ascii="Diablo" w:eastAsia="龙顺体" w:hAnsi="Diablo" w:hint="eastAsia"/>
          <w:b w:val="0"/>
          <w:bCs w:val="0"/>
          <w:kern w:val="2"/>
          <w:sz w:val="36"/>
          <w:szCs w:val="40"/>
        </w:rPr>
        <w:t>单</w:t>
      </w:r>
    </w:p>
    <w:p w14:paraId="1BC6F010" w14:textId="32A3FA39" w:rsidR="004945C4" w:rsidRPr="00547FE5" w:rsidRDefault="004945C4" w:rsidP="0032280B">
      <w:pPr>
        <w:ind w:firstLine="420"/>
        <w:rPr>
          <w:rStyle w:val="md-plain"/>
          <w:rFonts w:ascii="Georgia" w:eastAsia="龙顺体" w:hAnsi="Georgia"/>
          <w:color w:val="FFFFFF"/>
        </w:rPr>
      </w:pPr>
      <w:r w:rsidRPr="00547FE5">
        <w:rPr>
          <w:rStyle w:val="md-plain"/>
          <w:rFonts w:ascii="Georgia" w:eastAsia="龙顺体" w:hAnsi="Georgia"/>
          <w:color w:val="FFFFFF"/>
        </w:rPr>
        <w:t>18</w:t>
      </w:r>
      <w:r w:rsidRPr="00547FE5">
        <w:rPr>
          <w:rStyle w:val="md-plain"/>
          <w:rFonts w:ascii="Georgia" w:eastAsia="龙顺体" w:hAnsi="Georgia"/>
          <w:color w:val="FFFFFF"/>
        </w:rPr>
        <w:t>世纪的大家，与现代不同，他们发现</w:t>
      </w:r>
      <w:r w:rsidR="00DC0F7F" w:rsidRPr="00547FE5">
        <w:rPr>
          <w:rStyle w:val="md-plain"/>
          <w:rFonts w:ascii="Georgia" w:eastAsia="龙顺体" w:hAnsi="Georgia"/>
          <w:color w:val="FFFFFF"/>
        </w:rPr>
        <w:t>、抽象化</w:t>
      </w:r>
      <w:r w:rsidRPr="00547FE5">
        <w:rPr>
          <w:rStyle w:val="md-plain"/>
          <w:rFonts w:ascii="Georgia" w:eastAsia="龙顺体" w:hAnsi="Georgia"/>
          <w:color w:val="FFFFFF"/>
        </w:rPr>
        <w:t>生活中的问题，进而去深入思考，解决这些问题的生活方式很让我羡慕。那个时候，人们面临的问题还主要是一些奇怪的、超</w:t>
      </w:r>
      <w:r w:rsidR="00CB1B30" w:rsidRPr="00547FE5">
        <w:rPr>
          <w:rStyle w:val="md-plain"/>
          <w:rFonts w:ascii="Georgia" w:eastAsia="龙顺体" w:hAnsi="Georgia"/>
          <w:color w:val="FFFFFF"/>
        </w:rPr>
        <w:t>难</w:t>
      </w:r>
      <w:r w:rsidRPr="00547FE5">
        <w:rPr>
          <w:rStyle w:val="md-plain"/>
          <w:rFonts w:ascii="Georgia" w:eastAsia="龙顺体" w:hAnsi="Georgia"/>
          <w:color w:val="FFFFFF"/>
        </w:rPr>
        <w:t>解的微分方程，</w:t>
      </w:r>
      <w:r w:rsidR="0032280B" w:rsidRPr="00547FE5">
        <w:rPr>
          <w:rStyle w:val="md-plain"/>
          <w:rFonts w:ascii="Georgia" w:eastAsia="龙顺体" w:hAnsi="Georgia"/>
          <w:color w:val="FFFFFF"/>
        </w:rPr>
        <w:t>干净地</w:t>
      </w:r>
      <w:r w:rsidRPr="00547FE5">
        <w:rPr>
          <w:rStyle w:val="md-plain"/>
          <w:rFonts w:ascii="Georgia" w:eastAsia="龙顺体" w:hAnsi="Georgia"/>
          <w:color w:val="FFFFFF"/>
        </w:rPr>
        <w:t>解完一个</w:t>
      </w:r>
      <w:r w:rsidRPr="00547FE5">
        <w:rPr>
          <w:rStyle w:val="md-plain"/>
          <w:rFonts w:ascii="Georgia" w:eastAsia="龙顺体" w:hAnsi="Georgia"/>
          <w:color w:val="FFFFFF"/>
        </w:rPr>
        <w:t>ODE</w:t>
      </w:r>
      <w:r w:rsidRPr="00547FE5">
        <w:rPr>
          <w:rStyle w:val="md-plain"/>
          <w:rFonts w:ascii="Georgia" w:eastAsia="龙顺体" w:hAnsi="Georgia"/>
          <w:color w:val="FFFFFF"/>
        </w:rPr>
        <w:t>的感觉，会</w:t>
      </w:r>
      <w:r w:rsidR="00B9791E" w:rsidRPr="00547FE5">
        <w:rPr>
          <w:rStyle w:val="md-plain"/>
          <w:rFonts w:ascii="Georgia" w:eastAsia="龙顺体" w:hAnsi="Georgia"/>
          <w:color w:val="FFFFFF"/>
        </w:rPr>
        <w:t>是</w:t>
      </w:r>
      <w:r w:rsidRPr="00547FE5">
        <w:rPr>
          <w:rStyle w:val="md-plain"/>
          <w:rFonts w:ascii="Georgia" w:eastAsia="龙顺体" w:hAnsi="Georgia"/>
          <w:color w:val="FFFFFF"/>
        </w:rPr>
        <w:t>发现新大陆一样的金色吧，我不禁这样想</w:t>
      </w:r>
      <w:r w:rsidRPr="00547FE5">
        <w:rPr>
          <w:rStyle w:val="md-plain"/>
          <w:rFonts w:ascii="Georgia" w:eastAsia="龙顺体" w:hAnsi="Georgia"/>
          <w:color w:val="FFFFFF"/>
        </w:rPr>
        <w:t>... ...</w:t>
      </w:r>
    </w:p>
    <w:p w14:paraId="2033C828" w14:textId="709661EA" w:rsidR="0082635B" w:rsidRPr="00547FE5" w:rsidRDefault="0032280B" w:rsidP="00DB25E5">
      <w:pPr>
        <w:ind w:firstLine="420"/>
        <w:rPr>
          <w:rStyle w:val="md-plain"/>
          <w:rFonts w:ascii="Georgia" w:eastAsia="龙顺体" w:hAnsi="Georgia"/>
          <w:color w:val="FFFFFF"/>
        </w:rPr>
      </w:pPr>
      <w:r w:rsidRPr="00547FE5">
        <w:rPr>
          <w:rStyle w:val="md-plain"/>
          <w:rFonts w:ascii="Georgia" w:eastAsia="龙顺体" w:hAnsi="Georgia"/>
          <w:color w:val="FFFFFF"/>
        </w:rPr>
        <w:t>下面是一个表单，</w:t>
      </w:r>
      <w:r w:rsidR="000415C8" w:rsidRPr="00547FE5">
        <w:rPr>
          <w:rStyle w:val="md-plain"/>
          <w:rFonts w:ascii="Georgia" w:eastAsia="龙顺体" w:hAnsi="Georgia"/>
          <w:color w:val="FFFFFF"/>
        </w:rPr>
        <w:t>用于</w:t>
      </w:r>
      <w:r w:rsidR="00B13259" w:rsidRPr="00547FE5">
        <w:rPr>
          <w:rStyle w:val="md-plain"/>
          <w:rFonts w:ascii="Georgia" w:eastAsia="龙顺体" w:hAnsi="Georgia"/>
          <w:color w:val="FFFFFF"/>
        </w:rPr>
        <w:t>对</w:t>
      </w:r>
      <w:r w:rsidR="00B13259" w:rsidRPr="00547FE5">
        <w:rPr>
          <w:rStyle w:val="md-plain"/>
          <w:rFonts w:ascii="Georgia" w:eastAsia="龙顺体" w:hAnsi="Georgia"/>
          <w:color w:val="FFFFFF"/>
        </w:rPr>
        <w:t>SF</w:t>
      </w:r>
      <w:r w:rsidR="00551BBE" w:rsidRPr="00547FE5">
        <w:rPr>
          <w:rStyle w:val="md-plain"/>
          <w:rFonts w:ascii="Georgia" w:eastAsia="龙顺体" w:hAnsi="Georgia"/>
          <w:color w:val="FFFFFF"/>
        </w:rPr>
        <w:t>(Special Function)</w:t>
      </w:r>
      <w:r w:rsidR="00B13259" w:rsidRPr="00547FE5">
        <w:rPr>
          <w:rStyle w:val="md-plain"/>
          <w:rFonts w:ascii="Georgia" w:eastAsia="龙顺体" w:hAnsi="Georgia"/>
          <w:color w:val="FFFFFF"/>
        </w:rPr>
        <w:t>的初步</w:t>
      </w:r>
      <w:r w:rsidR="00C30007" w:rsidRPr="00547FE5">
        <w:rPr>
          <w:rStyle w:val="md-plain"/>
          <w:rFonts w:ascii="Georgia" w:eastAsia="龙顺体" w:hAnsi="Georgia"/>
          <w:color w:val="FFFFFF"/>
        </w:rPr>
        <w:t>概览</w:t>
      </w:r>
      <w:r w:rsidR="000415C8" w:rsidRPr="00547FE5">
        <w:rPr>
          <w:rStyle w:val="md-plain"/>
          <w:rFonts w:ascii="Georgia" w:eastAsia="龙顺体" w:hAnsi="Georgia"/>
          <w:color w:val="FFFFFF"/>
        </w:rPr>
        <w:t>，</w:t>
      </w:r>
      <w:r w:rsidR="00AA41A1" w:rsidRPr="00547FE5">
        <w:rPr>
          <w:rStyle w:val="md-plain"/>
          <w:rFonts w:ascii="Georgia" w:eastAsia="龙顺体" w:hAnsi="Georgia"/>
          <w:color w:val="FFFFFF"/>
        </w:rPr>
        <w:t>概括了一些常用的</w:t>
      </w:r>
      <w:r w:rsidR="00A41820" w:rsidRPr="00547FE5">
        <w:rPr>
          <w:rStyle w:val="md-plain"/>
          <w:rFonts w:ascii="Georgia" w:eastAsia="龙顺体" w:hAnsi="Georgia"/>
          <w:color w:val="FFFFFF"/>
        </w:rPr>
        <w:t>基本特性以及</w:t>
      </w:r>
      <w:r w:rsidR="002B2E66" w:rsidRPr="00547FE5">
        <w:rPr>
          <w:rStyle w:val="md-plain"/>
          <w:rFonts w:ascii="Georgia" w:eastAsia="龙顺体" w:hAnsi="Georgia"/>
          <w:color w:val="FFFFFF"/>
        </w:rPr>
        <w:t>简单定义</w:t>
      </w:r>
      <w:r w:rsidR="000D42A8" w:rsidRPr="00547FE5">
        <w:rPr>
          <w:rStyle w:val="md-plain"/>
          <w:rFonts w:ascii="Georgia" w:eastAsia="龙顺体" w:hAnsi="Georgia"/>
          <w:color w:val="FFFFFF"/>
        </w:rPr>
        <w:t>。</w:t>
      </w:r>
    </w:p>
    <w:tbl>
      <w:tblPr>
        <w:tblStyle w:val="a9"/>
        <w:tblW w:w="0" w:type="auto"/>
        <w:tblBorders>
          <w:top w:val="none" w:sz="0" w:space="0" w:color="auto"/>
          <w:left w:val="single" w:sz="24" w:space="0" w:color="00B050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10"/>
      </w:tblGrid>
      <w:tr w:rsidR="00EB2DB4" w:rsidRPr="00547FE5" w14:paraId="273A2911" w14:textId="77777777" w:rsidTr="00B906D8">
        <w:tc>
          <w:tcPr>
            <w:tcW w:w="8610" w:type="dxa"/>
            <w:shd w:val="clear" w:color="auto" w:fill="262626" w:themeFill="text1" w:themeFillTint="D9"/>
          </w:tcPr>
          <w:p w14:paraId="76433CC6" w14:textId="77777777" w:rsidR="00AC62D0" w:rsidRDefault="001A76E2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1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C138F1">
              <w:rPr>
                <w:rStyle w:val="md-plain"/>
                <w:rFonts w:ascii="Georgia" w:eastAsia="龙顺体" w:hAnsi="Georgia" w:hint="eastAsia"/>
                <w:color w:val="FFFFFF"/>
              </w:rPr>
              <w:t>误差函数</w:t>
            </w:r>
            <w:r w:rsidR="006A58C0">
              <w:rPr>
                <w:rStyle w:val="md-plain"/>
                <w:rFonts w:ascii="Georgia" w:eastAsia="龙顺体" w:hAnsi="Georgia" w:hint="eastAsia"/>
                <w:color w:val="FFFFFF"/>
              </w:rPr>
              <w:t>erf</w:t>
            </w:r>
          </w:p>
          <w:p w14:paraId="0590BFAC" w14:textId="28730AC6" w:rsidR="00BC588C" w:rsidRPr="00646B75" w:rsidRDefault="00691B2D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erfc</m:t>
                </m:r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x=1-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2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∞</m:t>
                    </m:r>
                  </m:sup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exp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</m:func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  <w:p w14:paraId="607108E6" w14:textId="0A73CE62" w:rsidR="00646B75" w:rsidRPr="006F4C39" w:rsidRDefault="00172B5F" w:rsidP="001F05EE">
            <w:pPr>
              <w:jc w:val="left"/>
              <w:rPr>
                <w:rStyle w:val="md-plain"/>
                <w:rFonts w:ascii="Georgia" w:eastAsia="龙顺体" w:hAnsi="Georgia"/>
                <w:color w:val="FFFFFF"/>
                <w:vertAlign w:val="subscript"/>
              </w:rPr>
            </w:pPr>
            <w:r>
              <w:rPr>
                <w:noProof/>
              </w:rPr>
              <w:drawing>
                <wp:inline distT="0" distB="0" distL="0" distR="0" wp14:anchorId="17C12DEA" wp14:editId="690B3934">
                  <wp:extent cx="5486400" cy="654050"/>
                  <wp:effectExtent l="0" t="0" r="0" b="0"/>
                  <wp:docPr id="8" name="图形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654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0C3B2" w14:textId="79517050" w:rsidR="00C46FB9" w:rsidRDefault="006F4C3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可以看出，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erf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具有</w:t>
            </w:r>
            <w:r w:rsidR="005947DC">
              <w:rPr>
                <w:rStyle w:val="md-plain"/>
                <w:rFonts w:ascii="Georgia" w:eastAsia="龙顺体" w:hAnsi="Georgia" w:hint="eastAsia"/>
                <w:color w:val="FFFFFF"/>
              </w:rPr>
              <w:t>渐进性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→1</m:t>
              </m:r>
            </m:oMath>
            <w:r w:rsidR="005947DC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A10234">
              <w:rPr>
                <w:rStyle w:val="md-plain"/>
                <w:rFonts w:ascii="Georgia" w:eastAsia="龙顺体" w:hAnsi="Georgia" w:hint="eastAsia"/>
                <w:color w:val="FFFFFF"/>
              </w:rPr>
              <w:t>利用它可以得到指数积分</w:t>
            </w:r>
          </w:p>
          <w:p w14:paraId="2F15A41D" w14:textId="30BF7424" w:rsidR="00C9257E" w:rsidRPr="000E18B7" w:rsidRDefault="006A735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-∞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t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lt;0  &amp;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im</m:t>
                        </m: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ε→+0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lim>
                    </m:limLow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∞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-ε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dt</m:t>
                            </m:r>
                          </m:e>
                        </m:nary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+</m:t>
                        </m:r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ε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x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t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dt</m:t>
                            </m:r>
                          </m:e>
                        </m:nary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gt;0,</m:t>
                </m:r>
              </m:oMath>
            </m:oMathPara>
          </w:p>
          <w:p w14:paraId="054C0094" w14:textId="77777777" w:rsidR="000E18B7" w:rsidRDefault="000E18B7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对数积分则是依由指数积分衍生而来</w:t>
            </w:r>
          </w:p>
          <w:p w14:paraId="5F71C709" w14:textId="77777777" w:rsidR="009B6959" w:rsidRPr="00A82A24" w:rsidRDefault="006A7359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hint="eastAsia"/>
                    <w:color w:val="FFFFFF"/>
                  </w:rPr>
                  <m:t>l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dt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ln</m:t>
                            </m:r>
                          </m:fName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t</m:t>
                            </m:r>
                          </m:e>
                        </m:func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n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x</m:t>
                        </m:r>
                      </m:e>
                    </m:func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for 0&lt;x&lt;1 &amp; 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im</m:t>
                        </m: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ε→+0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</m:ctrlPr>
                      </m:lim>
                    </m:limLow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-ε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dt</m:t>
                                </m:r>
                              </m:num>
                              <m:den>
                                <m:func>
                                  <m:func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ln</m:t>
                                    </m:r>
                                  </m:fName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e>
                                </m:func>
                              </m:den>
                            </m:f>
                          </m:e>
                        </m:nary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+</m:t>
                        </m:r>
                        <m:nary>
                          <m:nary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+ε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x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  <w:color w:val="FFFFFF"/>
                                  </w:rPr>
                                  <m:t>dt</m:t>
                                </m:r>
                              </m:num>
                              <m:den>
                                <m:func>
                                  <m:func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  <w:color w:val="FFFFFF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ln</m:t>
                                    </m:r>
                                  </m:fName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color w:val="FFFFFF"/>
                                      </w:rPr>
                                      <m:t>t</m:t>
                                    </m:r>
                                  </m:e>
                                </m:func>
                              </m:den>
                            </m:f>
                          </m:e>
                        </m:nary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  for x&gt;1,</m:t>
                </m:r>
              </m:oMath>
            </m:oMathPara>
          </w:p>
          <w:p w14:paraId="0AD1F87E" w14:textId="77777777" w:rsidR="00A82A24" w:rsidRDefault="00A82A24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对于较小的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>，有</w:t>
            </w:r>
          </w:p>
          <w:p w14:paraId="351950B6" w14:textId="25445661" w:rsidR="00A82A24" w:rsidRPr="00C9257E" w:rsidRDefault="00BD2BD8" w:rsidP="00C9257E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hint="eastAsia"/>
                    <w:color w:val="FFFFFF"/>
                  </w:rPr>
                  <w:lastRenderedPageBreak/>
                  <m:t>l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x</m:t>
                    </m:r>
                  </m:num>
                  <m:den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/x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.</m:t>
                </m:r>
              </m:oMath>
            </m:oMathPara>
          </w:p>
        </w:tc>
      </w:tr>
      <w:tr w:rsidR="00677190" w:rsidRPr="00547FE5" w14:paraId="0BBB95F8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16DA42C6" w14:textId="6BC49359" w:rsidR="00677190" w:rsidRDefault="00AC0D38" w:rsidP="001F05EE">
            <w:pPr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2</m:t>
              </m:r>
            </m:oMath>
            <w:r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 xml:space="preserve"> </w:t>
            </w:r>
            <w:r w:rsidR="00142DE0"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Bessel </w:t>
            </w:r>
            <w:r w:rsidR="00142DE0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</w:t>
            </w:r>
          </w:p>
          <w:p w14:paraId="6F55BBE2" w14:textId="3D04ABBE" w:rsidR="006C41E5" w:rsidRDefault="006C41E5" w:rsidP="001F05EE">
            <w:pPr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   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essel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</w:t>
            </w:r>
            <w:r w:rsidR="00B61F21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(</w:t>
            </w:r>
            <w:r w:rsidR="00B61F21">
              <w:rPr>
                <w:rStyle w:val="md-plain"/>
                <w:rFonts w:ascii="Georgia" w:eastAsia="龙顺体" w:hAnsi="Georgia" w:cs="Times New Roman"/>
                <w:color w:val="FFFFFF"/>
              </w:rPr>
              <w:t>for the first kind &amp; second kind)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是如下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essel</w:t>
            </w:r>
            <w:r w:rsidR="00E155EF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方程的解</w:t>
            </w:r>
          </w:p>
          <w:p w14:paraId="4B5FCBFA" w14:textId="7DBE13C9" w:rsidR="004F1866" w:rsidRPr="00F6739C" w:rsidRDefault="00691B2D" w:rsidP="004F1866">
            <w:pPr>
              <w:pStyle w:val="ab"/>
              <w:ind w:left="630" w:right="210"/>
              <w:rPr>
                <w:rFonts w:ascii="Bradley Hand ITC" w:eastAsia="龙顺体" w:hAnsi="Bradley Hand ITC"/>
                <w:sz w:val="21"/>
                <w:szCs w:val="21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x</m:t>
                    </m:r>
                  </m:e>
                  <m:sup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y</m:t>
                    </m:r>
                  </m:num>
                  <m:den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+x</m:t>
                </m:r>
                <m:f>
                  <m:f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y</m:t>
                    </m:r>
                  </m:num>
                  <m:den>
                    <m:r>
                      <w:rPr>
                        <w:rFonts w:ascii="Cambria Math" w:eastAsia="龙顺体" w:hAnsi="Cambria Math"/>
                        <w:sz w:val="21"/>
                        <w:szCs w:val="21"/>
                      </w:rPr>
                      <m:t>dx</m:t>
                    </m:r>
                  </m:den>
                </m:f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+</m:t>
                </m:r>
                <m:d>
                  <m:d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微软雅黑" w:hAnsi="Cambria Math" w:cs="微软雅黑"/>
                        <w:sz w:val="21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α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>y=0,</m:t>
                </m:r>
              </m:oMath>
            </m:oMathPara>
          </w:p>
          <w:p w14:paraId="000A01A8" w14:textId="58C0D736" w:rsidR="00F6739C" w:rsidRPr="004D1F88" w:rsidRDefault="00F6739C" w:rsidP="00F6739C">
            <w:pPr>
              <w:pStyle w:val="aa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 w:rsidRPr="004D1F88">
              <w:rPr>
                <w:rStyle w:val="md-plain"/>
                <w:rFonts w:ascii="Georgia" w:eastAsia="龙顺体" w:hAnsi="Georgia" w:cs="Times New Roman"/>
                <w:color w:val="FFFFFF"/>
              </w:rPr>
              <w:t>定义为</w:t>
            </w:r>
          </w:p>
          <w:p w14:paraId="52E95AF8" w14:textId="386B9901" w:rsidR="004F1866" w:rsidRPr="00D40D34" w:rsidRDefault="00691B2D" w:rsidP="00916379">
            <w:pPr>
              <w:pStyle w:val="ab"/>
              <w:ind w:left="630" w:right="210"/>
              <w:rPr>
                <w:rFonts w:ascii="Bradley Hand ITC" w:eastAsia="龙顺体" w:hAnsi="Bradley Hand ITC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龙顺体" w:hAnsi="Cambria Math"/>
                        <w:sz w:val="21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=0</m:t>
                    </m:r>
                  </m:sub>
                  <m:sup>
                    <m:r>
                      <w:rPr>
                        <w:rFonts w:ascii="Cambria Math" w:eastAsia="宋体" w:hAnsi="Cambria Math" w:cs="宋体"/>
                        <w:sz w:val="21"/>
                        <w:szCs w:val="21"/>
                        <w:lang w:eastAsia="zh-CN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eastAsia="龙顺体" w:hAnsi="Cambria Math"/>
                            <w:sz w:val="21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(</m:t>
                        </m:r>
                        <m:r>
                          <w:rPr>
                            <w:rFonts w:ascii="Cambria Math" w:eastAsia="微软雅黑" w:hAnsi="Cambria Math" w:cs="微软雅黑"/>
                            <w:sz w:val="21"/>
                            <w:szCs w:val="21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1</m:t>
                        </m:r>
                        <m:sSup>
                          <m:sSupPr>
                            <m:ctrlP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m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龙顺体" w:hAnsi="Cambria Math"/>
                                    <w:sz w:val="21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龙顺体" w:hAnsi="Cambria Math"/>
                                    <w:sz w:val="21"/>
                                    <w:szCs w:val="21"/>
                                  </w:rPr>
                                  <m:t>x/2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2m+α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/>
                            <w:sz w:val="21"/>
                            <w:szCs w:val="21"/>
                            <w:lang w:eastAsia="zh-CN"/>
                          </w:rPr>
                          <m:t>m!Γ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 w:val="21"/>
                                <w:szCs w:val="21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 w:val="21"/>
                                <w:szCs w:val="21"/>
                                <w:lang w:eastAsia="zh-CN"/>
                              </w:rPr>
                              <m:t>m+α+1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eastAsia="龙顺体" w:hAnsi="Cambria Math"/>
                    <w:sz w:val="21"/>
                    <w:szCs w:val="21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Y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</m:sSub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龙顺体" w:hAnsi="Cambria Math"/>
                            <w:szCs w:val="21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απ</m:t>
                            </m:r>
                          </m:e>
                        </m:d>
                      </m:e>
                    </m:func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func>
                      <m:func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龙顺体" w:hAnsi="Cambria Math"/>
                            <w:szCs w:val="21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="龙顺体" w:hAnsi="Cambria Math"/>
                                <w:i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απ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</m:oMath>
            </m:oMathPara>
          </w:p>
          <w:p w14:paraId="12D98BD2" w14:textId="759FA19F" w:rsidR="00D40D34" w:rsidRPr="003727B5" w:rsidRDefault="009E5779" w:rsidP="00D40D34">
            <w:pPr>
              <w:pStyle w:val="aa"/>
              <w:rPr>
                <w:rFonts w:ascii="Georgia" w:eastAsia="龙顺体" w:hAnsi="Georgia"/>
                <w:i/>
              </w:rPr>
            </w:pPr>
            <w:r>
              <w:rPr>
                <w:rFonts w:hint="eastAsia"/>
              </w:rPr>
              <w:t xml:space="preserve"> </w:t>
            </w:r>
            <w:r w:rsidRPr="003727B5">
              <w:rPr>
                <w:rFonts w:ascii="Georgia" w:eastAsia="龙顺体" w:hAnsi="Georgia"/>
              </w:rPr>
              <w:t xml:space="preserve">   </w:t>
            </w:r>
            <w:r w:rsidRPr="003727B5">
              <w:rPr>
                <w:rFonts w:ascii="Georgia" w:eastAsia="龙顺体" w:hAnsi="Georgia"/>
              </w:rPr>
              <w:t>要使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</m:oMath>
            <w:r w:rsidR="00656FE9" w:rsidRPr="003727B5">
              <w:rPr>
                <w:rFonts w:ascii="Georgia" w:eastAsia="龙顺体" w:hAnsi="Georgia"/>
                <w:szCs w:val="21"/>
              </w:rPr>
              <w:t>存在，需满足</w:t>
            </w:r>
            <m:oMath>
              <m:r>
                <w:rPr>
                  <w:rFonts w:ascii="Cambria Math" w:eastAsia="龙顺体" w:hAnsi="Cambria Math"/>
                  <w:szCs w:val="21"/>
                </w:rPr>
                <m:t>α</m:t>
              </m:r>
              <m:r>
                <w:rPr>
                  <w:rFonts w:ascii="Cambria Math" w:eastAsia="宋体" w:hAnsi="Cambria Math" w:cs="宋体"/>
                  <w:szCs w:val="21"/>
                </w:rPr>
                <m:t>≠</m:t>
              </m:r>
              <m:r>
                <w:rPr>
                  <w:rFonts w:ascii="Cambria Math" w:eastAsia="龙顺体" w:hAnsi="Cambria Math"/>
                  <w:szCs w:val="21"/>
                </w:rPr>
                <m:t>0,</m:t>
              </m:r>
              <m:r>
                <w:rPr>
                  <w:rFonts w:ascii="Cambria Math" w:eastAsia="龙顺体" w:hAnsi="Cambria Math" w:cs="Cambria"/>
                  <w:szCs w:val="21"/>
                </w:rPr>
                <m:t>±</m:t>
              </m:r>
              <m:r>
                <w:rPr>
                  <w:rFonts w:ascii="Cambria Math" w:eastAsia="龙顺体" w:hAnsi="Cambria Math"/>
                  <w:szCs w:val="21"/>
                </w:rPr>
                <m:t>1,</m:t>
              </m:r>
              <m:r>
                <w:rPr>
                  <w:rFonts w:ascii="Cambria Math" w:eastAsia="龙顺体" w:hAnsi="Cambria Math" w:cs="Cambria"/>
                  <w:szCs w:val="21"/>
                </w:rPr>
                <m:t>±</m:t>
              </m:r>
              <m:r>
                <w:rPr>
                  <w:rFonts w:ascii="Cambria Math" w:eastAsia="龙顺体" w:hAnsi="Cambria Math"/>
                  <w:szCs w:val="21"/>
                </w:rPr>
                <m:t>2,…</m:t>
              </m:r>
            </m:oMath>
            <w:r w:rsidR="00302B55" w:rsidRPr="003727B5">
              <w:rPr>
                <w:rFonts w:ascii="Georgia" w:eastAsia="龙顺体" w:hAnsi="Georgia"/>
                <w:szCs w:val="21"/>
              </w:rPr>
              <w:t>，另外，</w:t>
            </w:r>
            <w:r w:rsidR="00302B55" w:rsidRPr="003727B5">
              <w:rPr>
                <w:rFonts w:ascii="Georgia" w:eastAsia="龙顺体" w:hAnsi="Georgia"/>
                <w:szCs w:val="21"/>
              </w:rPr>
              <w:t>Bessel</w:t>
            </w:r>
            <w:r w:rsidR="00302B55" w:rsidRPr="003727B5">
              <w:rPr>
                <w:rFonts w:ascii="Georgia" w:eastAsia="龙顺体" w:hAnsi="Georgia"/>
                <w:szCs w:val="21"/>
              </w:rPr>
              <w:t>函数的</w:t>
            </w:r>
            <w:r w:rsidR="006D6323" w:rsidRPr="003727B5">
              <w:rPr>
                <w:rFonts w:ascii="Georgia" w:eastAsia="龙顺体" w:hAnsi="Georgia"/>
                <w:szCs w:val="21"/>
              </w:rPr>
              <w:t>产生式</w:t>
            </w:r>
            <w:r w:rsidR="003727B5" w:rsidRPr="003727B5">
              <w:rPr>
                <w:rFonts w:ascii="Georgia" w:eastAsia="龙顺体" w:hAnsi="Georgia"/>
                <w:szCs w:val="21"/>
              </w:rPr>
              <w:t>为</w:t>
            </w:r>
          </w:p>
          <w:p w14:paraId="6E6C0F85" w14:textId="0F02777F" w:rsidR="004F1866" w:rsidRPr="00511BD7" w:rsidRDefault="004F1866" w:rsidP="004F1866">
            <w:pPr>
              <w:pStyle w:val="aa"/>
              <w:rPr>
                <w:rFonts w:ascii="Bradley Hand ITC" w:eastAsia="龙顺体" w:hAnsi="Bradley Hand ITC" w:cstheme="majorBidi"/>
                <w:i/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龙顺体" w:hAnsi="Cambria Math"/>
                    <w:szCs w:val="21"/>
                  </w:rPr>
                  <m:t>ex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2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r</m:t>
                        </m:r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="龙顺体" w:hAnsi="Cambria Math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龙顺体" w:hAnsi="Cambria Math"/>
                                <w:szCs w:val="21"/>
                              </w:rPr>
                              <m:t>r</m:t>
                            </m:r>
                          </m:den>
                        </m:f>
                      </m:e>
                    </m:d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=</m:t>
                    </m:r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 w:cs="宋体"/>
                        <w:szCs w:val="21"/>
                      </w:rPr>
                      <m:t>∞</m:t>
                    </m:r>
                  </m:sub>
                  <m:sup>
                    <m:r>
                      <w:rPr>
                        <w:rFonts w:ascii="Cambria Math" w:eastAsia="龙顺体" w:hAnsi="Cambria Math"/>
                        <w:szCs w:val="21"/>
                      </w:rPr>
                      <m:t>+</m:t>
                    </m:r>
                    <m:r>
                      <w:rPr>
                        <w:rFonts w:ascii="Cambria Math" w:eastAsia="宋体" w:hAnsi="Cambria Math" w:cs="宋体"/>
                        <w:szCs w:val="21"/>
                      </w:rPr>
                      <m:t>∞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</m:e>
                </m:nary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sSup>
                  <m:s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r</m:t>
                    </m:r>
                  </m:e>
                  <m:sup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p>
                </m:sSup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</m:oMath>
            </m:oMathPara>
          </w:p>
          <w:p w14:paraId="6CAF09B7" w14:textId="5AE772A6" w:rsidR="00511BD7" w:rsidRPr="00511BD7" w:rsidRDefault="006A695D" w:rsidP="004F1866">
            <w:pPr>
              <w:pStyle w:val="aa"/>
              <w:rPr>
                <w:rFonts w:ascii="Bradley Hand ITC" w:eastAsia="龙顺体" w:hAnsi="Bradley Hand ITC" w:cstheme="majorBidi"/>
                <w:iCs/>
                <w:szCs w:val="21"/>
              </w:rPr>
            </w:pPr>
            <w:r>
              <w:rPr>
                <w:rFonts w:ascii="Bradley Hand ITC" w:eastAsia="龙顺体" w:hAnsi="Bradley Hand ITC" w:cstheme="majorBidi" w:hint="eastAsia"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78C024A7" wp14:editId="67F21F8B">
                      <wp:simplePos x="0" y="0"/>
                      <wp:positionH relativeFrom="column">
                        <wp:posOffset>1745414</wp:posOffset>
                      </wp:positionH>
                      <wp:positionV relativeFrom="paragraph">
                        <wp:posOffset>1052591</wp:posOffset>
                      </wp:positionV>
                      <wp:extent cx="353085" cy="325924"/>
                      <wp:effectExtent l="38100" t="57150" r="46990" b="17145"/>
                      <wp:wrapNone/>
                      <wp:docPr id="7" name="等腰三角形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3085" cy="32592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1BAEEF0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等腰三角形 7" o:spid="_x0000_s1026" type="#_x0000_t5" style="position:absolute;left:0;text-align:left;margin-left:137.45pt;margin-top:82.9pt;width:27.8pt;height:25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" fillcolor="#e2efd9 [665]" strokecolor="#00b050" strokeweight="3pt"/>
                  </w:pict>
                </mc:Fallback>
              </mc:AlternateContent>
            </w:r>
            <w:r w:rsidR="00511BD7">
              <w:rPr>
                <w:rFonts w:ascii="Bradley Hand ITC" w:eastAsia="龙顺体" w:hAnsi="Bradley Hand ITC" w:cstheme="majorBidi" w:hint="eastAsia"/>
                <w:i/>
                <w:szCs w:val="21"/>
              </w:rPr>
              <w:t xml:space="preserve"> </w:t>
            </w:r>
            <w:r w:rsidR="00511BD7">
              <w:rPr>
                <w:rFonts w:ascii="Bradley Hand ITC" w:eastAsia="龙顺体" w:hAnsi="Bradley Hand ITC" w:cstheme="majorBidi"/>
                <w:i/>
                <w:szCs w:val="21"/>
              </w:rPr>
              <w:t xml:space="preserve">   </w:t>
            </w:r>
            <w:r w:rsidR="00511BD7">
              <w:rPr>
                <w:rFonts w:ascii="Bradley Hand ITC" w:eastAsia="龙顺体" w:hAnsi="Bradley Hand ITC" w:cstheme="majorBidi" w:hint="eastAsia"/>
                <w:iCs/>
                <w:szCs w:val="21"/>
              </w:rPr>
              <w:t>一</w:t>
            </w:r>
            <w:r w:rsidR="0081714E">
              <w:rPr>
                <w:rFonts w:ascii="Bradley Hand ITC" w:eastAsia="龙顺体" w:hAnsi="Bradley Hand ITC" w:cstheme="majorBidi" w:hint="eastAsia"/>
                <w:iCs/>
                <w:szCs w:val="21"/>
              </w:rPr>
              <w:t>则</w:t>
            </w:r>
            <w:r w:rsidR="00511BD7">
              <w:rPr>
                <w:rFonts w:ascii="Bradley Hand ITC" w:eastAsia="龙顺体" w:hAnsi="Bradley Hand ITC" w:cstheme="majorBidi" w:hint="eastAsia"/>
                <w:iCs/>
                <w:szCs w:val="21"/>
              </w:rPr>
              <w:t>简单的</w:t>
            </w:r>
            <w:r w:rsidR="007F6A2D">
              <w:rPr>
                <w:rFonts w:ascii="Bradley Hand ITC" w:eastAsia="龙顺体" w:hAnsi="Bradley Hand ITC" w:cstheme="majorBidi" w:hint="eastAsia"/>
                <w:iCs/>
                <w:szCs w:val="21"/>
              </w:rPr>
              <w:t>关系为</w:t>
            </w:r>
          </w:p>
          <w:p w14:paraId="4C2FD9EE" w14:textId="4970DB76" w:rsidR="00E458A9" w:rsidRPr="004C7B3F" w:rsidRDefault="00691B2D" w:rsidP="004F1866">
            <w:pPr>
              <w:pStyle w:val="aa"/>
              <w:rPr>
                <w:rFonts w:ascii="Bradley Hand ITC" w:eastAsia="龙顺体" w:hAnsi="Bradley Hand ITC" w:cstheme="majorBidi"/>
                <w:szCs w:val="21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</m:t>
                              </m:r>
                            </m:num>
                            <m:den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x</m:t>
                              </m:r>
                            </m:den>
                          </m:f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(x)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  <m:r>
                                <w:rPr>
                                  <w:rFonts w:ascii="Cambria Math" w:eastAsia="微软雅黑" w:hAnsi="Cambria Math" w:cs="微软雅黑"/>
                                  <w:szCs w:val="21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="龙顺体" w:hAnsi="Cambria Math"/>
                                  <w:i/>
                                  <w:szCs w:val="2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</m:t>
                              </m:r>
                            </m:num>
                            <m:den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dx</m:t>
                              </m:r>
                            </m:den>
                          </m:f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微软雅黑" w:hAnsi="Cambria Math" w:cs="微软雅黑"/>
                                      <w:szCs w:val="21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J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龙顺体" w:hAnsi="Cambria Math"/>
                                      <w:szCs w:val="21"/>
                                    </w:rPr>
                                    <m:t>α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(x)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=</m:t>
                          </m:r>
                          <m:r>
                            <w:rPr>
                              <w:rFonts w:ascii="Cambria Math" w:eastAsia="微软雅黑" w:hAnsi="Cambria Math" w:cs="微软雅黑"/>
                              <w:szCs w:val="21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eastAsia="微软雅黑" w:hAnsi="Cambria Math" w:cs="微软雅黑"/>
                                  <w:szCs w:val="21"/>
                                </w:rPr>
                                <m:t>-</m:t>
                              </m:r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J</m:t>
                              </m:r>
                            </m:e>
                            <m:sub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α+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="龙顺体" w:hAnsi="Cambria Math"/>
                                  <w:i/>
                                  <w:szCs w:val="2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龙顺体" w:hAnsi="Cambria Math"/>
                                  <w:szCs w:val="21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eastAsia="龙顺体" w:hAnsi="Cambria Math"/>
                              <w:szCs w:val="21"/>
                            </w:rPr>
                            <m:t>,</m:t>
                          </m:r>
                        </m:e>
                      </m:mr>
                    </m:m>
                  </m:e>
                </m:d>
              </m:oMath>
            </m:oMathPara>
          </w:p>
          <w:p w14:paraId="06E53DD9" w14:textId="4EDBA220" w:rsidR="00ED6495" w:rsidRPr="00634CEC" w:rsidRDefault="00756368" w:rsidP="00634CEC">
            <w:pPr>
              <w:pStyle w:val="ab"/>
              <w:ind w:right="210" w:firstLineChars="200" w:firstLine="42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 w:rsidRPr="00756368">
              <w:rPr>
                <w:rStyle w:val="md-plain"/>
                <w:rFonts w:ascii="龙顺体" w:eastAsia="龙顺体" w:hAnsi="Fira Code" w:hint="eastAsia"/>
                <w:sz w:val="21"/>
                <w:szCs w:val="21"/>
                <w:lang w:eastAsia="zh-CN"/>
              </w:rPr>
              <w:t>这是第一类</w:t>
            </w:r>
            <w:r w:rsidRPr="00756368">
              <w:rPr>
                <w:rStyle w:val="md-plain"/>
                <w:rFonts w:ascii="Georgia" w:eastAsia="等线 Light" w:hAnsi="Georgia"/>
                <w:sz w:val="21"/>
                <w:szCs w:val="21"/>
                <w:lang w:eastAsia="zh-CN"/>
              </w:rPr>
              <w:t>Besse</w:t>
            </w:r>
            <w:r w:rsidRPr="00756368">
              <w:rPr>
                <w:rFonts w:ascii="Georgia" w:eastAsia="龙顺体" w:hAnsi="Georgia"/>
                <w:sz w:val="21"/>
                <w:szCs w:val="21"/>
                <w:lang w:eastAsia="zh-CN"/>
              </w:rPr>
              <w:t>l</w:t>
            </w:r>
            <w:r w:rsidRPr="004C7B3F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函数</w:t>
            </w:r>
          </w:p>
          <w:p w14:paraId="54BEADB5" w14:textId="1C310DD5" w:rsidR="00CB306B" w:rsidRDefault="00756368" w:rsidP="00756368">
            <w:pPr>
              <w:pStyle w:val="ab"/>
              <w:ind w:right="210" w:firstLineChars="200" w:firstLine="42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由图可知，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</m:d>
            </m:oMath>
            <w:r w:rsidRPr="00387235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具有无穷多单重实零点，它们呈原点对称分布，满足</w:t>
            </w:r>
            <m:oMath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li</m:t>
              </m:r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→∞</m:t>
                  </m:r>
                </m:sub>
              </m:sSub>
            </m:oMath>
          </w:p>
          <w:p w14:paraId="2A02B6CA" w14:textId="49E28C24" w:rsidR="00261E92" w:rsidRPr="00E703B2" w:rsidRDefault="00CB306B" w:rsidP="00CB306B">
            <w:pPr>
              <w:pStyle w:val="ab"/>
              <w:ind w:right="210"/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</w:pPr>
            <w:r>
              <w:rPr>
                <w:rStyle w:val="md-plain"/>
                <w:rFonts w:ascii="Fira Code" w:eastAsia="等线 Light" w:hAnsi="Fira Code" w:hint="eastAsia"/>
                <w:sz w:val="18"/>
                <w:szCs w:val="18"/>
                <w:lang w:eastAsia="zh-CN"/>
              </w:rPr>
              <w:t xml:space="preserve"> </w:t>
            </w:r>
            <w:r>
              <w:rPr>
                <w:rStyle w:val="md-plain"/>
                <w:rFonts w:ascii="Fira Code" w:eastAsia="等线 Light" w:hAnsi="Fira Code"/>
                <w:sz w:val="18"/>
                <w:szCs w:val="18"/>
                <w:lang w:eastAsia="zh-CN"/>
              </w:rPr>
              <w:t xml:space="preserve">   </w:t>
            </w:r>
            <m:oMath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distance(</m:t>
              </m:r>
              <m:sSubSup>
                <m:sSubSup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sub>
                <m:sup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α</m:t>
                  </m:r>
                </m:sup>
              </m:sSubSup>
              <m:r>
                <w:rPr>
                  <w:rFonts w:ascii="Cambria Math" w:eastAsia="龙顺体" w:hAnsi="Cambria Math"/>
                  <w:sz w:val="21"/>
                  <w:szCs w:val="21"/>
                  <w:lang w:eastAsia="zh-CN"/>
                </w:rPr>
                <m:t>)=π</m:t>
              </m:r>
            </m:oMath>
            <w:r w:rsidR="004F1866" w:rsidRPr="00387235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>.</w:t>
            </w:r>
            <w:r w:rsidR="003C0D08">
              <w:rPr>
                <w:rFonts w:ascii="Bradley Hand ITC" w:eastAsia="龙顺体" w:hAnsi="Bradley Hand ITC"/>
                <w:sz w:val="21"/>
                <w:szCs w:val="21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</m:d>
            </m:oMath>
            <w:r w:rsidR="003C0D08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的零点</w:t>
            </w:r>
            <m:oMath>
              <m:sSub>
                <m:sSubPr>
                  <m:ctrlPr>
                    <w:rPr>
                      <w:rFonts w:ascii="Cambria Math" w:eastAsia="龙顺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γ</m:t>
                  </m:r>
                </m:e>
                <m:sub>
                  <m:r>
                    <w:rPr>
                      <w:rFonts w:ascii="Cambria Math" w:eastAsia="龙顺体" w:hAnsi="Cambria Math"/>
                      <w:sz w:val="21"/>
                      <w:szCs w:val="21"/>
                      <w:lang w:eastAsia="zh-CN"/>
                    </w:rPr>
                    <m:t>m</m:t>
                  </m:r>
                </m:sub>
              </m:sSub>
            </m:oMath>
            <w:r w:rsidR="00F7715D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在</w:t>
            </w:r>
            <m:oMath>
              <m:r>
                <w:rPr>
                  <w:rFonts w:ascii="Cambria Math" w:eastAsia="龙顺体" w:hAnsi="Cambria Math" w:hint="eastAsia"/>
                  <w:sz w:val="21"/>
                  <w:szCs w:val="21"/>
                  <w:lang w:eastAsia="zh-CN"/>
                </w:rPr>
                <m:t>0.2%</m:t>
              </m:r>
            </m:oMath>
            <w:r w:rsidR="00F7715D">
              <w:rPr>
                <w:rFonts w:ascii="Bradley Hand ITC" w:eastAsia="龙顺体" w:hAnsi="Bradley Hand ITC" w:hint="eastAsia"/>
                <w:sz w:val="21"/>
                <w:szCs w:val="21"/>
                <w:lang w:eastAsia="zh-CN"/>
              </w:rPr>
              <w:t>的容许误差下有</w:t>
            </w:r>
          </w:p>
          <w:p w14:paraId="3E642867" w14:textId="77777777" w:rsidR="00F2378A" w:rsidRPr="00B906D8" w:rsidRDefault="00691B2D" w:rsidP="006F7A83">
            <w:pPr>
              <w:pStyle w:val="ab"/>
              <w:ind w:left="630" w:right="210"/>
              <w:rPr>
                <w:rFonts w:ascii="Bradley Hand ITC" w:eastAsia="等线 Light" w:hAnsi="Bradley Hand ITC"/>
                <w:i/>
                <w:sz w:val="21"/>
                <w:szCs w:val="21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γ</m:t>
                    </m:r>
                  </m:e>
                  <m:sub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</m:t>
                    </m:r>
                  </m:sub>
                </m:sSub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=2.4+3.13</m:t>
                </m:r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-1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 xml:space="preserve">  </m:t>
                </m:r>
                <m:d>
                  <m:dPr>
                    <m:ctrlPr>
                      <w:rPr>
                        <w:rFonts w:ascii="Cambria Math" w:eastAsia="龙顺体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 w:val="21"/>
                        <w:szCs w:val="21"/>
                        <w:lang w:eastAsia="zh-CN"/>
                      </w:rPr>
                      <m:t>m=1,2,…</m:t>
                    </m:r>
                  </m:e>
                </m:d>
                <m:r>
                  <w:rPr>
                    <w:rFonts w:ascii="Cambria Math" w:eastAsia="龙顺体" w:hAnsi="Cambria Math"/>
                    <w:sz w:val="21"/>
                    <w:szCs w:val="21"/>
                    <w:lang w:eastAsia="zh-CN"/>
                  </w:rPr>
                  <m:t>,</m:t>
                </m:r>
              </m:oMath>
            </m:oMathPara>
          </w:p>
          <w:p w14:paraId="51967763" w14:textId="5CC8A6A1" w:rsidR="0069503F" w:rsidRDefault="0069503F" w:rsidP="006841C5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  <w:r w:rsidRPr="0069503F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对于仿真模拟而言，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未缩放</w:t>
            </w:r>
            <w:r w:rsid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的</w:t>
            </w:r>
            <w:r w:rsidRPr="0069503F">
              <w:rPr>
                <w:rFonts w:ascii="Fira Code" w:hAnsi="Fira Code"/>
                <w:color w:val="F4B083" w:themeColor="accent2" w:themeTint="99"/>
                <w:sz w:val="18"/>
                <w:szCs w:val="20"/>
              </w:rPr>
              <w:t>abs</w:t>
            </w:r>
            <w:r w:rsidRPr="00645AF7">
              <w:rPr>
                <w:rFonts w:ascii="Fira Code" w:hAnsi="Fira Code"/>
                <w:sz w:val="18"/>
                <w:szCs w:val="20"/>
              </w:rPr>
              <w:t>(</w:t>
            </w:r>
            <w:proofErr w:type="spellStart"/>
            <w:r w:rsidRPr="0069503F">
              <w:rPr>
                <w:rFonts w:ascii="Fira Code" w:hAnsi="Fira Code"/>
                <w:color w:val="F4B083" w:themeColor="accent2" w:themeTint="99"/>
                <w:sz w:val="18"/>
                <w:szCs w:val="20"/>
              </w:rPr>
              <w:t>imag</w:t>
            </w:r>
            <w:proofErr w:type="spellEnd"/>
            <w:r w:rsidRPr="00645AF7">
              <w:rPr>
                <w:rFonts w:ascii="Fira Code" w:hAnsi="Fira Code"/>
                <w:sz w:val="18"/>
                <w:szCs w:val="20"/>
              </w:rPr>
              <w:t>(z))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很快上溢超出双精度的限制</w:t>
            </w:r>
            <w:r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而</w:t>
            </w:r>
            <w:r w:rsidRPr="0069503F"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  <w:t>不可计算</w:t>
            </w:r>
            <w:r w:rsid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，</w:t>
            </w:r>
          </w:p>
          <w:p w14:paraId="645662F4" w14:textId="716C0C0B" w:rsidR="00273870" w:rsidRDefault="00560000" w:rsidP="00273870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  <w:r>
              <w:rPr>
                <w:rFonts w:ascii="Bradley Hand ITC" w:eastAsia="龙顺体" w:hAnsi="Bradley Hand ITC" w:cstheme="majorBidi" w:hint="eastAsia"/>
                <w:bCs/>
                <w:noProof/>
                <w:kern w:val="0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5916FA1B" wp14:editId="71EE11DB">
                      <wp:simplePos x="0" y="0"/>
                      <wp:positionH relativeFrom="column">
                        <wp:posOffset>299085</wp:posOffset>
                      </wp:positionH>
                      <wp:positionV relativeFrom="paragraph">
                        <wp:posOffset>203363</wp:posOffset>
                      </wp:positionV>
                      <wp:extent cx="353085" cy="325924"/>
                      <wp:effectExtent l="38100" t="57150" r="46990" b="17145"/>
                      <wp:wrapNone/>
                      <wp:docPr id="1" name="等腰三角形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3085" cy="325924"/>
                              </a:xfrm>
                              <a:prstGeom prst="triangle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  <a:ln w="381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3AB9750" id="等腰三角形 1" o:spid="_x0000_s1026" type="#_x0000_t5" style="position:absolute;left:0;text-align:left;margin-left:23.55pt;margin-top:16pt;width:27.8pt;height:2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" fillcolor="#e2efd9 [665]" strokecolor="#00b050" strokeweight="3pt"/>
                  </w:pict>
                </mc:Fallback>
              </mc:AlternateContent>
            </w:r>
            <w:r w:rsidR="006841C5" w:rsidRP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如下</w:t>
            </w:r>
            <w:r w:rsidR="001639F3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图</w:t>
            </w:r>
            <w:r w:rsidR="006841C5" w:rsidRPr="006841C5">
              <w:rPr>
                <w:rFonts w:ascii="Bradley Hand ITC" w:eastAsia="龙顺体" w:hAnsi="Bradley Hand ITC" w:cstheme="majorBidi" w:hint="eastAsia"/>
                <w:bCs/>
                <w:kern w:val="0"/>
                <w:szCs w:val="21"/>
              </w:rPr>
              <w:t>所示</w:t>
            </w:r>
          </w:p>
          <w:p w14:paraId="23FF1A64" w14:textId="19249CFE" w:rsidR="006841C5" w:rsidRPr="006841C5" w:rsidRDefault="006841C5" w:rsidP="006841C5">
            <w:pPr>
              <w:pStyle w:val="aa"/>
              <w:ind w:right="210" w:firstLine="420"/>
              <w:rPr>
                <w:rFonts w:ascii="Bradley Hand ITC" w:eastAsia="龙顺体" w:hAnsi="Bradley Hand ITC" w:cstheme="majorBidi"/>
                <w:bCs/>
                <w:kern w:val="0"/>
                <w:szCs w:val="21"/>
              </w:rPr>
            </w:pPr>
          </w:p>
          <w:p w14:paraId="3C933FA2" w14:textId="7258BEA3" w:rsidR="00B906D8" w:rsidRPr="005708AC" w:rsidRDefault="00B906D8" w:rsidP="00B906D8">
            <w:pPr>
              <w:pStyle w:val="aa"/>
              <w:ind w:right="210" w:firstLineChars="200" w:firstLine="420"/>
              <w:rPr>
                <w:rFonts w:ascii="Georgia" w:eastAsia="龙顺体" w:hAnsi="Georgia" w:cstheme="majorBidi"/>
                <w:szCs w:val="21"/>
              </w:rPr>
            </w:pPr>
            <w:r w:rsidRPr="005708AC">
              <w:rPr>
                <w:rFonts w:ascii="Georgia" w:eastAsia="龙顺体" w:hAnsi="Georgia" w:cstheme="majorBidi"/>
                <w:szCs w:val="21"/>
              </w:rPr>
              <w:t>Hankel</w:t>
            </w:r>
            <w:r w:rsidRPr="005708AC">
              <w:rPr>
                <w:rFonts w:ascii="Georgia" w:eastAsia="龙顺体" w:hAnsi="Georgia" w:cstheme="majorBidi"/>
                <w:szCs w:val="21"/>
              </w:rPr>
              <w:t>函数是将两类</w:t>
            </w:r>
            <w:r w:rsidRPr="005708AC">
              <w:rPr>
                <w:rFonts w:ascii="Georgia" w:eastAsia="龙顺体" w:hAnsi="Georgia" w:cstheme="majorBidi"/>
                <w:szCs w:val="21"/>
              </w:rPr>
              <w:t>Bessel</w:t>
            </w:r>
            <w:r w:rsidRPr="005708AC">
              <w:rPr>
                <w:rFonts w:ascii="Georgia" w:eastAsia="龙顺体" w:hAnsi="Georgia" w:cstheme="majorBidi"/>
                <w:szCs w:val="21"/>
              </w:rPr>
              <w:t>函数相结合，</w:t>
            </w:r>
            <m:oMath>
              <m:sSubSup>
                <m:sSubSup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  <m:sup>
                  <m:d>
                    <m:dPr>
                      <m:ctrlPr>
                        <w:rPr>
                          <w:rFonts w:ascii="Cambria Math" w:eastAsia="龙顺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龙顺体" w:hAnsi="Cambria Math"/>
                          <w:szCs w:val="21"/>
                        </w:rPr>
                        <m:t>1, 2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  <m:r>
                <w:rPr>
                  <w:rFonts w:ascii="Cambria Math" w:eastAsia="龙顺体" w:hAnsi="Cambria Math" w:cstheme="majorBidi"/>
                  <w:szCs w:val="21"/>
                </w:rPr>
                <m:t>=</m:t>
              </m:r>
              <m:sSub>
                <m:sSub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J</m:t>
                  </m:r>
                </m:e>
                <m:sub>
                  <m:r>
                    <w:rPr>
                      <w:rFonts w:ascii="Cambria Math" w:eastAsia="龙顺体" w:hAnsi="Cambria Math" w:cstheme="majorBidi"/>
                      <w:szCs w:val="21"/>
                    </w:rPr>
                    <m:t>α</m:t>
                  </m:r>
                </m:sub>
              </m:sSub>
              <m:d>
                <m:d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x</m:t>
                  </m:r>
                </m:e>
              </m:d>
              <m:r>
                <w:rPr>
                  <w:rFonts w:ascii="Cambria Math" w:eastAsia="龙顺体" w:hAnsi="Cambria Math" w:cstheme="majorBidi"/>
                  <w:szCs w:val="21"/>
                </w:rPr>
                <m:t>±i</m:t>
              </m:r>
              <m:sSub>
                <m:sSubPr>
                  <m:ctrlPr>
                    <w:rPr>
                      <w:rFonts w:ascii="Cambria Math" w:eastAsia="龙顺体" w:hAnsi="Cambria Math" w:cstheme="majorBidi"/>
                      <w:i/>
                      <w:szCs w:val="21"/>
                    </w:rPr>
                  </m:ctrlPr>
                </m:sSubPr>
                <m:e>
                  <m:r>
                    <w:rPr>
                      <w:rFonts w:ascii="Cambria Math" w:eastAsia="龙顺体" w:hAnsi="Cambria Math" w:cstheme="majorBidi"/>
                      <w:szCs w:val="21"/>
                    </w:rPr>
                    <m:t>Y</m:t>
                  </m:r>
                </m:e>
                <m:sub>
                  <m:r>
                    <w:rPr>
                      <w:rFonts w:ascii="Cambria Math" w:eastAsia="龙顺体" w:hAnsi="Cambria Math" w:cstheme="majorBidi"/>
                      <w:szCs w:val="21"/>
                    </w:rPr>
                    <m:t>α</m:t>
                  </m:r>
                </m:sub>
              </m:sSub>
              <m:r>
                <w:rPr>
                  <w:rFonts w:ascii="Cambria Math" w:eastAsia="龙顺体" w:hAnsi="Cambria Math" w:cstheme="majorBidi"/>
                  <w:szCs w:val="21"/>
                </w:rPr>
                <m:t>(x)</m:t>
              </m:r>
            </m:oMath>
            <w:r w:rsidRPr="005708AC">
              <w:rPr>
                <w:rFonts w:ascii="Georgia" w:eastAsia="龙顺体" w:hAnsi="Georgia" w:cstheme="majorBidi"/>
                <w:szCs w:val="21"/>
              </w:rPr>
              <w:t>，有</w:t>
            </w:r>
          </w:p>
          <w:p w14:paraId="77FD0C14" w14:textId="0C252198" w:rsidR="00B906D8" w:rsidRPr="00387235" w:rsidRDefault="00691B2D" w:rsidP="00B906D8">
            <w:pPr>
              <w:pStyle w:val="aa"/>
              <w:ind w:left="630" w:right="210"/>
              <w:rPr>
                <w:rFonts w:ascii="Bradley Hand ITC" w:eastAsia="龙顺体" w:hAnsi="Bradley Hand ITC" w:cstheme="majorBidi"/>
                <w:szCs w:val="21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i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eastAsia="龙顺体" w:hAnsi="Cambria Math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龙顺体" w:hAnsi="Cambria Math"/>
                        <w:szCs w:val="21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</m:t>
                        </m:r>
                      </m:e>
                    </m:d>
                  </m:den>
                </m:f>
                <m:r>
                  <w:rPr>
                    <w:rFonts w:ascii="Cambria Math" w:eastAsia="龙顺体" w:hAnsi="Cambria Math"/>
                    <w:szCs w:val="21"/>
                  </w:rPr>
                  <m:t>,</m:t>
                </m:r>
                <m:r>
                  <w:rPr>
                    <w:rFonts w:ascii="Cambria Math" w:eastAsia="MS Mincho" w:hAnsi="Cambria Math" w:cs="MS Mincho"/>
                    <w:szCs w:val="21"/>
                  </w:rPr>
                  <m:t> </m:t>
                </m:r>
                <m:sSubSup>
                  <m:sSubSup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sSubSup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龙顺体" w:hAnsi="Cambria Math"/>
                        <w:szCs w:val="21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Fonts w:ascii="Cambria Math" w:eastAsia="龙顺体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龙顺体" w:hAnsi="Cambria Math"/>
                        <w:szCs w:val="21"/>
                      </w:rPr>
                      <m:t>x</m:t>
                    </m:r>
                  </m:e>
                </m:d>
                <m:r>
                  <w:rPr>
                    <w:rFonts w:ascii="Cambria Math" w:eastAsia="龙顺体" w:hAnsi="Cambria Math"/>
                    <w:szCs w:val="21"/>
                  </w:rPr>
                  <m:t>=</m:t>
                </m:r>
                <m:f>
                  <m:fPr>
                    <m:ctrlPr>
                      <w:rPr>
                        <w:rFonts w:ascii="Cambria Math" w:eastAsia="龙顺体" w:hAnsi="Cambria Math"/>
                        <w:szCs w:val="2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微软雅黑" w:hAnsi="Cambria Math" w:cs="微软雅黑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i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="龙顺体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eastAsia="微软雅黑" w:hAnsi="Cambria Math" w:cs="微软雅黑"/>
                        <w:szCs w:val="21"/>
                      </w:rPr>
                      <m:t>-</m:t>
                    </m:r>
                    <m:r>
                      <w:rPr>
                        <w:rFonts w:ascii="Cambria Math" w:eastAsia="龙顺体" w:hAnsi="Cambria Math"/>
                        <w:szCs w:val="21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eastAsia="龙顺体" w:hAnsi="Cambria Math"/>
                        <w:szCs w:val="21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eastAsia="龙顺体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龙顺体" w:hAnsi="Cambria Math"/>
                            <w:szCs w:val="21"/>
                          </w:rPr>
                          <m:t>απ</m:t>
                        </m:r>
                      </m:e>
                    </m:d>
                  </m:den>
                </m:f>
                <m:r>
                  <w:rPr>
                    <w:rFonts w:ascii="Cambria Math" w:eastAsia="龙顺体" w:hAnsi="Cambria Math" w:cstheme="majorBidi"/>
                    <w:szCs w:val="21"/>
                  </w:rPr>
                  <m:t>,</m:t>
                </m:r>
              </m:oMath>
            </m:oMathPara>
          </w:p>
          <w:p w14:paraId="4D49B96B" w14:textId="093D29CF" w:rsidR="00314839" w:rsidRDefault="00070FD2" w:rsidP="00BA46B1">
            <w:pPr>
              <w:jc w:val="center"/>
              <w:rPr>
                <w:rStyle w:val="md-plain"/>
                <w:rFonts w:ascii="龙顺体" w:eastAsia="龙顺体"/>
                <w:color w:val="FFFFFF"/>
              </w:rPr>
            </w:pPr>
            <w:r w:rsidRPr="00070FD2">
              <w:rPr>
                <w:rFonts w:ascii="Bradley Hand ITC" w:eastAsia="龙顺体" w:hAnsi="Bradley Hand ITC" w:cstheme="majorBidi"/>
                <w:noProof/>
              </w:rPr>
              <w:lastRenderedPageBreak/>
              <w:drawing>
                <wp:inline distT="0" distB="0" distL="0" distR="0" wp14:anchorId="0A79979C" wp14:editId="22DF3EF0">
                  <wp:extent cx="4466899" cy="1481959"/>
                  <wp:effectExtent l="0" t="0" r="0" b="4445"/>
                  <wp:docPr id="12" name="图形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3641" cy="1504102"/>
                          </a:xfrm>
                          <a:prstGeom prst="rect">
                            <a:avLst/>
                          </a:prstGeom>
                          <a:effectLst>
                            <a:softEdge rad="1143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1C5607D" w14:textId="6CCE9C29" w:rsidR="00B906D8" w:rsidRPr="00C90B96" w:rsidRDefault="00C72293" w:rsidP="00B906D8">
            <w:pPr>
              <w:ind w:firstLine="420"/>
              <w:jc w:val="left"/>
              <w:rPr>
                <w:rStyle w:val="md-plain"/>
                <w:rFonts w:ascii="龙顺体" w:eastAsia="龙顺体"/>
                <w:color w:val="FFFFFF"/>
              </w:rPr>
            </w:pPr>
            <w:r>
              <w:rPr>
                <w:rStyle w:val="md-plain"/>
                <w:rFonts w:ascii="龙顺体" w:eastAsia="龙顺体" w:hint="eastAsia"/>
                <w:color w:val="FFFFFF"/>
              </w:rPr>
              <w:t>图为</w:t>
            </w:r>
            <m:oMath>
              <m:sSubSup>
                <m:sSubSupPr>
                  <m:ctrlPr>
                    <w:rPr>
                      <w:rFonts w:ascii="Cambria Math" w:eastAsia="龙顺体" w:hAnsi="Cambria Math"/>
                      <w:szCs w:val="21"/>
                    </w:rPr>
                  </m:ctrlPr>
                </m:sSubSupPr>
                <m:e>
                  <m:r>
                    <w:rPr>
                      <w:rFonts w:ascii="Cambria Math" w:eastAsia="龙顺体" w:hAnsi="Cambria Math"/>
                      <w:szCs w:val="21"/>
                    </w:rPr>
                    <m:t>H</m:t>
                  </m:r>
                </m:e>
                <m:sub>
                  <m:r>
                    <w:rPr>
                      <w:rFonts w:ascii="Cambria Math" w:eastAsia="龙顺体" w:hAnsi="Cambria Math"/>
                      <w:szCs w:val="21"/>
                    </w:rPr>
                    <m:t>α</m:t>
                  </m:r>
                </m:sub>
                <m:sup>
                  <m:d>
                    <m:dPr>
                      <m:ctrlPr>
                        <w:rPr>
                          <w:rFonts w:ascii="Cambria Math" w:eastAsia="龙顺体" w:hAnsi="Cambria Math"/>
                          <w:i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龙顺体" w:hAnsi="Cambria Math"/>
                          <w:szCs w:val="21"/>
                        </w:rPr>
                        <m:t>1</m:t>
                      </m:r>
                    </m:e>
                  </m:d>
                </m:sup>
              </m:sSubSup>
              <m:d>
                <m:dPr>
                  <m:ctrlPr>
                    <w:rPr>
                      <w:rFonts w:ascii="Cambria Math" w:eastAsia="龙顺体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 w:eastAsia="龙顺体" w:hAnsi="Cambria Math"/>
                      <w:szCs w:val="21"/>
                    </w:rPr>
                    <m:t>x</m:t>
                  </m:r>
                </m:e>
              </m:d>
            </m:oMath>
            <w:r>
              <w:rPr>
                <w:rFonts w:ascii="龙顺体" w:eastAsia="龙顺体" w:hint="eastAsia"/>
                <w:szCs w:val="21"/>
              </w:rPr>
              <w:t>的模量&amp;相位等高线图，</w:t>
            </w:r>
            <w:r w:rsidR="00B906D8" w:rsidRPr="00C90B96">
              <w:rPr>
                <w:rStyle w:val="md-plain"/>
                <w:rFonts w:ascii="龙顺体" w:eastAsia="龙顺体" w:hint="eastAsia"/>
                <w:color w:val="FFFFFF"/>
              </w:rPr>
              <w:t>其于</w:t>
            </w:r>
            <m:oMath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x</m:t>
              </m:r>
              <m:r>
                <w:rPr>
                  <w:rStyle w:val="md-plain"/>
                  <w:rFonts w:ascii="宋体" w:eastAsia="宋体" w:hAnsi="宋体" w:cs="宋体" w:hint="eastAsia"/>
                  <w:color w:val="FFFFFF"/>
                </w:rPr>
                <m:t>→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0</m:t>
              </m:r>
            </m:oMath>
            <w:r w:rsidR="00B906D8" w:rsidRPr="00C90B96">
              <w:rPr>
                <w:rStyle w:val="md-plain"/>
                <w:rFonts w:ascii="龙顺体" w:eastAsia="龙顺体" w:hint="eastAsia"/>
                <w:color w:val="FFFFFF"/>
              </w:rPr>
              <w:t>时的渐进性质为</w:t>
            </w:r>
          </w:p>
          <w:p w14:paraId="4C1373C0" w14:textId="77777777" w:rsidR="00B906D8" w:rsidRPr="00C90B96" w:rsidRDefault="00691B2D" w:rsidP="00B906D8">
            <w:pPr>
              <w:ind w:firstLine="420"/>
              <w:jc w:val="left"/>
              <w:rPr>
                <w:rStyle w:val="md-plain"/>
                <w:i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0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2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,  </m:t>
                </m:r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-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e>
                    </m: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/2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sup>
                    </m:sSup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 xml:space="preserve"> </m:t>
                    </m:r>
                  </m:den>
                </m:f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 (Re α&gt;0),</m:t>
                </m:r>
              </m:oMath>
            </m:oMathPara>
          </w:p>
          <w:p w14:paraId="214C6C83" w14:textId="77777777" w:rsidR="00B906D8" w:rsidRPr="001F03AA" w:rsidRDefault="00691B2D" w:rsidP="00B906D8">
            <w:pPr>
              <w:ind w:firstLine="420"/>
              <w:jc w:val="left"/>
              <w:rPr>
                <w:rStyle w:val="md-plain"/>
                <w:i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0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-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2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,  </m:t>
                </m:r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i</m:t>
                    </m:r>
                  </m:num>
                  <m:den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π</m:t>
                    </m:r>
                  </m:den>
                </m:f>
                <m:f>
                  <m:fPr>
                    <m:ctrlPr>
                      <w:rPr>
                        <w:rStyle w:val="md-plain"/>
                        <w:rFonts w:ascii="Cambria Math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e>
                    </m: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/2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α</m:t>
                        </m:r>
                      </m:sup>
                    </m:sSup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 xml:space="preserve"> </m:t>
                    </m:r>
                  </m:den>
                </m:f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 (Re α&gt;0),</m:t>
                </m:r>
              </m:oMath>
            </m:oMathPara>
          </w:p>
          <w:p w14:paraId="0BEB9650" w14:textId="77777777" w:rsidR="00B906D8" w:rsidRPr="00C90B96" w:rsidRDefault="00B906D8" w:rsidP="00B906D8">
            <w:pPr>
              <w:ind w:firstLine="420"/>
              <w:jc w:val="left"/>
              <w:rPr>
                <w:rStyle w:val="md-plain"/>
                <w:rFonts w:ascii="龙顺体" w:eastAsia="龙顺体"/>
                <w:color w:val="FFFFFF"/>
              </w:rPr>
            </w:pPr>
            <w:r w:rsidRPr="00C90B96">
              <w:rPr>
                <w:rStyle w:val="md-plain"/>
                <w:rFonts w:ascii="龙顺体" w:eastAsia="龙顺体" w:hint="eastAsia"/>
                <w:color w:val="FFFFFF"/>
              </w:rPr>
              <w:t>其于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宋体" w:eastAsia="宋体" w:hAnsi="宋体" w:cs="宋体" w:hint="eastAsia"/>
                  <w:color w:val="FFFFFF"/>
                </w:rPr>
                <m:t>→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∞</m:t>
              </m:r>
            </m:oMath>
            <w:r w:rsidRPr="00C90B96">
              <w:rPr>
                <w:rStyle w:val="md-plain"/>
                <w:rFonts w:ascii="龙顺体" w:eastAsia="龙顺体" w:hint="eastAsia"/>
                <w:color w:val="FFFFFF"/>
              </w:rPr>
              <w:t>时的渐进性质为</w:t>
            </w:r>
          </w:p>
          <w:p w14:paraId="6FD3F173" w14:textId="77777777" w:rsidR="00B906D8" w:rsidRPr="00B906D8" w:rsidRDefault="00691B2D" w:rsidP="00B906D8">
            <w:pPr>
              <w:pStyle w:val="aa"/>
              <w:rPr>
                <w:rStyle w:val="md-plain"/>
                <w:rFonts w:ascii="龙顺体" w:eastAsia="龙顺体"/>
                <w:iCs/>
                <w:color w:val="FFFFFF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1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πx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exp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i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α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</m:t>
                            </m:r>
                          </m:e>
                        </m:d>
                      </m:e>
                    </m:d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-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&lt;2π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,</m:t>
                </m:r>
              </m:oMath>
            </m:oMathPara>
          </w:p>
          <w:p w14:paraId="3DA2058C" w14:textId="3676AEF3" w:rsidR="00B906D8" w:rsidRPr="00B906D8" w:rsidRDefault="00691B2D" w:rsidP="00B906D8">
            <w:pPr>
              <w:pStyle w:val="aa"/>
              <w:rPr>
                <w:rFonts w:ascii="龙顺体" w:eastAsia="龙顺体"/>
              </w:rPr>
            </w:pPr>
            <m:oMathPara>
              <m:oMath>
                <m:sSubSup>
                  <m:sSubSup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H</m:t>
                    </m:r>
                  </m:e>
                  <m:sub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α</m:t>
                    </m:r>
                  </m:sub>
                  <m:sup>
                    <m:d>
                      <m:d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e>
                    </m:d>
                  </m:sup>
                </m:sSubSup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x</m:t>
                    </m:r>
                  </m:e>
                </m:d>
                <m:r>
                  <w:rPr>
                    <w:rStyle w:val="md-plain"/>
                    <w:rFonts w:ascii="Cambria Math" w:hAnsi="Cambria Math"/>
                    <w:color w:val="FFFFFF"/>
                  </w:rPr>
                  <m:t>≅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2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πx</m:t>
                        </m:r>
                      </m:den>
                    </m:f>
                  </m:e>
                </m:rad>
                <m:func>
                  <m:func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hAnsi="Cambria Math"/>
                        <w:color w:val="FFFFFF"/>
                      </w:rPr>
                      <m:t>exp</m:t>
                    </m:r>
                  </m:fName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-i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hAnsi="Cambria Math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x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α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hAnsi="Cambria Math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hAnsi="Cambria Math"/>
                                    <w:color w:val="FFFFFF"/>
                                  </w:rPr>
                                  <m:t>4</m:t>
                                </m:r>
                              </m:den>
                            </m:f>
                            <m:r>
                              <w:rPr>
                                <w:rStyle w:val="md-plain"/>
                                <w:rFonts w:ascii="Cambria Math" w:hAnsi="Cambria Math"/>
                                <w:color w:val="FFFFFF"/>
                              </w:rPr>
                              <m:t>π</m:t>
                            </m:r>
                          </m:e>
                        </m:d>
                      </m:e>
                    </m:d>
                  </m:e>
                </m:func>
                <m:r>
                  <w:rPr>
                    <w:rStyle w:val="md-plain"/>
                    <w:rFonts w:ascii="Cambria Math" w:hAnsi="Cambria Math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hAnsi="Cambria Math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-2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hAnsi="Cambria Math"/>
                            <w:i/>
                            <w:iCs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hAnsi="Cambria Math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hAnsi="Cambria Math"/>
                        <w:color w:val="FFFFFF"/>
                      </w:rPr>
                      <m:t>&lt;π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</w:tc>
      </w:tr>
      <w:tr w:rsidR="004D746C" w:rsidRPr="00547FE5" w14:paraId="108D7C73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21D1B574" w14:textId="014D45BA" w:rsidR="00497A60" w:rsidRDefault="004D746C" w:rsidP="001F05EE">
            <w:pPr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3</m:t>
              </m:r>
            </m:oMath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>G</w:t>
            </w:r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>amma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 </w:t>
            </w:r>
            <w:r w:rsidRPr="008A718D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 w:rsidR="008A718D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 xml:space="preserve"> 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z</m:t>
                  </m:r>
                </m:e>
              </m:d>
            </m:oMath>
          </w:p>
          <w:p w14:paraId="76F7B0D7" w14:textId="59C3CFDF" w:rsidR="00CB306B" w:rsidRDefault="007A6129" w:rsidP="00CB306B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在复平面处处解析，除去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z=0,-1,-2,…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作为奇点</w:t>
            </w:r>
          </w:p>
          <w:p w14:paraId="27D98CCB" w14:textId="66172F5F" w:rsidR="00AF7381" w:rsidRDefault="006D53BF" w:rsidP="00AF7381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e z&gt;0</m:t>
              </m:r>
            </m:oMath>
            <w:r w:rsidR="00200A9E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定义为</w:t>
            </w:r>
          </w:p>
          <w:p w14:paraId="27EE6EFE" w14:textId="6E939C97" w:rsidR="006303FB" w:rsidRPr="00560000" w:rsidRDefault="00961BB9" w:rsidP="00560000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FEB35C2" w14:textId="4A99AE87" w:rsidR="00560000" w:rsidRDefault="00002B6E" w:rsidP="00560000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对于</w:t>
            </w:r>
            <w:r w:rsidRPr="002A1CF0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做解析延拓至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z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=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Re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 w:cs="Times New Roman"/>
                          <w:i/>
                          <w:iCs/>
                          <w:color w:val="FFFFFF"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 w:cs="Times New Roman"/>
                          <w:color w:val="FFFFFF"/>
                        </w:rPr>
                        <m:t>z</m:t>
                      </m:r>
                    </m:e>
                  </m:d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+</m:t>
                  </m:r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Im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 w:cs="Times New Roman"/>
                          <w:i/>
                          <w:iCs/>
                          <w:color w:val="FFFFFF"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 w:cs="Times New Roman"/>
                          <w:color w:val="FFFFFF"/>
                        </w:rPr>
                        <m:t>z</m:t>
                      </m:r>
                    </m:e>
                  </m:d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⋅j</m:t>
                  </m:r>
                </m:e>
              </m:d>
            </m:oMath>
            <w:r w:rsidR="004A7B5E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如下所示</w:t>
            </w:r>
          </w:p>
          <w:p w14:paraId="04C941BF" w14:textId="22306333" w:rsidR="00FD4AF1" w:rsidRPr="000860CA" w:rsidRDefault="00703EAE" w:rsidP="00BA46B1">
            <w:pPr>
              <w:jc w:val="center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 w:rsidRPr="00703EAE">
              <w:rPr>
                <w:rStyle w:val="md-plain"/>
                <w:rFonts w:ascii="龙顺体" w:eastAsia="龙顺体" w:hAnsi="Georgia" w:cs="Times New Roman"/>
                <w:iCs/>
                <w:noProof/>
                <w:color w:val="FFFFFF"/>
              </w:rPr>
              <w:drawing>
                <wp:inline distT="0" distB="0" distL="0" distR="0" wp14:anchorId="355A5E11" wp14:editId="5EF87818">
                  <wp:extent cx="3878317" cy="2681156"/>
                  <wp:effectExtent l="0" t="0" r="0" b="5080"/>
                  <wp:docPr id="4" name="图形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6661" cy="272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44E492" w14:textId="678301F1" w:rsidR="00D604FA" w:rsidRPr="006303FB" w:rsidRDefault="00364ABA" w:rsidP="006303FB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lastRenderedPageBreak/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-n&gt;Re z&gt;</m:t>
              </m:r>
              <m:r>
                <w:rPr>
                  <w:rStyle w:val="md-plain"/>
                  <w:rFonts w:ascii="微软雅黑" w:eastAsia="微软雅黑" w:hAnsi="微软雅黑" w:cs="微软雅黑" w:hint="eastAsia"/>
                  <w:color w:val="FFFFFF"/>
                </w:rPr>
                <m:t>-</m:t>
              </m:r>
              <m:d>
                <m:dPr>
                  <m:ctrlPr>
                    <w:rPr>
                      <w:rStyle w:val="md-plain"/>
                      <w:rFonts w:ascii="Cambria Math" w:eastAsia="微软雅黑" w:hAnsi="微软雅黑" w:cs="微软雅黑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微软雅黑" w:hAnsi="微软雅黑" w:cs="微软雅黑"/>
                      <w:color w:val="FFFFFF"/>
                    </w:rPr>
                    <m:t>n+1</m:t>
                  </m:r>
                </m:e>
              </m:d>
            </m:oMath>
            <w:r w:rsidR="008D20C5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n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=0,1,2,…</m:t>
              </m:r>
            </m:oMath>
            <w:r w:rsidR="00095736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</w:t>
            </w:r>
            <w:r w:rsidR="00791AED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定义为</w:t>
            </w:r>
          </w:p>
          <w:p w14:paraId="7996F2D3" w14:textId="77777777" w:rsidR="00EC10BD" w:rsidRPr="00224D35" w:rsidRDefault="00F5118D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t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nary>
                          <m:naryPr>
                            <m:chr m:val="∑"/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naryPr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m=0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Style w:val="md-plain"/>
                                            <w:rFonts w:ascii="Cambria Math" w:eastAsia="龙顺体" w:hAnsi="Cambria Math" w:cs="Times New Roman"/>
                                            <w:i/>
                                            <w:iCs/>
                                            <w:color w:val="FFFFFF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Style w:val="md-plain"/>
                                            <w:rFonts w:ascii="Cambria Math" w:eastAsia="龙顺体" w:hAnsi="Cambria Math" w:cs="Times New Roman"/>
                                            <w:color w:val="FFFFFF"/>
                                          </w:rPr>
                                          <m:t>-1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m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m!</m:t>
                                </m:r>
                              </m:den>
                            </m:f>
                          </m:e>
                        </m:nary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EFDD736" w14:textId="497A00EC" w:rsidR="00224D35" w:rsidRDefault="005B45EF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>存在</w:t>
            </w:r>
            <w:r w:rsidR="00F2650C"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>Euler</w:t>
            </w:r>
            <w:r w:rsidR="000E7927" w:rsidRPr="006E2E9F">
              <w:rPr>
                <w:rStyle w:val="md-plain"/>
                <w:rFonts w:ascii="Georgia" w:eastAsia="龙顺体" w:hAnsi="Georgia" w:cs="Times New Roman"/>
                <w:color w:val="FFFFFF"/>
              </w:rPr>
              <w:t xml:space="preserve"> Formula</w:t>
            </w:r>
            <w:r w:rsidR="006E2E9F">
              <w:rPr>
                <w:rStyle w:val="md-plain"/>
                <w:rFonts w:ascii="Georgia" w:eastAsia="龙顺体" w:hAnsi="Georgia" w:cs="Times New Roman"/>
                <w:color w:val="FFFFFF"/>
              </w:rPr>
              <w:t>:</w:t>
            </w:r>
          </w:p>
          <w:p w14:paraId="2518F56E" w14:textId="6CDB2F65" w:rsidR="006E2E9F" w:rsidRPr="00240427" w:rsidRDefault="00916C9A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im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e>
                      <m:li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  <m:r>
                          <w:rPr>
                            <w:rStyle w:val="md-plain"/>
                            <w:rFonts w:ascii="Cambria Math" w:eastAsia="微软雅黑" w:hAnsi="微软雅黑" w:cs="微软雅黑" w:hint="eastAsia"/>
                            <w:color w:val="FFFFFF"/>
                          </w:rPr>
                          <m:t>→</m:t>
                        </m:r>
                        <m:r>
                          <w:rPr>
                            <w:rStyle w:val="md-plain"/>
                            <w:rFonts w:ascii="Cambria Math" w:eastAsia="微软雅黑" w:hAnsi="微软雅黑" w:cs="微软雅黑"/>
                            <w:color w:val="FFFFFF"/>
                          </w:rPr>
                          <m:t>∞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lim>
                    </m:limLow>
                  </m:fName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!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+1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…(z+n)</m:t>
                        </m:r>
                      </m:den>
                    </m:f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  (z≠0,-1,-2,…)</m:t>
                </m:r>
              </m:oMath>
            </m:oMathPara>
          </w:p>
          <w:p w14:paraId="2FB619DF" w14:textId="5A00E6AD" w:rsidR="00240427" w:rsidRDefault="00240427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他也被叫做</w:t>
            </w: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Euler</w:t>
            </w:r>
            <w:r>
              <w:rPr>
                <w:rStyle w:val="md-plain"/>
                <w:rFonts w:ascii="Georgia" w:eastAsia="龙顺体" w:hAnsi="Georgia" w:cs="Times New Roman" w:hint="eastAsia"/>
                <w:iCs/>
                <w:color w:val="FFFFFF"/>
              </w:rPr>
              <w:t>无穷乘积</w:t>
            </w:r>
          </w:p>
          <w:p w14:paraId="6F9E64DE" w14:textId="11373B07" w:rsidR="00240427" w:rsidRPr="00240427" w:rsidRDefault="00240427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den>
                </m:f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+</m:t>
                                </m:r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z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+</m:t>
                                </m:r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n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sup>
                        </m:sSup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3929103" w14:textId="77777777" w:rsidR="00B8279A" w:rsidRDefault="009960B5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额外的，它与</w:t>
            </w:r>
            <m:oMath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" w:eastAsia="龙顺体" w:hAnsi="Cambria" w:cs="Cambria"/>
                      <w:color w:val="FFFFFF"/>
                    </w:rPr>
                    <m:t>·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!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的联系在于</w:t>
            </w:r>
          </w:p>
          <w:p w14:paraId="60554EBE" w14:textId="77777777" w:rsidR="009960B5" w:rsidRPr="00C35D45" w:rsidRDefault="001E0A10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=n!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z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1,</m:t>
                </m:r>
              </m:oMath>
            </m:oMathPara>
          </w:p>
          <w:p w14:paraId="2DD6F43D" w14:textId="3E9E7A8F" w:rsidR="00AB3EB1" w:rsidRDefault="00AB3EB1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CE7B27">
              <w:rPr>
                <w:rStyle w:val="md-plain"/>
                <w:rFonts w:ascii="Georgia" w:eastAsia="龙顺体" w:hAnsi="Georgia" w:cs="Times New Roman"/>
                <w:color w:val="FFFFFF"/>
              </w:rPr>
              <w:t>Weierstrass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无穷乘积</w:t>
            </w:r>
          </w:p>
          <w:p w14:paraId="60D0A596" w14:textId="34C205E2" w:rsidR="00AB3EB1" w:rsidRPr="00D36C67" w:rsidRDefault="00691B2D" w:rsidP="00095736">
            <w:pPr>
              <w:ind w:firstLine="420"/>
              <w:jc w:val="left"/>
              <w:rPr>
                <w:rStyle w:val="md-plain"/>
                <w:rFonts w:ascii="Georgia" w:eastAsia="龙顺体" w:hAnsi="Georgia" w:cs="Times New Roman"/>
                <w:i/>
                <w:color w:val="FFFFFF"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1</m:t>
                    </m:r>
                    <m:ctrlPr>
                      <w:rPr>
                        <w:rStyle w:val="md-plain"/>
                        <w:rFonts w:ascii="Cambria Math" w:eastAsia="龙顺体" w:hAnsi="Cambria Math" w:cs="Times New Roman" w:hint="eastAsia"/>
                        <w:i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z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m:rPr>
                        <m:scr m:val="script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sup>
                </m:sSup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z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m</m:t>
                                </m:r>
                              </m:den>
                            </m:f>
                          </m:sup>
                        </m:sSup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+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z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n</m:t>
                                </m:r>
                              </m:den>
                            </m:f>
                          </m:e>
                        </m:d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  (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其中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E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ular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常数</m:t>
                </m:r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C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见后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)</m:t>
                </m:r>
              </m:oMath>
            </m:oMathPara>
          </w:p>
          <w:p w14:paraId="7B0F38F0" w14:textId="6995AB3B" w:rsidR="00C35D45" w:rsidRDefault="009B7C4D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E31031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 w:rsidR="0099703B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也满足对称性</w:t>
            </w:r>
            <w:r w:rsidR="00CE7B2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(依据</w:t>
            </w:r>
            <w:r w:rsidR="00CE7B27" w:rsidRPr="00CE7B27">
              <w:rPr>
                <w:rStyle w:val="md-plain"/>
                <w:rFonts w:ascii="Georgia" w:eastAsia="龙顺体" w:hAnsi="Georgia" w:cs="Times New Roman"/>
                <w:color w:val="FFFFFF"/>
              </w:rPr>
              <w:t>Weierstrass</w:t>
            </w:r>
            <w:r w:rsidR="00CE7B2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无穷乘积可得</w:t>
            </w:r>
            <w:r w:rsidR="00CE7B27">
              <w:rPr>
                <w:rStyle w:val="md-plain"/>
                <w:rFonts w:ascii="龙顺体" w:eastAsia="龙顺体" w:hAnsi="Georgia" w:cs="Times New Roman"/>
                <w:color w:val="FFFFFF"/>
              </w:rPr>
              <w:t>)</w:t>
            </w:r>
          </w:p>
          <w:p w14:paraId="4F7FC9C8" w14:textId="074340AE" w:rsidR="008B4EE9" w:rsidRPr="00CC0F76" w:rsidRDefault="009E78CF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sin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sin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</m:oMath>
            </m:oMathPara>
          </w:p>
          <w:p w14:paraId="34EF1BC4" w14:textId="77777777" w:rsidR="00CC0F76" w:rsidRPr="00DE08C5" w:rsidRDefault="00066EC5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num>
                  <m:den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πz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6D34D3A" w14:textId="77777777" w:rsidR="00DE08C5" w:rsidRDefault="00806F17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033E27">
              <w:rPr>
                <w:rStyle w:val="md-plain"/>
                <w:rFonts w:ascii="Georgia" w:eastAsia="龙顺体" w:hAnsi="Georgia" w:cs="Times New Roman"/>
                <w:color w:val="FFFFFF"/>
              </w:rPr>
              <w:t>Stirling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公式为</w:t>
            </w:r>
          </w:p>
          <w:p w14:paraId="54BBC4CC" w14:textId="28159F72" w:rsidR="003542DE" w:rsidRPr="00DD02DC" w:rsidRDefault="00E114DE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π</m:t>
                    </m:r>
                  </m:e>
                </m:rad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+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/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2</m:t>
                        </m:r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88</m:t>
                        </m:r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2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3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ar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&lt;π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DF60D6F" w14:textId="41C95ACB" w:rsidR="00DD02DC" w:rsidRDefault="007D2F60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分数</w:t>
            </w:r>
            <w:r w:rsidR="00DC1DF8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输入</w:t>
            </w:r>
            <w:r w:rsidR="004B0DCF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有</w:t>
            </w:r>
          </w:p>
          <w:p w14:paraId="1EB385A1" w14:textId="68D46793" w:rsidR="00AA426B" w:rsidRPr="00085C4F" w:rsidRDefault="00212D28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e>
                </m:ra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den>
                </m:f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n-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‼,</m:t>
                </m:r>
              </m:oMath>
            </m:oMathPara>
          </w:p>
          <w:p w14:paraId="3796698A" w14:textId="76F514D0" w:rsidR="00085C4F" w:rsidRPr="00085C4F" w:rsidRDefault="0007144A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2</m:t>
                </m:r>
                <m:rad>
                  <m:radPr>
                    <m:degHide m:val="1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radPr>
                  <m:deg/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π</m:t>
                    </m:r>
                  </m:e>
                </m:ra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n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num>
                  <m:den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n-1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‼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AB38019" w14:textId="4D6E6207" w:rsidR="00FE5D43" w:rsidRDefault="00FE5D43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复数</w:t>
            </w:r>
            <w:r w:rsidR="0033404A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输入有</w:t>
            </w:r>
          </w:p>
          <w:p w14:paraId="03889818" w14:textId="77777777" w:rsidR="00DA298F" w:rsidRPr="00E07918" w:rsidRDefault="005D7372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z-1</m:t>
                        </m:r>
                      </m:sup>
                    </m:sSup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490620C" w14:textId="77777777" w:rsidR="00E07918" w:rsidRPr="00FD3B34" w:rsidRDefault="002E2DF9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π</m:t>
                        </m:r>
                      </m:e>
                    </m:d>
                  </m:e>
                  <m:sup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n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sup>
                </m:sSup>
                <m:nary>
                  <m:naryPr>
                    <m:chr m:val="∏"/>
                    <m:limLoc m:val="undOvr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-1</m:t>
                    </m:r>
                  </m:sup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n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</m:e>
                </m:nary>
              </m:oMath>
            </m:oMathPara>
          </w:p>
          <w:p w14:paraId="083B3335" w14:textId="77777777" w:rsidR="00FD3B34" w:rsidRDefault="00FD3B34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对于</w:t>
            </w:r>
            <w:r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函数的</w:t>
            </w:r>
            <w:r w:rsidR="0029144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对数导数</w:t>
            </w:r>
            <w:r w:rsidR="0029144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(Logarithmic Derivative</w:t>
            </w:r>
            <w:r w:rsidR="00305D5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)</w:t>
            </w:r>
            <w:r w:rsidR="00305D57" w:rsidRPr="00F4229E">
              <w:rPr>
                <w:rStyle w:val="md-plain"/>
                <w:rFonts w:ascii="Georgia" w:eastAsia="龙顺体" w:hAnsi="Georgia" w:cs="Times New Roman"/>
                <w:color w:val="FFFFFF"/>
              </w:rPr>
              <w:t>，</w:t>
            </w:r>
            <w:r w:rsidR="00305D57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定义为</w:t>
            </w:r>
          </w:p>
          <w:p w14:paraId="60F8D153" w14:textId="0B668417" w:rsidR="00305D57" w:rsidRPr="00814CD1" w:rsidRDefault="004558A6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z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</m:ctrlPr>
                      </m:sub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'</m:t>
                        </m:r>
                      </m:sup>
                    </m:sSub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C91EE2A" w14:textId="77777777" w:rsidR="00814CD1" w:rsidRDefault="007F2FA8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它</w:t>
            </w:r>
            <w:r w:rsidR="005A62E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满足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以下的函数关系</w:t>
            </w:r>
          </w:p>
          <w:p w14:paraId="4C676FCE" w14:textId="77777777" w:rsidR="00264FD3" w:rsidRPr="00C618D9" w:rsidRDefault="00627A7C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w:lastRenderedPageBreak/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+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0BD7CFA" w14:textId="212CC57B" w:rsidR="00C618D9" w:rsidRPr="0075207B" w:rsidRDefault="00B85A17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π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ot</m:t>
                    </m:r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DA0CF8F" w14:textId="3AE69A20" w:rsidR="0075207B" w:rsidRPr="004E3914" w:rsidRDefault="0075207B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π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z</m:t>
                        </m:r>
                      </m:e>
                    </m:d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8B26DEA" w14:textId="77777777" w:rsidR="004E3914" w:rsidRPr="00EE3C72" w:rsidRDefault="005D0CFE" w:rsidP="00095736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</m:t>
                    </m:r>
                  </m:den>
                </m:f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m-1</m:t>
                    </m:r>
                  </m:sup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ϕ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z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m</m:t>
                            </m:r>
                          </m:den>
                        </m:f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F1A63DE" w14:textId="3C762C50" w:rsidR="00E722D3" w:rsidRDefault="00E722D3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另一方面，</w:t>
            </w:r>
            <w:r w:rsidR="003F295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z&gt;0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满足</w:t>
            </w:r>
            <w:r w:rsidR="003F295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积分式</w:t>
            </w:r>
          </w:p>
          <w:p w14:paraId="1C8EDC32" w14:textId="467656C2" w:rsidR="003F2952" w:rsidRPr="00E13893" w:rsidRDefault="000E4C25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t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-t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z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C+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z-1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C57C8F9" w14:textId="5A8CA6AA" w:rsidR="008B1C3A" w:rsidRPr="008B1C3A" w:rsidRDefault="008B1C3A" w:rsidP="00865382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iCs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iCs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1-</m:t>
                                </m:r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iCs/>
                                        <w:color w:val="FFFFFF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-t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1</m:t>
                            </m:r>
                          </m:sup>
                        </m:sSup>
                      </m:e>
                    </m:d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z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4ECBEE8D" w14:textId="238B4622" w:rsidR="00ED795C" w:rsidRPr="00ED795C" w:rsidRDefault="00865382" w:rsidP="00ED795C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其中，</w:t>
            </w:r>
            <w:r w:rsidR="009C375E" w:rsidRP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Eul</w:t>
            </w:r>
            <w:r w:rsid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e</w:t>
            </w:r>
            <w:r w:rsidR="009C375E" w:rsidRPr="009C375E">
              <w:rPr>
                <w:rStyle w:val="md-plain"/>
                <w:rFonts w:ascii="Georgia" w:eastAsia="龙顺体" w:hAnsi="Georgia" w:cs="Times New Roman"/>
                <w:iCs/>
                <w:color w:val="FFFFFF"/>
              </w:rPr>
              <w:t>r</w:t>
            </w:r>
            <w:r w:rsidR="00EE3C72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常数为</w:t>
            </w:r>
            <m:oMath>
              <m:r>
                <m:rPr>
                  <m:scr m:val="script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C=-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ϕ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iCs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1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=0.5772…</m:t>
              </m:r>
            </m:oMath>
            <w:r w:rsidR="00647CF1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，则有</w:t>
            </w:r>
            <w:r w:rsidR="00ED795C">
              <w:rPr>
                <w:rStyle w:val="md-plain"/>
                <w:rFonts w:ascii="龙顺体" w:eastAsia="龙顺体" w:hAnsi="Georgia" w:cs="Times New Roman" w:hint="eastAsia"/>
                <w:iCs/>
                <w:color w:val="FFFFFF"/>
              </w:rPr>
              <w:t>对于正整数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n</m:t>
              </m:r>
            </m:oMath>
          </w:p>
          <w:p w14:paraId="60C56A57" w14:textId="068FE493" w:rsidR="00E722D3" w:rsidRPr="00ED795C" w:rsidRDefault="00CC711F" w:rsidP="00E722D3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iCs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ϕ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</m:t>
                    </m:r>
                  </m:e>
                </m:d>
                <m:r>
                  <m:rPr>
                    <m:scr m:val="script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C+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-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iCs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k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sup>
                    </m:sSup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266AF8" w:rsidRPr="00547FE5" w14:paraId="6096D7EC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070673CF" w14:textId="0A9EF870" w:rsidR="0073037B" w:rsidRDefault="00266AF8" w:rsidP="001F05EE">
            <w:pPr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</m:t>
              </m:r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4</m:t>
              </m:r>
            </m:oMath>
            <w:r>
              <w:rPr>
                <w:rStyle w:val="md-plain"/>
                <w:rFonts w:ascii="Georgia" w:eastAsia="等线" w:hAnsi="Georgia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Beta </w:t>
            </w:r>
            <w:r w:rsidRPr="00266AF8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 xml:space="preserve"> 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B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x,y</m:t>
                  </m:r>
                </m:e>
              </m:d>
            </m:oMath>
          </w:p>
          <w:p w14:paraId="7F17D854" w14:textId="50D312EA" w:rsidR="00F2378A" w:rsidRDefault="00327A0B" w:rsidP="0050414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9369C0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要求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x&gt;0</m:t>
              </m:r>
            </m:oMath>
            <w:r w:rsidR="001114E0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且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e y&gt;0</m:t>
              </m:r>
            </m:oMath>
            <w:r w:rsidR="002B3A2B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，定义为</w:t>
            </w:r>
          </w:p>
          <w:p w14:paraId="1E4A776E" w14:textId="77777777" w:rsidR="00002595" w:rsidRPr="00002595" w:rsidRDefault="00CD6587" w:rsidP="00002595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B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,y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y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y</m:t>
                        </m:r>
                      </m:e>
                    </m:d>
                    <m:ctrl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+y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16368D98" w14:textId="77777777" w:rsidR="00F655DB" w:rsidRDefault="0073037B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Georgia" w:eastAsia="龙顺体" w:hAnsi="Georgia" w:cs="Times New Roman"/>
                <w:color w:val="FFFFFF"/>
              </w:rPr>
            </w:pP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另外一提，依据前述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函数的对数导数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可以获得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G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amma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函数对数的</w:t>
            </w:r>
            <w:r w:rsidRPr="0073037B">
              <w:rPr>
                <w:rStyle w:val="md-plain"/>
                <w:rFonts w:ascii="Georgia" w:eastAsia="龙顺体" w:hAnsi="Georgia" w:cs="Times New Roman"/>
                <w:color w:val="FFFFFF"/>
              </w:rPr>
              <w:t>B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inet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公式，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Binet</w:t>
            </w:r>
            <w:r w:rsidRPr="0073037B">
              <w:rPr>
                <w:rStyle w:val="md-plain"/>
                <w:rFonts w:ascii="Georgia" w:eastAsia="龙顺体" w:hAnsi="Georgia" w:cs="Times New Roman" w:hint="eastAsia"/>
                <w:color w:val="FFFFFF"/>
              </w:rPr>
              <w:t>第一公式为</w:t>
            </w:r>
          </w:p>
          <w:p w14:paraId="60636C1F" w14:textId="7C966843" w:rsidR="00E5300F" w:rsidRPr="00227180" w:rsidRDefault="00691B2D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(z)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z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2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t</m:t>
                            </m:r>
                          </m:den>
                        </m:f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-t</m:t>
                                </m:r>
                              </m:sup>
                            </m:sSup>
                          </m:den>
                        </m:f>
                      </m:e>
                    </m:d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-zt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37A97BC" w14:textId="77777777" w:rsidR="00227180" w:rsidRDefault="00227180" w:rsidP="0073037B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227180">
              <w:rPr>
                <w:rStyle w:val="md-plain"/>
                <w:rFonts w:ascii="Georgia" w:eastAsia="龙顺体" w:hAnsi="Georgia" w:cs="Times New Roman"/>
                <w:color w:val="FFFFFF"/>
              </w:rPr>
              <w:t>Binet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第二公式为</w:t>
            </w:r>
          </w:p>
          <w:p w14:paraId="5D67578E" w14:textId="6499CF50" w:rsidR="00227180" w:rsidRPr="00EA4076" w:rsidRDefault="00691B2D" w:rsidP="00EA4076">
            <w:pPr>
              <w:pStyle w:val="ae"/>
              <w:ind w:left="420" w:firstLineChars="0" w:firstLine="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(z)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ln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z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z+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ln</m:t>
                        </m:r>
                      </m:fName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2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+∞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func>
                          <m:func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arcta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t</m:t>
                                    </m:r>
                                  </m:num>
                                  <m:den>
                                    <m:r>
                                      <w:rPr>
                                        <w:rStyle w:val="md-plain"/>
                                        <w:rFonts w:ascii="Cambria Math" w:eastAsia="龙顺体" w:hAnsi="Cambria Math" w:cs="Times New Roman"/>
                                        <w:color w:val="FFFFFF"/>
                                      </w:rPr>
                                      <m:t>z</m:t>
                                    </m:r>
                                  </m:den>
                                </m:f>
                              </m:e>
                            </m:d>
                          </m:e>
                        </m:func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2πi</m:t>
                            </m:r>
                          </m:sup>
                        </m:s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1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C46286" w:rsidRPr="00547FE5" w14:paraId="0FFEE39E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2214A981" w14:textId="7B330EBD" w:rsidR="00C46286" w:rsidRDefault="009102C0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5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805D39" w:rsidRPr="00B937E2">
              <w:rPr>
                <w:rStyle w:val="md-plain"/>
                <w:rFonts w:ascii="Georgia" w:eastAsia="等线" w:hAnsi="Georgia" w:cs="Times New Roman"/>
                <w:color w:val="FFFFFF"/>
              </w:rPr>
              <w:t>Hypergeometric</w:t>
            </w:r>
            <w:r w:rsidR="00805D39" w:rsidRPr="00B937E2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</w:p>
          <w:p w14:paraId="0C7AA05B" w14:textId="57667C9A" w:rsidR="00DF31E1" w:rsidRDefault="00F149C2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 w:rsidRPr="00C10A9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作为</w:t>
            </w:r>
            <w:r w:rsidRPr="00C10A9E">
              <w:rPr>
                <w:rStyle w:val="md-plain"/>
                <w:rFonts w:ascii="Georgia" w:eastAsia="等线" w:hAnsi="Georgia" w:cs="Times New Roman" w:hint="eastAsia"/>
                <w:color w:val="FFFFFF"/>
              </w:rPr>
              <w:t>Gaussian</w:t>
            </w:r>
            <w:r w:rsidRPr="00C10A9E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超几何方程的解出现</w:t>
            </w:r>
          </w:p>
          <w:p w14:paraId="564B2BB3" w14:textId="77777777" w:rsidR="00143A9D" w:rsidRPr="0023031F" w:rsidRDefault="003F399B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x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y</m:t>
                    </m: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x</m:t>
                    </m:r>
                  </m:sub>
                  <m:sup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''</m:t>
                    </m:r>
                  </m:sup>
                </m:sSubSup>
                <m:r>
                  <w:rPr>
                    <w:rStyle w:val="md-plain"/>
                    <w:rFonts w:ascii="Cambria Math" w:hAnsi="Cambria Math" w:cs="Times New Roman"/>
                    <w:color w:val="FFFFFF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dPr>
                  <m:e>
                    <m:d>
                      <m:dPr>
                        <m:ctrlPr>
                          <w:rPr>
                            <w:rStyle w:val="md-plain"/>
                            <w:rFonts w:ascii="Cambria Math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hAnsi="Cambria Math" w:cs="Times New Roman"/>
                            <w:color w:val="FFFFFF"/>
                          </w:rPr>
                          <m:t>α+β+1</m:t>
                        </m:r>
                      </m:e>
                    </m:d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-γ</m:t>
                    </m:r>
                  </m:e>
                </m:d>
                <m:sSubSup>
                  <m:sSubSupPr>
                    <m:ctrlPr>
                      <w:rPr>
                        <w:rStyle w:val="md-plain"/>
                        <w:rFonts w:ascii="Cambria Math" w:hAnsi="Cambria Math" w:cs="Times New Roman"/>
                        <w:i/>
                        <w:color w:val="FFFFFF"/>
                      </w:rPr>
                    </m:ctrlPr>
                  </m:sSubSupPr>
                  <m:e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y</m:t>
                    </m:r>
                  </m:e>
                  <m:sub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hAnsi="Cambria Math" w:cs="Times New Roman"/>
                        <w:color w:val="FFFFFF"/>
                      </w:rPr>
                      <m:t>'</m:t>
                    </m:r>
                  </m:sup>
                </m:sSubSup>
                <m:r>
                  <w:rPr>
                    <w:rStyle w:val="md-plain"/>
                    <w:rFonts w:ascii="Cambria Math" w:hAnsi="Cambria Math" w:cs="Times New Roman"/>
                    <w:color w:val="FFFFFF"/>
                  </w:rPr>
                  <m:t>+αβy=0,</m:t>
                </m:r>
              </m:oMath>
            </m:oMathPara>
          </w:p>
          <w:p w14:paraId="28497ABD" w14:textId="0EB14069" w:rsidR="0023031F" w:rsidRDefault="0023031F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≠0,-1,-2,-3,…</m:t>
              </m:r>
            </m:oMath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，方程有形如</w:t>
            </w:r>
            <w:r w:rsidRPr="00B937E2">
              <w:rPr>
                <w:rStyle w:val="md-plain"/>
                <w:rFonts w:ascii="Georgia" w:eastAsia="等线" w:hAnsi="Georgia" w:cs="Times New Roman"/>
                <w:color w:val="FFFFFF"/>
              </w:rPr>
              <w:t>Hypergeometric</w:t>
            </w:r>
            <w:r w:rsidRPr="00B937E2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F(α,β,γ;x)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的解</w:t>
            </w:r>
          </w:p>
          <w:p w14:paraId="0A9C7118" w14:textId="77777777" w:rsidR="0023031F" w:rsidRPr="00806B8E" w:rsidRDefault="0023031F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1+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α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β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 w:cs="Times New Roman"/>
                                    <w:color w:val="FFFFFF"/>
                                  </w:rPr>
                                  <m:t>γ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k</m:t>
                            </m:r>
                          </m:sup>
                        </m:sSup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k!</m:t>
                        </m:r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α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…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k-1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4FAA2DA" w14:textId="77777777" w:rsidR="00806B8E" w:rsidRDefault="00225316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Cs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iCs/>
                <w:color w:val="FFFFFF"/>
              </w:rPr>
              <w:t>它满足如下性质</w:t>
            </w:r>
          </w:p>
          <w:p w14:paraId="094C24D4" w14:textId="77777777" w:rsidR="00F51789" w:rsidRPr="00C84273" w:rsidRDefault="006A3F93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β,α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75DA2383" w14:textId="77777777" w:rsidR="00C84273" w:rsidRPr="00690351" w:rsidRDefault="00357F70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x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-α-β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-α,γ-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7038B38" w14:textId="77777777" w:rsidR="00690351" w:rsidRPr="00F00CF4" w:rsidRDefault="00A76986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-x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α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γ-β,γ;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-1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AD9D2B7" w14:textId="77777777" w:rsidR="00F00CF4" w:rsidRPr="003E08FD" w:rsidRDefault="00691B2D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d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num>
                  <m:den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α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β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γ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n,β+n,γ+n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267921CA" w14:textId="77777777" w:rsidR="003E08FD" w:rsidRDefault="003E08FD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当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</m:oMath>
            <w:r w:rsidR="006316FE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为整数时，方程通解可以表示为</w:t>
            </w:r>
          </w:p>
          <w:p w14:paraId="063A566E" w14:textId="77777777" w:rsidR="0014211C" w:rsidRPr="00402F4F" w:rsidRDefault="00B05140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y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b>
                </m:sSub>
                <m:r>
                  <w:rPr>
                    <w:rFonts w:ascii="Cambria Math" w:eastAsia="龙顺体" w:hAnsi="Cambria Math" w:cs="Times New Roman"/>
                    <w:color w:val="FFFFFF"/>
                  </w:rPr>
                  <m:t xml:space="preserve"> 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-γ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-γ+1,β-γ+1,1-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5C45A8BB" w14:textId="77777777" w:rsidR="00402F4F" w:rsidRDefault="000E5648" w:rsidP="00143A9D">
            <w:pPr>
              <w:ind w:firstLine="420"/>
              <w:jc w:val="left"/>
              <w:rPr>
                <w:rStyle w:val="md-plain"/>
                <w:rFonts w:ascii="龙顺体" w:eastAsia="龙顺体" w:hAnsi="Georgia" w:cs="Times New Roman"/>
                <w:color w:val="FFFFFF"/>
                <w:kern w:val="0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iCs/>
                <w:color w:val="FFFFFF"/>
              </w:rPr>
              <w:t>除此以外，</w:t>
            </w:r>
            <w:r>
              <w:rPr>
                <w:rStyle w:val="md-plain"/>
                <w:rFonts w:ascii="Georgia" w:eastAsia="等线" w:hAnsi="Georgia" w:cs="Times New Roman"/>
                <w:color w:val="FFFFFF"/>
                <w:kern w:val="0"/>
              </w:rPr>
              <w:t>Hypergeometric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函数</w:t>
            </w:r>
            <w:r w:rsidR="008A2A57"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  <w:kern w:val="0"/>
                </w:rPr>
                <m:t>γ&gt;β&gt;0</m:t>
              </m:r>
            </m:oMath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有</w:t>
            </w:r>
            <w:r w:rsidR="00B2265B"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积分</w:t>
            </w:r>
            <w:r>
              <w:rPr>
                <w:rStyle w:val="md-plain"/>
                <w:rFonts w:ascii="龙顺体" w:eastAsia="龙顺体" w:hAnsi="Georgia" w:cs="Times New Roman" w:hint="eastAsia"/>
                <w:color w:val="FFFFFF"/>
                <w:kern w:val="0"/>
              </w:rPr>
              <w:t>表示</w:t>
            </w:r>
          </w:p>
          <w:p w14:paraId="6A2B08D6" w14:textId="787C586B" w:rsidR="008A2A57" w:rsidRPr="00402F4F" w:rsidRDefault="008A2A57" w:rsidP="00143A9D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iCs/>
                <w:color w:val="FFFFFF"/>
              </w:rPr>
            </w:pPr>
            <m:oMathPara>
              <m:oMath>
                <m:r>
                  <w:rPr>
                    <w:rFonts w:ascii="Cambria Math" w:eastAsia="龙顺体" w:hAnsi="Cambria Math" w:cs="Times New Roman"/>
                    <w:color w:val="FFFFFF"/>
                  </w:rPr>
                  <m:t xml:space="preserve"> </m:t>
                </m:r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F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β,γ;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β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-β</m:t>
                        </m:r>
                      </m:e>
                    </m:d>
                  </m:den>
                </m:f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β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γ-β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x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α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</w:tc>
      </w:tr>
      <w:tr w:rsidR="009D1B30" w:rsidRPr="00547FE5" w14:paraId="6B77858D" w14:textId="77777777" w:rsidTr="00AC0D38">
        <w:tc>
          <w:tcPr>
            <w:tcW w:w="8610" w:type="dxa"/>
            <w:tcBorders>
              <w:left w:val="single" w:sz="24" w:space="0" w:color="F4B083" w:themeColor="accent2" w:themeTint="99"/>
            </w:tcBorders>
            <w:shd w:val="clear" w:color="auto" w:fill="000000" w:themeFill="text1"/>
          </w:tcPr>
          <w:p w14:paraId="2C7816C3" w14:textId="66812F92" w:rsidR="009D1B30" w:rsidRDefault="00122DF1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6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995F78" w:rsidRPr="003F2C19">
              <w:rPr>
                <w:rStyle w:val="md-plain"/>
                <w:rFonts w:ascii="Georgia" w:eastAsia="等线" w:hAnsi="Georgia" w:cs="Times New Roman"/>
                <w:color w:val="FFFFFF"/>
              </w:rPr>
              <w:t xml:space="preserve">Legendre </w:t>
            </w:r>
            <w:r w:rsidR="00995F78" w:rsidRPr="003F2C19">
              <w:rPr>
                <w:rStyle w:val="md-plain"/>
                <w:rFonts w:ascii="龙顺体" w:eastAsia="龙顺体" w:hAnsi="Georgia" w:cs="Times New Roman" w:hint="eastAsia"/>
                <w:color w:val="FFFFFF"/>
              </w:rPr>
              <w:t>函数</w:t>
            </w:r>
          </w:p>
          <w:p w14:paraId="1ADE11D8" w14:textId="77777777" w:rsidR="00BB4FCC" w:rsidRDefault="00BB4FCC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68379678" w14:textId="37945981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513A7085" w14:textId="71321C35" w:rsidR="00F5060B" w:rsidRDefault="00A61425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w:r>
              <w:rPr>
                <w:noProof/>
              </w:rPr>
              <w:drawing>
                <wp:inline distT="0" distB="0" distL="0" distR="0" wp14:anchorId="2A711D62" wp14:editId="50810374">
                  <wp:extent cx="5486400" cy="3557905"/>
                  <wp:effectExtent l="0" t="0" r="0" b="4445"/>
                  <wp:docPr id="10" name="图形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3557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3F531" w14:textId="77777777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  <w:p w14:paraId="5055179B" w14:textId="545F5473" w:rsidR="00F5060B" w:rsidRDefault="00F5060B" w:rsidP="001F05EE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</w:p>
        </w:tc>
      </w:tr>
      <w:tr w:rsidR="00707320" w:rsidRPr="00547FE5" w14:paraId="2309357B" w14:textId="77777777" w:rsidTr="00B906D8">
        <w:tc>
          <w:tcPr>
            <w:tcW w:w="8610" w:type="dxa"/>
            <w:tcBorders>
              <w:left w:val="single" w:sz="24" w:space="0" w:color="00B050"/>
            </w:tcBorders>
            <w:shd w:val="clear" w:color="auto" w:fill="262626" w:themeFill="text1" w:themeFillTint="D9"/>
          </w:tcPr>
          <w:p w14:paraId="4CB40697" w14:textId="55CE6E9B" w:rsidR="00AF1D94" w:rsidRDefault="00500353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x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7</m:t>
              </m:r>
            </m:oMath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 w:rsidR="004F4AA5" w:rsidRPr="00E638BB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完全</w:t>
            </w:r>
            <w:r w:rsidR="00332534">
              <w:rPr>
                <w:rStyle w:val="md-plain"/>
                <w:rFonts w:ascii="Georgia" w:eastAsia="龙顺体" w:hAnsi="Georgia" w:cs="Times New Roman"/>
                <w:color w:val="FFFFFF"/>
              </w:rPr>
              <w:t>Gamma, B</w:t>
            </w:r>
            <w:r w:rsidR="004F4AA5" w:rsidRPr="00E638BB">
              <w:rPr>
                <w:rStyle w:val="md-plain"/>
                <w:rFonts w:ascii="Georgia" w:eastAsia="龙顺体" w:hAnsi="Georgia" w:cs="Times New Roman"/>
                <w:color w:val="FFFFFF"/>
              </w:rPr>
              <w:t>eta</w:t>
            </w:r>
            <w:r w:rsidR="004F4AA5" w:rsidRPr="00E638BB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α,x</m:t>
                  </m:r>
                </m:e>
              </m:d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/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α,x</m:t>
                  </m:r>
                </m:e>
              </m:d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,  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x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p,q</m:t>
                  </m:r>
                </m:e>
              </m:d>
            </m:oMath>
          </w:p>
          <w:p w14:paraId="6B760CFE" w14:textId="1DB17CAD" w:rsidR="00DB06AA" w:rsidRPr="00E47FDC" w:rsidRDefault="00DB06AA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龙顺体" w:eastAsia="龙顺体" w:hAnsi="等线" w:cs="Times New Roman"/>
                <w:color w:val="FFFFFF"/>
              </w:rPr>
              <w:t xml:space="preserve">    </w:t>
            </w: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不完</w:t>
            </w:r>
            <w:r w:rsidRPr="009563E6">
              <w:rPr>
                <w:rStyle w:val="md-plain"/>
                <w:rFonts w:ascii="Georgia" w:eastAsia="龙顺体" w:hAnsi="Georgia" w:cs="Times New Roman"/>
                <w:color w:val="FFFFFF"/>
              </w:rPr>
              <w:t>全</w:t>
            </w:r>
            <w:r w:rsidRPr="009563E6">
              <w:rPr>
                <w:rStyle w:val="md-plain"/>
                <w:rFonts w:ascii="Georgia" w:eastAsia="龙顺体" w:hAnsi="Georgia" w:cs="Times New Roman"/>
                <w:color w:val="FFFFFF"/>
              </w:rPr>
              <w:t>Gamma</w:t>
            </w: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函数定义为</w:t>
            </w:r>
          </w:p>
          <w:p w14:paraId="7DD133EF" w14:textId="77777777" w:rsidR="003E6C81" w:rsidRPr="0075479F" w:rsidRDefault="00047F71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α-1</m:t>
                        </m:r>
                      </m:sup>
                    </m:s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  Re α&gt;0,</m:t>
                </m:r>
              </m:oMath>
            </m:oMathPara>
          </w:p>
          <w:p w14:paraId="3B480039" w14:textId="77777777" w:rsidR="0075479F" w:rsidRPr="00FD4E7F" w:rsidRDefault="0060754E" w:rsidP="001F05EE">
            <w:pPr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 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e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-t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α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316DE908" w14:textId="6091AD53" w:rsidR="00FD4E7F" w:rsidRDefault="00E947A4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它们满足</w:t>
            </w:r>
            <w:r w:rsidR="00A84B69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递归关系</w:t>
            </w:r>
          </w:p>
          <w:p w14:paraId="7452C626" w14:textId="77777777" w:rsidR="00D01208" w:rsidRPr="0073249D" w:rsidRDefault="00A400E9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92B3717" w14:textId="77777777" w:rsidR="0073249D" w:rsidRPr="00497FDB" w:rsidRDefault="0000342B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+1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α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+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3DE88291" w14:textId="728E309A" w:rsidR="00497FDB" w:rsidRDefault="00497FDB" w:rsidP="00D01208">
            <w:pPr>
              <w:ind w:firstLine="420"/>
              <w:jc w:val="left"/>
              <w:rPr>
                <w:rStyle w:val="md-plain"/>
                <w:rFonts w:ascii="龙顺体" w:eastAsia="龙顺体" w:hAnsi="等线" w:cs="Times New Roman"/>
                <w:color w:val="FFFFFF"/>
              </w:rPr>
            </w:pPr>
            <w:r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它们在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x→0</m:t>
              </m:r>
            </m:oMath>
            <w:r w:rsidR="006A5166">
              <w:rPr>
                <w:rStyle w:val="md-plain"/>
                <w:rFonts w:ascii="龙顺体" w:eastAsia="龙顺体" w:hAnsi="等线" w:cs="Times New Roman" w:hint="eastAsia"/>
                <w:color w:val="FFFFFF"/>
              </w:rPr>
              <w:t>时的渐进性质为</w:t>
            </w:r>
          </w:p>
          <w:p w14:paraId="59DC489D" w14:textId="77777777" w:rsidR="006A5166" w:rsidRPr="00CD6949" w:rsidRDefault="00995415" w:rsidP="00D01208">
            <w:pPr>
              <w:ind w:firstLine="420"/>
              <w:jc w:val="left"/>
              <w:rPr>
                <w:rFonts w:ascii="龙顺体" w:eastAsia="龙顺体" w:hAnsi="等线" w:cs="Times New Roman"/>
                <w:kern w:val="0"/>
                <w:szCs w:val="21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w:lastRenderedPageBreak/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宋体" w:hint="eastAsia"/>
                    <w:noProof/>
                    <w:kern w:val="0"/>
                    <w:szCs w:val="21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  <m:t>n=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宋体"/>
                        <w:noProof/>
                        <w:kern w:val="0"/>
                        <w:szCs w:val="21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宋体"/>
                            <w:i/>
                            <w:noProof/>
                            <w:kern w:val="0"/>
                            <w:szCs w:val="2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宋体"/>
                                    <w:i/>
                                    <w:noProof/>
                                    <w:kern w:val="0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宋体"/>
                                    <w:noProof/>
                                    <w:kern w:val="0"/>
                                    <w:szCs w:val="21"/>
                                  </w:rPr>
                                  <m:t>-1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n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α+n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 w:cs="Times New Roman"/>
                            <w:kern w:val="0"/>
                            <w:szCs w:val="21"/>
                          </w:rPr>
                          <m:t>n!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 w:cs="Times New Roman"/>
                                <w:i/>
                                <w:kern w:val="0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 w:cs="Times New Roman"/>
                                <w:kern w:val="0"/>
                                <w:szCs w:val="21"/>
                              </w:rPr>
                              <m:t>α+n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Fonts w:ascii="Cambria Math" w:hAnsi="Cambria Math" w:cs="宋体"/>
                    <w:noProof/>
                    <w:kern w:val="0"/>
                    <w:szCs w:val="21"/>
                  </w:rPr>
                  <m:t>,</m:t>
                </m:r>
              </m:oMath>
            </m:oMathPara>
          </w:p>
          <w:p w14:paraId="64291D09" w14:textId="77777777" w:rsidR="00CD6949" w:rsidRPr="00B70ADB" w:rsidRDefault="00CD6949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-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n=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 w:cs="宋体"/>
                            <w:i/>
                            <w:noProof/>
                            <w:kern w:val="0"/>
                            <w:szCs w:val="2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宋体"/>
                                    <w:i/>
                                    <w:noProof/>
                                    <w:kern w:val="0"/>
                                    <w:szCs w:val="21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宋体"/>
                                    <w:noProof/>
                                    <w:kern w:val="0"/>
                                    <w:szCs w:val="21"/>
                                  </w:rPr>
                                  <m:t>-1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n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宋体"/>
                                <w:i/>
                                <w:noProof/>
                                <w:kern w:val="0"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宋体"/>
                                <w:noProof/>
                                <w:kern w:val="0"/>
                                <w:szCs w:val="21"/>
                              </w:rPr>
                              <m:t>α+n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龙顺体" w:hAnsi="Cambria Math" w:cs="Times New Roman"/>
                            <w:kern w:val="0"/>
                            <w:szCs w:val="21"/>
                          </w:rPr>
                          <m:t>n!</m:t>
                        </m:r>
                        <m:d>
                          <m:dPr>
                            <m:ctrlPr>
                              <w:rPr>
                                <w:rFonts w:ascii="Cambria Math" w:eastAsia="龙顺体" w:hAnsi="Cambria Math" w:cs="Times New Roman"/>
                                <w:i/>
                                <w:kern w:val="0"/>
                                <w:szCs w:val="2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龙顺体" w:hAnsi="Cambria Math" w:cs="Times New Roman"/>
                                <w:kern w:val="0"/>
                                <w:szCs w:val="21"/>
                              </w:rPr>
                              <m:t>α+n</m:t>
                            </m:r>
                          </m:e>
                        </m:d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021E7073" w14:textId="3B6094A0" w:rsidR="00B70ADB" w:rsidRDefault="00B70ADB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Cs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iCs/>
                <w:color w:val="FFFFFF"/>
              </w:rPr>
              <w:t>在</w:t>
            </w:r>
            <m:oMath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x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→∞</m:t>
              </m:r>
            </m:oMath>
            <w:r w:rsidR="00BE6E2D">
              <w:rPr>
                <w:rStyle w:val="md-plain"/>
                <w:rFonts w:ascii="Cambria Math" w:eastAsia="龙顺体" w:hAnsi="Cambria Math" w:cs="Times New Roman" w:hint="eastAsia"/>
                <w:iCs/>
                <w:color w:val="FFFFFF"/>
              </w:rPr>
              <w:t>的渐进行为为</w:t>
            </w:r>
          </w:p>
          <w:p w14:paraId="36B56019" w14:textId="77777777" w:rsidR="004E7DA6" w:rsidRPr="003B2C6E" w:rsidRDefault="00147ECE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,x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 w:hint="eastAsia"/>
                    <w:color w:val="FFFFFF"/>
                  </w:rPr>
                  <m:t>=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</m:t>
                    </m:r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-</m:t>
                </m:r>
                <m:sSup>
                  <m:sSup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α-1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-x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=0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-1</m:t>
                        </m:r>
                      </m:sup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1-α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p>
                            </m:sSup>
                          </m:den>
                        </m:f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-M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1E93EBA4" w14:textId="77777777" w:rsidR="003B2C6E" w:rsidRPr="008043AC" w:rsidRDefault="00986904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,x</m:t>
                    </m:r>
                  </m:e>
                </m:d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α-1</m:t>
                    </m:r>
                  </m:sup>
                </m:sSup>
                <m:sSup>
                  <m:sSup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iCs/>
                        <w:color w:val="FFFFFF"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x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=0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M-1</m:t>
                        </m:r>
                      </m:sup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1-α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i/>
                                        <w:color w:val="FFFFFF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等线" w:hAnsi="Cambria Math" w:cs="Times New Roman"/>
                                        <w:color w:val="FFFFFF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m</m:t>
                                </m:r>
                              </m:sup>
                            </m:sSup>
                          </m:den>
                        </m:f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+O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-M</m:t>
                            </m:r>
                          </m:sup>
                        </m:sSup>
                      </m:e>
                    </m:d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 xml:space="preserve">  </m:t>
                </m:r>
                <m:d>
                  <m:dPr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3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π&lt;</m:t>
                    </m:r>
                    <m:func>
                      <m:func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arg</m:t>
                        </m:r>
                      </m:fName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x</m:t>
                        </m:r>
                      </m:e>
                    </m:func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&lt;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3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Style w:val="md-plain"/>
                    <w:rFonts w:ascii="Cambria Math" w:eastAsia="等线" w:hAnsi="Cambria Math" w:cs="Times New Roman"/>
                    <w:color w:val="FFFFFF"/>
                  </w:rPr>
                  <m:t>,</m:t>
                </m:r>
              </m:oMath>
            </m:oMathPara>
          </w:p>
          <w:p w14:paraId="2338B222" w14:textId="39D742C9" w:rsidR="008043AC" w:rsidRDefault="00281D4F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函数</w:t>
            </w:r>
            <m:oMath>
              <m:r>
                <w:rPr>
                  <w:rStyle w:val="md-plain"/>
                  <w:rFonts w:ascii="Cambria Math" w:eastAsia="等线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等线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等线" w:hAnsi="Cambria Math" w:cs="Times New Roman"/>
                      <w:color w:val="FFFFFF"/>
                    </w:rPr>
                    <m:t>α,x</m:t>
                  </m:r>
                </m:e>
              </m:d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/</m:t>
              </m:r>
              <m:r>
                <m:rPr>
                  <m:sty m:val="p"/>
                </m:rP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Γ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 w:cs="Times New Roman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 w:cs="Times New Roman"/>
                      <w:color w:val="FFFFFF"/>
                    </w:rPr>
                    <m:t>α,x</m:t>
                  </m:r>
                </m:e>
              </m:d>
            </m:oMath>
            <w:r w:rsidR="002173D3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也与</w:t>
            </w:r>
            <w:r w:rsidR="00BD53B0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误差函数产生联系</w:t>
            </w:r>
          </w:p>
          <w:p w14:paraId="26CD9A95" w14:textId="77777777" w:rsidR="00017446" w:rsidRPr="009563E6" w:rsidRDefault="00691B2D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m:oMathPara>
              <m:oMath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rf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  <m:func>
                  <m:func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erfc</m:t>
                    </m:r>
                  </m:fName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e>
                </m:func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radPr>
                      <m:deg/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,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x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 xml:space="preserve">, 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Ei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Cs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-</m:t>
                    </m:r>
                    <m:r>
                      <w:rPr>
                        <w:rStyle w:val="md-plain"/>
                        <w:rFonts w:ascii="Cambria Math" w:eastAsia="龙顺体" w:hAnsi="Cambria Math" w:cs="Times New Roman" w:hint="eastAsia"/>
                        <w:color w:val="FFFFFF"/>
                      </w:rPr>
                      <m:t>x</m:t>
                    </m: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e>
                </m:d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=-</m:t>
                </m:r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Γ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,x</m:t>
                    </m:r>
                  </m:e>
                </m:d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,</m:t>
                </m:r>
              </m:oMath>
            </m:oMathPara>
          </w:p>
          <w:p w14:paraId="1C009714" w14:textId="2BE69D9B" w:rsidR="009563E6" w:rsidRDefault="00AC4DC1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color w:val="FFFFFF"/>
              </w:rPr>
            </w:pPr>
            <w:r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对于</w:t>
            </w:r>
            <m:oMath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>R</m:t>
              </m:r>
              <m:r>
                <w:rPr>
                  <w:rStyle w:val="md-plain"/>
                  <w:rFonts w:ascii="Cambria Math" w:eastAsia="龙顺体" w:hAnsi="Cambria Math" w:cs="Times New Roman" w:hint="eastAsia"/>
                  <w:color w:val="FFFFFF"/>
                </w:rPr>
                <m:t>e</m:t>
              </m:r>
              <m:r>
                <w:rPr>
                  <w:rStyle w:val="md-plain"/>
                  <w:rFonts w:ascii="Cambria Math" w:eastAsia="龙顺体" w:hAnsi="Cambria Math" w:cs="Times New Roman"/>
                  <w:color w:val="FFFFFF"/>
                </w:rPr>
                <m:t xml:space="preserve"> p&gt;0,  Re q&gt;0</m:t>
              </m:r>
            </m:oMath>
            <w:r w:rsidR="009563E6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不完全</w:t>
            </w:r>
            <w:r w:rsidR="00513D89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Beta</w:t>
            </w:r>
            <w:r w:rsidR="00513D89">
              <w:rPr>
                <w:rStyle w:val="md-plain"/>
                <w:rFonts w:ascii="Cambria Math" w:eastAsia="龙顺体" w:hAnsi="Cambria Math" w:cs="Times New Roman" w:hint="eastAsia"/>
                <w:color w:val="FFFFFF"/>
              </w:rPr>
              <w:t>函数定义为</w:t>
            </w:r>
          </w:p>
          <w:p w14:paraId="573839AB" w14:textId="13421C3B" w:rsidR="00513D89" w:rsidRPr="00003759" w:rsidRDefault="00691B2D" w:rsidP="00D01208">
            <w:pPr>
              <w:ind w:firstLine="420"/>
              <w:jc w:val="left"/>
              <w:rPr>
                <w:rStyle w:val="md-plain"/>
                <w:rFonts w:ascii="Cambria Math" w:eastAsia="龙顺体" w:hAnsi="Cambria Math" w:cs="Times New Roman"/>
                <w:i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B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x</m:t>
                    </m:r>
                  </m:sub>
                </m:sSub>
                <m:d>
                  <m:d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p,q</m:t>
                    </m:r>
                  </m:e>
                </m:d>
                <m:r>
                  <w:rPr>
                    <w:rStyle w:val="md-plain"/>
                    <w:rFonts w:ascii="Cambria Math" w:eastAsia="龙顺体" w:hAnsi="Cambria Math" w:cs="Times New Roman" w:hint="eastAsia"/>
                    <w:color w:val="FFFFFF"/>
                  </w:rPr>
                  <m:t>=</m:t>
                </m:r>
                <m:nary>
                  <m:naryPr>
                    <m:ctrlPr>
                      <w:rPr>
                        <w:rStyle w:val="md-plain"/>
                        <w:rFonts w:ascii="Cambria Math" w:eastAsia="龙顺体" w:hAnsi="Cambria Math" w:cs="Times New Roman"/>
                        <w:i/>
                        <w:color w:val="FFFFFF"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0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t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p-1</m:t>
                        </m:r>
                      </m:sup>
                    </m:sSup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 w:cs="Times New Roman"/>
                            <w:i/>
                            <w:color w:val="FFFFFF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 w:cs="Times New Roman"/>
                                <w:color w:val="FFFFFF"/>
                              </w:rPr>
                              <m:t>1-t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 w:cs="Times New Roman"/>
                            <w:color w:val="FFFFFF"/>
                          </w:rPr>
                          <m:t>q-1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 w:cs="Times New Roman"/>
                        <w:color w:val="FFFFFF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 w:cs="Times New Roman"/>
                    <w:color w:val="FFFFFF"/>
                  </w:rPr>
                  <m:t>.</m:t>
                </m:r>
              </m:oMath>
            </m:oMathPara>
          </w:p>
        </w:tc>
      </w:tr>
    </w:tbl>
    <w:p w14:paraId="009181C1" w14:textId="16984C1E" w:rsidR="006B7056" w:rsidRDefault="006B7056" w:rsidP="006B7056">
      <w:pPr>
        <w:rPr>
          <w:rFonts w:ascii="Georgia" w:eastAsia="龙顺体" w:hAnsi="Georgia"/>
        </w:rPr>
      </w:pPr>
    </w:p>
    <w:p w14:paraId="6BACD7BD" w14:textId="77777777" w:rsidR="00665FE5" w:rsidRPr="006B7056" w:rsidRDefault="00665FE5" w:rsidP="006B7056">
      <w:pPr>
        <w:rPr>
          <w:rFonts w:ascii="Georgia" w:eastAsia="龙顺体" w:hAnsi="Georgia"/>
        </w:rPr>
      </w:pPr>
    </w:p>
    <w:p w14:paraId="4285D37B" w14:textId="77777777" w:rsidR="006B7056" w:rsidRPr="006B7056" w:rsidRDefault="006B7056">
      <w:pPr>
        <w:widowControl/>
        <w:jc w:val="left"/>
        <w:rPr>
          <w:rFonts w:ascii="Georgia" w:eastAsia="龙顺体" w:hAnsi="Georgia"/>
        </w:rPr>
      </w:pPr>
      <w:r w:rsidRPr="006B7056">
        <w:rPr>
          <w:rFonts w:ascii="Georgia" w:eastAsia="龙顺体" w:hAnsi="Georgia"/>
          <w:b/>
          <w:bCs/>
        </w:rPr>
        <w:br w:type="page"/>
      </w:r>
    </w:p>
    <w:p w14:paraId="7D5E3EDA" w14:textId="692B7073" w:rsidR="0034036C" w:rsidRDefault="002D4F1A" w:rsidP="005528A1">
      <w:pPr>
        <w:pStyle w:val="1"/>
        <w:rPr>
          <w:rFonts w:ascii="Century Gothic" w:hAnsi="Century Gothic"/>
          <w:sz w:val="40"/>
          <w:szCs w:val="40"/>
        </w:rPr>
      </w:pPr>
      <w:r>
        <w:rPr>
          <w:rFonts w:ascii="Georgia" w:hAnsi="Georgia"/>
          <w:noProof/>
          <w:sz w:val="40"/>
          <w:szCs w:val="40"/>
        </w:rPr>
        <w:lastRenderedPageBreak/>
        <w:drawing>
          <wp:anchor distT="0" distB="0" distL="114300" distR="114300" simplePos="0" relativeHeight="251660288" behindDoc="1" locked="0" layoutInCell="1" allowOverlap="1" wp14:anchorId="29A6AF7B" wp14:editId="4405EEB0">
            <wp:simplePos x="0" y="0"/>
            <wp:positionH relativeFrom="column">
              <wp:posOffset>635</wp:posOffset>
            </wp:positionH>
            <wp:positionV relativeFrom="paragraph">
              <wp:posOffset>-93345</wp:posOffset>
            </wp:positionV>
            <wp:extent cx="5486400" cy="1905000"/>
            <wp:effectExtent l="0" t="0" r="0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批注 2020-03-04 164826.jpe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97" b="7380"/>
                    <a:stretch/>
                  </pic:blipFill>
                  <pic:spPr bwMode="auto">
                    <a:xfrm>
                      <a:off x="0" y="0"/>
                      <a:ext cx="5486400" cy="1905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2413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D7F88" w:rsidRPr="00AD7F88">
        <w:rPr>
          <w:rFonts w:ascii="Georgia" w:hAnsi="Georgia"/>
          <w:sz w:val="40"/>
          <w:szCs w:val="40"/>
        </w:rPr>
        <w:t>2020</w:t>
      </w:r>
      <w:r w:rsidR="000B2F96">
        <w:rPr>
          <w:rFonts w:ascii="龙顺体" w:eastAsia="龙顺体" w:hAnsi="Century Gothic"/>
          <w:sz w:val="40"/>
          <w:szCs w:val="40"/>
        </w:rPr>
        <w:t xml:space="preserve"> </w:t>
      </w:r>
      <w:r w:rsidR="00181A5B" w:rsidRPr="00873FD2">
        <w:rPr>
          <w:rFonts w:ascii="Century Gothic" w:hAnsi="Century Gothic"/>
          <w:sz w:val="40"/>
          <w:szCs w:val="40"/>
        </w:rPr>
        <w:t xml:space="preserve">à </w:t>
      </w:r>
      <w:proofErr w:type="spellStart"/>
      <w:r w:rsidR="00181A5B" w:rsidRPr="00873FD2">
        <w:rPr>
          <w:rFonts w:ascii="Century Gothic" w:hAnsi="Century Gothic"/>
          <w:sz w:val="40"/>
          <w:szCs w:val="40"/>
        </w:rPr>
        <w:t>venir</w:t>
      </w:r>
      <w:r w:rsidR="00A416D3">
        <w:rPr>
          <w:rFonts w:ascii="Century Gothic" w:hAnsi="Century Gothic"/>
          <w:sz w:val="40"/>
          <w:szCs w:val="40"/>
        </w:rPr>
        <w:t>G</w:t>
      </w:r>
      <w:proofErr w:type="spellEnd"/>
    </w:p>
    <w:p w14:paraId="49613AC5" w14:textId="6AB9C423" w:rsidR="009F63D4" w:rsidRPr="00BF75A8" w:rsidRDefault="009F63D4" w:rsidP="00172DD1">
      <w:pPr>
        <w:ind w:firstLine="420"/>
        <w:rPr>
          <w:rFonts w:ascii="龙顺体" w:eastAsia="龙顺体"/>
        </w:rPr>
      </w:pPr>
      <w:r w:rsidRPr="00BF75A8">
        <w:rPr>
          <w:rFonts w:ascii="龙顺体" w:eastAsia="龙顺体" w:hint="eastAsia"/>
        </w:rPr>
        <w:t>下面是一些例子，</w:t>
      </w:r>
      <w:r w:rsidR="003F43D4">
        <w:rPr>
          <w:rFonts w:ascii="龙顺体" w:eastAsia="龙顺体" w:hint="eastAsia"/>
        </w:rPr>
        <w:t>记述我在种种情形下遇见的个人而言认为有一定含义的</w:t>
      </w:r>
      <w:r w:rsidR="00B84ED7">
        <w:rPr>
          <w:rFonts w:ascii="龙顺体" w:eastAsia="龙顺体" w:hint="eastAsia"/>
        </w:rPr>
        <w:t>奇妙的东西们，</w:t>
      </w:r>
      <w:r w:rsidR="00652F8D">
        <w:rPr>
          <w:rFonts w:ascii="龙顺体" w:eastAsia="龙顺体" w:hint="eastAsia"/>
        </w:rPr>
        <w:t>希望以此来</w:t>
      </w:r>
      <w:r w:rsidR="00592699">
        <w:rPr>
          <w:rFonts w:ascii="龙顺体" w:eastAsia="龙顺体" w:hint="eastAsia"/>
        </w:rPr>
        <w:t>使自己对于</w:t>
      </w:r>
      <w:r w:rsidR="00CB5C5C">
        <w:rPr>
          <w:rFonts w:ascii="龙顺体" w:eastAsia="龙顺体" w:hint="eastAsia"/>
        </w:rPr>
        <w:t>情况有比较真实的掌握</w:t>
      </w:r>
      <w:r w:rsidR="006854BC">
        <w:rPr>
          <w:rFonts w:ascii="龙顺体" w:eastAsia="龙顺体" w:hint="eastAsia"/>
        </w:rPr>
        <w:t>。</w:t>
      </w:r>
      <w:r w:rsidR="00705012">
        <w:rPr>
          <w:rFonts w:ascii="龙顺体" w:eastAsia="龙顺体" w:hint="eastAsia"/>
        </w:rPr>
        <w:t>例子里面</w:t>
      </w:r>
      <w:r w:rsidR="00BD7F89">
        <w:rPr>
          <w:rFonts w:ascii="龙顺体" w:eastAsia="龙顺体" w:hint="eastAsia"/>
        </w:rPr>
        <w:t>不会包含很数学的内容，为加深个人理解，将步骤尽量写明，并留意注明了所</w:t>
      </w:r>
      <w:r w:rsidR="00D51796">
        <w:rPr>
          <w:rFonts w:ascii="龙顺体" w:eastAsia="龙顺体" w:hint="eastAsia"/>
        </w:rPr>
        <w:t>对应的</w:t>
      </w:r>
      <w:r w:rsidR="00572348">
        <w:rPr>
          <w:rFonts w:ascii="龙顺体" w:eastAsia="龙顺体" w:hint="eastAsia"/>
        </w:rPr>
        <w:t>问题类型，</w:t>
      </w:r>
      <w:r w:rsidR="00FF0A71">
        <w:rPr>
          <w:rFonts w:ascii="龙顺体" w:eastAsia="龙顺体" w:hint="eastAsia"/>
        </w:rPr>
        <w:t>I</w:t>
      </w:r>
      <w:r w:rsidR="00FF0A71">
        <w:rPr>
          <w:rFonts w:ascii="龙顺体" w:eastAsia="龙顺体"/>
        </w:rPr>
        <w:t>f necessary</w:t>
      </w:r>
      <w:r w:rsidR="00FF0A71">
        <w:rPr>
          <w:rFonts w:ascii="龙顺体" w:eastAsia="龙顺体" w:hint="eastAsia"/>
        </w:rPr>
        <w:t>，也加上了实际问题中它的用处，如果文档有机会分享给朋友，</w:t>
      </w:r>
      <w:r w:rsidR="008067FE">
        <w:rPr>
          <w:rFonts w:ascii="龙顺体" w:eastAsia="龙顺体" w:hint="eastAsia"/>
        </w:rPr>
        <w:t>希望</w:t>
      </w:r>
      <w:r w:rsidR="00496978">
        <w:rPr>
          <w:rFonts w:ascii="龙顺体" w:eastAsia="龙顺体" w:hint="eastAsia"/>
        </w:rPr>
        <w:t>其中的</w:t>
      </w:r>
      <w:r w:rsidR="008067FE">
        <w:rPr>
          <w:rFonts w:ascii="龙顺体" w:eastAsia="龙顺体" w:hint="eastAsia"/>
        </w:rPr>
        <w:t>经验以及</w:t>
      </w:r>
      <w:r w:rsidR="00836544">
        <w:rPr>
          <w:rFonts w:ascii="龙顺体" w:eastAsia="龙顺体" w:hint="eastAsia"/>
        </w:rPr>
        <w:t>积累能够</w:t>
      </w:r>
      <w:r w:rsidR="00D32ECD">
        <w:rPr>
          <w:rFonts w:ascii="龙顺体" w:eastAsia="龙顺体" w:hint="eastAsia"/>
        </w:rPr>
        <w:t>满足一下眼球？咦竟然不是知识需求嘛！</w:t>
      </w:r>
      <w:r w:rsidR="004705A3">
        <w:rPr>
          <w:rFonts w:ascii="龙顺体" w:eastAsia="龙顺体" w:hint="eastAsia"/>
        </w:rPr>
        <w:t>嗷呜！！</w:t>
      </w:r>
      <w:r w:rsidR="00060618">
        <w:rPr>
          <w:rFonts w:ascii="龙顺体" w:eastAsia="龙顺体" w:hint="eastAsia"/>
        </w:rPr>
        <w:t>！</w:t>
      </w:r>
    </w:p>
    <w:tbl>
      <w:tblPr>
        <w:tblStyle w:val="a9"/>
        <w:tblW w:w="9084" w:type="dxa"/>
        <w:tblBorders>
          <w:top w:val="none" w:sz="0" w:space="0" w:color="auto"/>
          <w:left w:val="single" w:sz="24" w:space="0" w:color="00B050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4"/>
      </w:tblGrid>
      <w:tr w:rsidR="00F40ACF" w14:paraId="7E40F891" w14:textId="77777777" w:rsidTr="00DE47D9">
        <w:tc>
          <w:tcPr>
            <w:tcW w:w="9084" w:type="dxa"/>
            <w:shd w:val="clear" w:color="auto" w:fill="auto"/>
          </w:tcPr>
          <w:p w14:paraId="4D03A376" w14:textId="3DE58226" w:rsidR="00C333B3" w:rsidRDefault="00343C25" w:rsidP="005B1F9E">
            <w:pPr>
              <w:jc w:val="left"/>
              <w:rPr>
                <w:rStyle w:val="md-plain"/>
                <w:rFonts w:ascii="Bradley Hand ITC" w:eastAsia="龙顺体" w:hAnsi="Bradley Hand ITC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1</m:t>
              </m:r>
            </m:oMath>
            <w:r w:rsidR="0026587A" w:rsidRPr="00FD6423">
              <w:rPr>
                <w:rStyle w:val="md-plain"/>
                <w:rFonts w:ascii="Georgia" w:eastAsia="龙顺体" w:hAnsi="Georgia"/>
                <w:color w:val="FFFFFF"/>
              </w:rPr>
              <w:t xml:space="preserve"> </w:t>
            </w:r>
            <w:r w:rsidR="005B1F9E" w:rsidRPr="00D20E00">
              <w:rPr>
                <w:rStyle w:val="md-plain"/>
                <w:rFonts w:ascii="Georgia" w:eastAsia="龙顺体" w:hAnsi="Georgia"/>
              </w:rPr>
              <w:t>Pochhammer</w:t>
            </w:r>
            <w:r w:rsidR="005B1F9E">
              <w:rPr>
                <w:rStyle w:val="md-plain"/>
                <w:rFonts w:ascii="Bradley Hand ITC" w:eastAsia="龙顺体" w:hAnsi="Bradley Hand ITC" w:hint="eastAsia"/>
              </w:rPr>
              <w:t>符号</w:t>
            </w:r>
            <w:r w:rsidR="00AD05DB">
              <w:rPr>
                <w:rStyle w:val="md-plain"/>
                <w:rFonts w:ascii="Bradley Hand ITC" w:eastAsia="龙顺体" w:hAnsi="Bradley Hand ITC" w:hint="eastAsia"/>
              </w:rPr>
              <w:t>基础</w:t>
            </w:r>
            <w:r w:rsidR="006D36D7" w:rsidRPr="006D36D7">
              <w:rPr>
                <w:rStyle w:val="md-plain"/>
                <w:rFonts w:ascii="Georgia" w:eastAsia="龙顺体" w:hAnsi="Georgia"/>
              </w:rPr>
              <w:t>-</w:t>
            </w:r>
            <w:hyperlink r:id="rId19" w:history="1">
              <w:r w:rsidR="006D36D7" w:rsidRPr="0068282D">
                <w:rPr>
                  <w:rStyle w:val="af"/>
                  <w:rFonts w:ascii="Georgia" w:eastAsia="龙顺体" w:hAnsi="Georgia"/>
                  <w:color w:val="D14380"/>
                </w:rPr>
                <w:t>an identity. stackexchange</w:t>
              </w:r>
            </w:hyperlink>
          </w:p>
          <w:p w14:paraId="22358746" w14:textId="340C0AB5" w:rsidR="005B1F9E" w:rsidRPr="00C333B3" w:rsidRDefault="00691B2D" w:rsidP="005B1F9E">
            <w:pPr>
              <w:jc w:val="left"/>
              <w:rPr>
                <w:rStyle w:val="md-plain"/>
                <w:rFonts w:ascii="Bradley Hand ITC" w:eastAsia="龙顺体" w:hAnsi="Bradley Hand ITC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  <m:ctrl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0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1,</m:t>
                </m:r>
              </m:oMath>
            </m:oMathPara>
          </w:p>
          <w:p w14:paraId="7A933A42" w14:textId="77777777" w:rsidR="005B1F9E" w:rsidRPr="00F51AFD" w:rsidRDefault="00691B2D" w:rsidP="005B1F9E">
            <w:pPr>
              <w:jc w:val="left"/>
              <w:rPr>
                <w:rStyle w:val="md-plain"/>
                <w:rFonts w:ascii="Bradley Hand ITC" w:eastAsia="龙顺体" w:hAnsi="Bradley Hand ITC"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1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=n!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-2n</m:t>
                        </m:r>
                      </m:sup>
                    </m:s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!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!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-2n</m:t>
                        </m:r>
                      </m:sup>
                    </m:sSup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+1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!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!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,</m:t>
                </m:r>
              </m:oMath>
            </m:oMathPara>
          </w:p>
          <w:p w14:paraId="0EB2D924" w14:textId="58622990" w:rsidR="00D7736A" w:rsidRPr="005B1F9E" w:rsidRDefault="00691B2D" w:rsidP="00D7736A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mk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mk+n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mk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2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 xml:space="preserve">,  </m:t>
                </m:r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sSubPr>
                  <m:e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a+n</m:t>
                        </m:r>
                      </m:e>
                    </m:d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  <w:color w:val="FFFFFF"/>
                      </w:rPr>
                      <m:t>k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  <w:color w:val="FFFFFF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color w:val="FFFFFF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+k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color w:val="FFFFFF"/>
                          </w:rPr>
                        </m:ctrlPr>
                      </m:sSubPr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  <w:color w:val="FFFFFF"/>
                              </w:rPr>
                              <m:t>a</m:t>
                            </m:r>
                          </m:e>
                        </m:d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  <w:color w:val="FFFFFF"/>
                          </w:rPr>
                          <m:t>n</m:t>
                        </m:r>
                      </m:sub>
                    </m:sSub>
                  </m:den>
                </m:f>
              </m:oMath>
            </m:oMathPara>
          </w:p>
        </w:tc>
      </w:tr>
      <w:tr w:rsidR="00D7736A" w14:paraId="37D50A85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05C02AEC" w14:textId="429FB333" w:rsidR="007A4484" w:rsidRDefault="00343C25" w:rsidP="00B91292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2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0C4AEB">
              <w:rPr>
                <w:rStyle w:val="md-plain"/>
                <w:rFonts w:ascii="Georgia" w:eastAsia="龙顺体" w:hAnsi="Georgia"/>
                <w:color w:val="FFFFFF"/>
              </w:rPr>
              <w:t>B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eta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函</w:t>
            </w:r>
            <w:r w:rsidR="00636B51">
              <w:rPr>
                <w:rStyle w:val="md-plain"/>
                <w:rFonts w:ascii="Georgia" w:eastAsia="龙顺体" w:hAnsi="Georgia" w:hint="eastAsia"/>
                <w:color w:val="FFFFFF"/>
              </w:rPr>
              <w:t>数</w:t>
            </w:r>
            <w:r w:rsidR="000C4AEB">
              <w:rPr>
                <w:rStyle w:val="md-plain"/>
                <w:rFonts w:ascii="Georgia" w:eastAsia="龙顺体" w:hAnsi="Georgia" w:hint="eastAsia"/>
                <w:color w:val="FFFFFF"/>
              </w:rPr>
              <w:t>的积分恒等式</w:t>
            </w:r>
            <w:r w:rsidR="00482015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0" w:history="1">
              <w:r w:rsidR="00482015" w:rsidRPr="0068282D">
                <w:rPr>
                  <w:rStyle w:val="af"/>
                  <w:rFonts w:ascii="Georgia" w:eastAsia="龙顺体" w:hAnsi="Georgia" w:hint="eastAsia"/>
                  <w:color w:val="D14380"/>
                </w:rPr>
                <w:t>stackexchange</w:t>
              </w:r>
            </w:hyperlink>
          </w:p>
          <w:p w14:paraId="072B6F36" w14:textId="3F8FEB89" w:rsidR="00273C13" w:rsidRPr="00273C13" w:rsidRDefault="002A1CF0" w:rsidP="00B91292">
            <w:pPr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>
              <w:rPr>
                <w:rStyle w:val="md-plain"/>
                <w:rFonts w:ascii="Georgia" w:eastAsia="龙顺体" w:hAnsi="Georgia"/>
                <w:color w:val="FFFFFF"/>
              </w:rPr>
              <w:t xml:space="preserve">   </w:t>
            </w:r>
            <w:r w:rsidR="00273C13">
              <w:rPr>
                <w:rStyle w:val="md-plain"/>
                <w:rFonts w:ascii="Georgia" w:eastAsia="龙顺体" w:hAnsi="Georgia" w:hint="eastAsia"/>
                <w:color w:val="FFFFFF"/>
              </w:rPr>
              <w:t>已知</w:t>
            </w:r>
            <m:oMath>
              <m:r>
                <w:rPr>
                  <w:rFonts w:ascii="Cambria Math" w:hAnsi="Cambria Math" w:hint="eastAsia"/>
                </w:rPr>
                <m:t>0</m:t>
              </m:r>
              <m: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</m:sSub>
              <m:r>
                <w:rPr>
                  <w:rFonts w:ascii="Cambria Math" w:hAnsi="Cambria Math" w:hint="eastAsia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r>
                <w:rPr>
                  <w:rFonts w:ascii="Cambria Math" w:hAnsi="Cambria Math" w:hint="eastAsia"/>
                </w:rPr>
                <m:t xml:space="preserve">&lt;n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</m:sSub>
              <m:r>
                <w:rPr>
                  <w:rFonts w:ascii="Cambria Math" w:hAnsi="Cambria Math" w:hint="eastAsia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r>
                <w:rPr>
                  <w:rFonts w:ascii="Cambria Math" w:hAnsi="Cambria Math" w:hint="eastAsia"/>
                </w:rPr>
                <m:t>&gt;n</m:t>
              </m:r>
            </m:oMath>
            <w:r w:rsidR="00273C13">
              <w:rPr>
                <w:rFonts w:ascii="Georgia" w:eastAsia="龙顺体" w:hAnsi="Georgia" w:hint="eastAsia"/>
              </w:rPr>
              <w:t>，</w:t>
            </w:r>
            <w:r w:rsidR="003559B2">
              <w:rPr>
                <w:rFonts w:ascii="Georgia" w:eastAsia="龙顺体" w:hAnsi="Georgia" w:hint="eastAsia"/>
              </w:rPr>
              <w:t>证明</w:t>
            </w:r>
            <w:r w:rsidR="00DD24F0">
              <w:rPr>
                <w:rFonts w:ascii="Georgia" w:eastAsia="龙顺体" w:hAnsi="Georgia" w:hint="eastAsia"/>
              </w:rPr>
              <w:t>存在</w:t>
            </w:r>
          </w:p>
          <w:p w14:paraId="2C26648B" w14:textId="77777777" w:rsidR="002B6C9D" w:rsidRPr="002B6C9D" w:rsidRDefault="00691B2D" w:rsidP="002B6C9D">
            <w:pPr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nary>
                  <m:naryPr>
                    <m:limLoc m:val="subSup"/>
                    <m:grow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m:rPr>
                            <m:scr m:val="double-struck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</m:t>
                        </m:r>
                      </m:sup>
                    </m:sSup>
                  </m:sub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y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t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π</m:t>
                    </m:r>
                  </m:e>
                  <m:sup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den>
                    </m:f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n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x-y</m:t>
                        </m:r>
                      </m:e>
                    </m:d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7F15C19B" w14:textId="63F061C9" w:rsidR="005464DB" w:rsidRDefault="002B6C9D" w:rsidP="005464DB">
            <w:pPr>
              <w:ind w:firstLine="420"/>
              <w:jc w:val="left"/>
              <w:rPr>
                <w:rStyle w:val="md-plain"/>
                <w:rFonts w:ascii="Bradley Hand ITC" w:eastAsia="龙顺体" w:hAnsi="Bradley Hand ITC"/>
                <w:iCs/>
              </w:rPr>
            </w:pPr>
            <w:r>
              <w:rPr>
                <w:rStyle w:val="md-plain"/>
                <w:rFonts w:ascii="Bradley Hand ITC" w:eastAsia="龙顺体" w:hAnsi="Bradley Hand ITC" w:hint="eastAsia"/>
                <w:iCs/>
              </w:rPr>
              <w:t>已知对于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0</m:t>
              </m:r>
              <m:r>
                <w:rPr>
                  <w:rStyle w:val="md-plain"/>
                  <w:rFonts w:ascii="Cambria Math" w:eastAsia="龙顺体" w:hAnsi="Cambria Math"/>
                </w:rPr>
                <m:t>&lt;α&lt;n</m:t>
              </m:r>
            </m:oMath>
            <w:r>
              <w:rPr>
                <w:rStyle w:val="md-plain"/>
                <w:rFonts w:ascii="Bradley Hand ITC" w:eastAsia="龙顺体" w:hAnsi="Bradley Hand ITC" w:hint="eastAsia"/>
                <w:iCs/>
              </w:rPr>
              <w:t>，</w:t>
            </w:r>
            <w:r w:rsidR="0020480C">
              <w:rPr>
                <w:rStyle w:val="md-plain"/>
                <w:rFonts w:ascii="Bradley Hand ITC" w:eastAsia="龙顺体" w:hAnsi="Bradley Hand ITC" w:hint="eastAsia"/>
                <w:iCs/>
              </w:rPr>
              <w:t>依据分布论，对于</w:t>
            </w:r>
            <w:r w:rsidR="00C0405A">
              <w:rPr>
                <w:rStyle w:val="md-plain"/>
                <w:rFonts w:ascii="Bradley Hand ITC" w:eastAsia="龙顺体" w:hAnsi="Bradley Hand ITC" w:hint="eastAsia"/>
                <w:iCs/>
              </w:rPr>
              <w:t>一个局部可积函数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-α</m:t>
                  </m:r>
                </m:sup>
              </m:sSup>
            </m:oMath>
            <w:r w:rsidR="00C0405A">
              <w:rPr>
                <w:rStyle w:val="md-plain"/>
                <w:rFonts w:ascii="Bradley Hand ITC" w:eastAsia="龙顺体" w:hAnsi="Bradley Hand ITC" w:hint="eastAsia"/>
                <w:iCs/>
              </w:rPr>
              <w:t>，</w:t>
            </w:r>
          </w:p>
          <w:p w14:paraId="35EFF802" w14:textId="13FCA02E" w:rsidR="005464DB" w:rsidRDefault="002B6C9D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 w:rsidRPr="003C43B3">
              <w:rPr>
                <w:rStyle w:val="md-plain"/>
                <w:rFonts w:ascii="Georgia" w:eastAsia="龙顺体" w:hAnsi="Georgia"/>
                <w:iCs/>
              </w:rPr>
              <w:t>有</w:t>
            </w:r>
            <w:r w:rsidRPr="003C43B3">
              <w:rPr>
                <w:rStyle w:val="md-plain"/>
                <w:rFonts w:ascii="Georgia" w:eastAsia="龙顺体" w:hAnsi="Georgia"/>
                <w:iCs/>
              </w:rPr>
              <w:t>Fourier Transform</w:t>
            </w:r>
            <w:r>
              <w:rPr>
                <w:rStyle w:val="md-plain"/>
                <w:rFonts w:ascii="Bradley Hand ITC" w:eastAsia="龙顺体" w:hAnsi="Bradley Hand ITC"/>
                <w:iCs/>
              </w:rPr>
              <w:t xml:space="preserve"> 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accPr>
                <m:e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Style w:val="md-plain"/>
                              <w:rFonts w:ascii="Cambria Math" w:eastAsia="龙顺体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-α</m:t>
                      </m:r>
                    </m:sup>
                  </m:sSup>
                </m:e>
              </m:acc>
              <m:r>
                <w:rPr>
                  <w:rStyle w:val="md-plain"/>
                  <w:rFonts w:ascii="Cambria Math" w:eastAsia="龙顺体" w:hAnsi="Cambria Math"/>
                </w:rPr>
                <m:t>(p)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c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n-α,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|p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|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α-n</m:t>
                  </m:r>
                </m:sup>
              </m:sSup>
            </m:oMath>
            <w:r w:rsidR="00AC0F2F">
              <w:rPr>
                <w:rStyle w:val="md-plain"/>
                <w:rFonts w:ascii="Bradley Hand ITC" w:eastAsia="龙顺体" w:hAnsi="Bradley Hand ITC" w:hint="eastAsia"/>
              </w:rPr>
              <w:t>，其中，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c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α,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π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n/2</m:t>
                  </m:r>
                </m:sup>
              </m:sSup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2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α</m:t>
                  </m:r>
                </m:sup>
              </m:sSup>
              <m:f>
                <m:f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Γ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fPr>
                        <m:num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2</m:t>
                          </m:r>
                        </m:den>
                      </m:f>
                    </m:e>
                  </m:d>
                </m:num>
                <m:den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Γ</m:t>
                  </m:r>
                  <m:d>
                    <m:d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fPr>
                        <m:num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n-α</m:t>
                          </m:r>
                        </m:num>
                        <m:den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2</m:t>
                          </m:r>
                        </m:den>
                      </m:f>
                    </m:e>
                  </m:d>
                </m:den>
              </m:f>
            </m:oMath>
            <w:r w:rsidR="004305A5">
              <w:rPr>
                <w:rStyle w:val="md-plain"/>
                <w:rFonts w:ascii="Georgia" w:eastAsia="龙顺体" w:hAnsi="Georgia" w:hint="eastAsia"/>
              </w:rPr>
              <w:t>，</w:t>
            </w:r>
          </w:p>
          <w:p w14:paraId="7F839B57" w14:textId="13890184" w:rsidR="0015034C" w:rsidRDefault="004305A5" w:rsidP="0015034C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在</w:t>
            </w:r>
            <w:r w:rsidR="00191E36">
              <w:rPr>
                <w:rStyle w:val="md-plain"/>
                <w:rFonts w:ascii="Georgia" w:eastAsia="龙顺体" w:hAnsi="Georgia" w:hint="eastAsia"/>
              </w:rPr>
              <w:t>完全</w:t>
            </w:r>
            <w:r w:rsidR="00D87C49">
              <w:rPr>
                <w:rStyle w:val="md-plain"/>
                <w:rFonts w:ascii="Georgia" w:eastAsia="龙顺体" w:hAnsi="Georgia" w:hint="eastAsia"/>
              </w:rPr>
              <w:t>不考虑</w:t>
            </w:r>
            <w:r w:rsidR="004D4084">
              <w:rPr>
                <w:rStyle w:val="md-plain"/>
                <w:rFonts w:ascii="Georgia" w:eastAsia="龙顺体" w:hAnsi="Georgia" w:hint="eastAsia"/>
              </w:rPr>
              <w:t>&lt;</w:t>
            </w:r>
            <w:r w:rsidR="00D87C49">
              <w:rPr>
                <w:rStyle w:val="md-plain"/>
                <w:rFonts w:ascii="Georgia" w:eastAsia="龙顺体" w:hAnsi="Georgia" w:hint="eastAsia"/>
              </w:rPr>
              <w:t>不可</w:t>
            </w:r>
            <w:r w:rsidR="00C24CE7">
              <w:rPr>
                <w:rStyle w:val="md-plain"/>
                <w:rFonts w:ascii="Georgia" w:eastAsia="龙顺体" w:hAnsi="Georgia" w:hint="eastAsia"/>
              </w:rPr>
              <w:t>积</w:t>
            </w:r>
            <w:r w:rsidR="00223AAF">
              <w:rPr>
                <w:rStyle w:val="md-plain"/>
                <w:rFonts w:ascii="Georgia" w:eastAsia="龙顺体" w:hAnsi="Georgia" w:hint="eastAsia"/>
              </w:rPr>
              <w:t>性</w:t>
            </w:r>
            <w:r w:rsidR="004D4084">
              <w:rPr>
                <w:rStyle w:val="md-plain"/>
                <w:rFonts w:ascii="Georgia" w:eastAsia="龙顺体" w:hAnsi="Georgia" w:hint="eastAsia"/>
              </w:rPr>
              <w:t>&gt;</w:t>
            </w:r>
            <w:r w:rsidR="00C24CE7">
              <w:rPr>
                <w:rStyle w:val="md-plain"/>
                <w:rFonts w:ascii="Georgia" w:eastAsia="龙顺体" w:hAnsi="Georgia" w:hint="eastAsia"/>
              </w:rPr>
              <w:t>的前提下，有如下证明</w:t>
            </w:r>
          </w:p>
          <w:p w14:paraId="2EB7383F" w14:textId="2969CCF7" w:rsidR="00FB4FB8" w:rsidRPr="00620BF1" w:rsidRDefault="00E33E77" w:rsidP="00620BF1">
            <w:pPr>
              <w:ind w:firstLineChars="900" w:firstLine="189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ParaPr>
                <m:jc m:val="lef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</m:t>
                </m:r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y-t</m:t>
                                </m:r>
                              </m:e>
                            </m:d>
                          </m:e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t</m:t>
                    </m:r>
                  </m:e>
                </m:nary>
              </m:oMath>
            </m:oMathPara>
          </w:p>
          <w:p w14:paraId="08FF459B" w14:textId="3CB59F35" w:rsidR="00D34D3F" w:rsidRPr="00D34D3F" w:rsidRDefault="00E33E77" w:rsidP="00E33E77">
            <w:pPr>
              <w:ind w:firstLineChars="300" w:firstLine="63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      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,n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n</m:t>
                        </m:r>
                      </m:sup>
                    </m:sSup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,n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n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exp(-i(x-y)⋅p)dp</m:t>
                    </m:r>
                  </m:e>
                </m:nary>
              </m:oMath>
            </m:oMathPara>
          </w:p>
          <w:p w14:paraId="6FB15175" w14:textId="3CF1848B" w:rsidR="00D34D3F" w:rsidRPr="00D34D3F" w:rsidRDefault="00E33E77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naryPr>
                  <m:sub/>
                  <m:sup/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p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2n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exp(-i(x-y)⋅p)dp</m:t>
                    </m:r>
                  </m:e>
                </m:nary>
              </m:oMath>
            </m:oMathPara>
          </w:p>
          <w:p w14:paraId="75666577" w14:textId="1968B26E" w:rsidR="00D34D3F" w:rsidRPr="00D34D3F" w:rsidRDefault="00D34D3F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>=(2π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)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,n</m:t>
                    </m:r>
                  </m:sub>
                </m:sSub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c</m:t>
                    </m:r>
                  </m:e>
                  <m: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n,n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|x-y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</m:oMath>
            </m:oMathPara>
          </w:p>
          <w:p w14:paraId="77C04302" w14:textId="2E63798F" w:rsidR="00D34D3F" w:rsidRDefault="00E33E77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/>
                  </w:rPr>
                  <m:t xml:space="preserve">                        =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π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/2</m:t>
                    </m:r>
                  </m:sup>
                </m:sSup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n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n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Γ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n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Cs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|x-y</m:t>
                </m:r>
                <m:sSup>
                  <m:sSupPr>
                    <m:ctrlPr>
                      <w:rPr>
                        <w:rStyle w:val="md-plain"/>
                        <w:rFonts w:ascii="Cambria Math" w:eastAsia="龙顺体" w:hAnsi="Cambria Math"/>
                        <w:iCs/>
                      </w:rPr>
                    </m:ctrlPr>
                  </m:sSup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|</m:t>
                    </m:r>
                  </m:e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n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sup>
                </m:sSup>
              </m:oMath>
            </m:oMathPara>
          </w:p>
          <w:p w14:paraId="7D1C0ABE" w14:textId="57B96723" w:rsidR="00C24CE7" w:rsidRPr="00D34D3F" w:rsidRDefault="00D34D3F" w:rsidP="005464DB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  <w:iCs/>
              </w:rPr>
            </w:pPr>
            <m:oMathPara>
              <m:oMathParaPr>
                <m:jc m:val="righ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>∎</m:t>
                </m:r>
              </m:oMath>
            </m:oMathPara>
          </w:p>
        </w:tc>
      </w:tr>
      <w:tr w:rsidR="00505140" w14:paraId="072D8F0E" w14:textId="77777777" w:rsidTr="00DE47D9">
        <w:tc>
          <w:tcPr>
            <w:tcW w:w="9084" w:type="dxa"/>
            <w:shd w:val="clear" w:color="auto" w:fill="auto"/>
          </w:tcPr>
          <w:p w14:paraId="4111CBD0" w14:textId="083E30B2" w:rsidR="005617AA" w:rsidRDefault="00FD3778" w:rsidP="00D7736A">
            <w:pPr>
              <w:jc w:val="left"/>
              <w:rPr>
                <w:rStyle w:val="md-plain"/>
                <w:rFonts w:ascii="Georgia" w:eastAsia="龙顺体" w:hAnsi="Georgia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3</m:t>
              </m:r>
            </m:oMath>
            <w:r w:rsidR="00C23F1A" w:rsidRPr="00A0617F">
              <w:rPr>
                <w:rStyle w:val="md-plain"/>
                <w:rFonts w:ascii="Georgia" w:eastAsia="龙顺体" w:hAnsi="Georgia"/>
              </w:rPr>
              <w:t xml:space="preserve"> </w:t>
            </w:r>
            <w:r w:rsidR="00076103">
              <w:rPr>
                <w:rStyle w:val="md-plain"/>
                <w:rFonts w:ascii="Georgia" w:eastAsia="龙顺体" w:hAnsi="Georgia" w:hint="eastAsia"/>
              </w:rPr>
              <w:t>电子</w:t>
            </w:r>
            <w:r w:rsidR="00C87D6D">
              <w:rPr>
                <w:rStyle w:val="md-plain"/>
                <w:rFonts w:ascii="Georgia" w:eastAsia="龙顺体" w:hAnsi="Georgia" w:hint="eastAsia"/>
              </w:rPr>
              <w:t>的</w:t>
            </w:r>
            <w:r w:rsidR="00422D09">
              <w:rPr>
                <w:rStyle w:val="md-plain"/>
                <w:rFonts w:ascii="Georgia" w:eastAsia="龙顺体" w:hAnsi="Georgia" w:hint="eastAsia"/>
              </w:rPr>
              <w:t>M</w:t>
            </w:r>
            <w:r w:rsidR="00C87D6D" w:rsidRPr="00C87D6D">
              <w:rPr>
                <w:rStyle w:val="md-plain"/>
                <w:rFonts w:ascii="Georgia" w:eastAsia="龙顺体" w:hAnsi="Georgia"/>
              </w:rPr>
              <w:t xml:space="preserve">utual </w:t>
            </w:r>
            <w:r w:rsidR="00422D09">
              <w:rPr>
                <w:rStyle w:val="md-plain"/>
                <w:rFonts w:ascii="Georgia" w:eastAsia="龙顺体" w:hAnsi="Georgia"/>
              </w:rPr>
              <w:t>E</w:t>
            </w:r>
            <w:r w:rsidR="00C87D6D" w:rsidRPr="00C87D6D">
              <w:rPr>
                <w:rStyle w:val="md-plain"/>
                <w:rFonts w:ascii="Georgia" w:eastAsia="龙顺体" w:hAnsi="Georgia"/>
              </w:rPr>
              <w:t>nergy</w:t>
            </w:r>
            <w:r w:rsidR="00EF08E2">
              <w:rPr>
                <w:rStyle w:val="md-plain"/>
                <w:rFonts w:ascii="Georgia" w:eastAsia="龙顺体" w:hAnsi="Georgia" w:hint="eastAsia"/>
              </w:rPr>
              <w:t>-</w:t>
            </w:r>
            <w:proofErr w:type="spellStart"/>
            <w:r w:rsidR="00691B2D">
              <w:fldChar w:fldCharType="begin"/>
            </w:r>
            <w:r w:rsidR="00691B2D">
              <w:instrText xml:space="preserve"> HYPERLINK "https://chaoli.club/index.php/5334/last" </w:instrText>
            </w:r>
            <w:r w:rsidR="00691B2D">
              <w:fldChar w:fldCharType="separate"/>
            </w:r>
            <w:r w:rsidR="00EF08E2" w:rsidRPr="004A4588">
              <w:rPr>
                <w:rStyle w:val="af"/>
                <w:rFonts w:ascii="Georgia" w:eastAsia="龙顺体" w:hAnsi="Georgia"/>
                <w:color w:val="D14380"/>
              </w:rPr>
              <w:t>chaoli</w:t>
            </w:r>
            <w:proofErr w:type="spellEnd"/>
            <w:r w:rsidR="00691B2D">
              <w:rPr>
                <w:rStyle w:val="af"/>
                <w:rFonts w:ascii="Georgia" w:eastAsia="龙顺体" w:hAnsi="Georgia"/>
                <w:color w:val="D14380"/>
              </w:rPr>
              <w:fldChar w:fldCharType="end"/>
            </w:r>
          </w:p>
          <w:p w14:paraId="2F7F82C7" w14:textId="49C8DB6B" w:rsidR="0022367E" w:rsidRDefault="00924AD5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电子间的径矢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ρ</m:t>
              </m:r>
            </m:oMath>
            <w:r w:rsidR="00160BB0">
              <w:rPr>
                <w:rStyle w:val="md-plain"/>
                <w:rFonts w:ascii="Georgia" w:eastAsia="龙顺体" w:hAnsi="Georgia" w:hint="eastAsia"/>
              </w:rPr>
              <w:t>，则</w:t>
            </w:r>
            <w:r w:rsidR="00337F47">
              <w:rPr>
                <w:rStyle w:val="md-plain"/>
                <w:rFonts w:ascii="Georgia" w:eastAsia="龙顺体" w:hAnsi="Georgia" w:hint="eastAsia"/>
              </w:rPr>
              <w:t>他们之间的互能量密度表示为</w:t>
            </w:r>
          </w:p>
          <w:p w14:paraId="798332A8" w14:textId="7496E1EF" w:rsidR="00337F47" w:rsidRPr="007F3DE2" w:rsidRDefault="00691B2D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</w:rPr>
                      <m:t>w</m:t>
                    </m:r>
                    <m:ctrlPr>
                      <w:rPr>
                        <w:rStyle w:val="md-plain"/>
                        <w:rFonts w:ascii="Cambria Math" w:eastAsia="龙顺体" w:hAnsi="Cambria Math" w:hint="eastAsia"/>
                        <w:i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nt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16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π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-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b/>
                                        <w:bCs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b/>
                                    <w:bCs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-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b/>
                                        <w:bCs/>
                                        <w:iCs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x</m:t>
                    </m:r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×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</m:den>
                </m:f>
                <m:nary>
                  <m:naryPr>
                    <m:subHide m:val="1"/>
                    <m:supHide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ρ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+n</m:t>
                            </m:r>
                          </m:e>
                        </m:d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ρ+n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ρ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6BE0D6A1" w14:textId="733EE291" w:rsidR="007F3DE2" w:rsidRPr="007F3DE2" w:rsidRDefault="007F3DE2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 w:rsidRPr="007F3DE2">
              <w:rPr>
                <w:rStyle w:val="md-plain"/>
                <w:rFonts w:ascii="Georgia" w:eastAsia="龙顺体" w:hAnsi="Georgia" w:hint="eastAsia"/>
                <w:iCs/>
              </w:rPr>
              <w:t>利用积分，证明互能为</w:t>
            </w:r>
          </w:p>
          <w:p w14:paraId="5E9167E0" w14:textId="7DCC41EE" w:rsidR="007F3DE2" w:rsidRPr="003F1B59" w:rsidRDefault="00691B2D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sSubPr>
                  <m:e>
                    <m:r>
                      <w:rPr>
                        <w:rStyle w:val="md-plain"/>
                        <w:rFonts w:ascii="Cambria Math" w:eastAsia="龙顺体" w:hAnsi="Cambria Math" w:hint="eastAsia"/>
                      </w:rPr>
                      <m:t>w</m:t>
                    </m:r>
                    <m:ctrlPr>
                      <w:rPr>
                        <w:rStyle w:val="md-plain"/>
                        <w:rFonts w:ascii="Cambria Math" w:eastAsia="龙顺体" w:hAnsi="Cambria Math" w:hint="eastAsia"/>
                        <w:i/>
                      </w:rPr>
                    </m:ctrlP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nt</m:t>
                    </m:r>
                  </m:sub>
                </m:sSub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4π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b/>
                            <w:bCs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Cs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200A30E3" w14:textId="49FBA747" w:rsidR="003F1B59" w:rsidRPr="00740864" w:rsidRDefault="003F1B59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w:r>
              <w:rPr>
                <w:rStyle w:val="md-plain"/>
                <w:rFonts w:ascii="Georgia" w:eastAsia="龙顺体" w:hAnsi="Georgia" w:hint="eastAsia"/>
              </w:rPr>
              <w:t>可以看出，只需证明</w:t>
            </w:r>
            <w:r w:rsidR="001242EE">
              <w:rPr>
                <w:rStyle w:val="md-plain"/>
                <w:rFonts w:ascii="Georgia" w:eastAsia="龙顺体" w:hAnsi="Georgia" w:hint="eastAsia"/>
              </w:rPr>
              <w:t>在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</w:rPr>
                    <m:t>3</m:t>
                  </m:r>
                </m:sup>
              </m:sSup>
            </m:oMath>
            <w:r w:rsidR="00740864" w:rsidRPr="00740864">
              <w:rPr>
                <w:rStyle w:val="md-plain"/>
                <w:rFonts w:ascii="Georgia" w:eastAsia="龙顺体" w:hAnsi="Georgia" w:hint="eastAsia"/>
              </w:rPr>
              <w:t>减去开球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0)</m:t>
              </m:r>
            </m:oMath>
            <w:r w:rsidR="00740864">
              <w:rPr>
                <w:rStyle w:val="md-plain"/>
                <w:rFonts w:ascii="Georgia" w:eastAsia="龙顺体" w:hAnsi="Georgia" w:hint="eastAsia"/>
              </w:rPr>
              <w:t>的积分等于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4</m:t>
              </m:r>
              <m:r>
                <w:rPr>
                  <w:rStyle w:val="md-plain"/>
                  <w:rFonts w:ascii="Cambria Math" w:eastAsia="龙顺体" w:hAnsi="Cambria Math"/>
                </w:rPr>
                <m:t>π</m:t>
              </m:r>
            </m:oMath>
            <w:r w:rsidR="00FE116D" w:rsidRPr="00FE116D">
              <w:rPr>
                <w:rStyle w:val="md-plain"/>
                <w:rFonts w:ascii="Georgia" w:eastAsia="龙顺体" w:hAnsi="Georgia" w:hint="eastAsia"/>
              </w:rPr>
              <w:t>即可</w:t>
            </w:r>
            <w:r w:rsidR="00FE116D">
              <w:rPr>
                <w:rStyle w:val="md-plain"/>
                <w:rFonts w:ascii="Georgia" w:eastAsia="龙顺体" w:hAnsi="Georgia" w:hint="eastAsia"/>
              </w:rPr>
              <w:t>，利用分部积分可得</w:t>
            </w:r>
          </w:p>
          <w:p w14:paraId="0E6F92C4" w14:textId="564D3A77" w:rsidR="00A70240" w:rsidRPr="003F1B59" w:rsidRDefault="00691B2D" w:rsidP="003F1B59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∖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⋅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ρ</m:t>
                          </m:r>
                        </m:e>
                      </m:nary>
                    </m:e>
                    <m:e/>
                  </m:mr>
                  <m:mr>
                    <m:e/>
                    <m:e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=-</m:t>
                      </m:r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cr m:val="double-struck"/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∖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ρ</m:t>
                          </m:r>
                        </m:e>
                      </m:nary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+</m:t>
                      </m:r>
                      <m:nary>
                        <m:naryPr>
                          <m:limLoc m:val="subSup"/>
                          <m:grow m:val="1"/>
                          <m:supHide m:val="1"/>
                          <m:ctrlPr>
                            <w:rPr>
                              <w:rStyle w:val="md-plain"/>
                              <w:rFonts w:ascii="Cambria Math" w:eastAsia="龙顺体" w:hAnsi="Cambria Math"/>
                            </w:rPr>
                          </m:ctrlPr>
                        </m:naryPr>
                        <m:sub>
                          <m:r>
                            <m:rPr>
                              <m:sty m:val="p"/>
                            </m:rPr>
                            <w:rPr>
                              <w:rStyle w:val="md-plain"/>
                              <w:rFonts w:ascii="Cambria Math" w:eastAsia="龙顺体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r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0)</m:t>
                          </m:r>
                        </m:sub>
                        <m:sup/>
                        <m:e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+n|</m:t>
                              </m:r>
                            </m:den>
                          </m:f>
                          <m:sSub>
                            <m:sSub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∇</m:t>
                              </m:r>
                            </m:e>
                            <m:sub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ρ</m:t>
                              </m:r>
                            </m:sub>
                          </m:sSub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(</m:t>
                          </m:r>
                          <m:f>
                            <m:fPr>
                              <m:ctrlP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Style w:val="md-plain"/>
                                  <w:rFonts w:ascii="Cambria Math" w:eastAsia="龙顺体" w:hAnsi="Cambria Math"/>
                                </w:rPr>
                                <m:t>|ρ|</m:t>
                              </m:r>
                            </m:den>
                          </m:f>
                          <m:r>
                            <w:rPr>
                              <w:rStyle w:val="md-plain"/>
                              <w:rFonts w:ascii="Cambria Math" w:eastAsia="龙顺体" w:hAnsi="Cambria Math"/>
                            </w:rPr>
                            <m:t>)⋅ν</m:t>
                          </m:r>
                        </m:e>
                      </m:nary>
                      <m:r>
                        <w:rPr>
                          <w:rStyle w:val="md-plain"/>
                          <w:rFonts w:ascii="Cambria Math" w:eastAsia="龙顺体" w:hAnsi="Cambria Math"/>
                        </w:rPr>
                        <m:t>,</m:t>
                      </m:r>
                    </m:e>
                  </m:mr>
                </m:m>
              </m:oMath>
            </m:oMathPara>
          </w:p>
          <w:p w14:paraId="333E19C0" w14:textId="4030F7A3" w:rsidR="001E0F99" w:rsidRDefault="00161A51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其中，</w:t>
            </w:r>
            <w:r w:rsidR="00B61068">
              <w:rPr>
                <w:rStyle w:val="md-plain"/>
                <w:rFonts w:ascii="Georgia" w:eastAsia="龙顺体" w:hAnsi="Georgia" w:hint="eastAsia"/>
                <w:iCs/>
              </w:rPr>
              <w:t>前一个体积分由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Style w:val="md-plain"/>
                      <w:rFonts w:ascii="Cambria Math" w:eastAsia="龙顺体" w:hAnsi="Cambria Math"/>
                    </w:rPr>
                    <m:t>Δ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ρ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</m:t>
              </m:r>
              <m:f>
                <m:fPr>
                  <m:ctrlPr>
                    <w:rPr>
                      <w:rStyle w:val="md-plain"/>
                      <w:rFonts w:ascii="Cambria Math" w:eastAsia="龙顺体" w:hAnsi="Cambria Math"/>
                      <w:iCs/>
                    </w:rPr>
                  </m:ctrlPr>
                </m:fPr>
                <m:num>
                  <m:r>
                    <w:rPr>
                      <w:rStyle w:val="md-plain"/>
                      <w:rFonts w:ascii="Cambria Math" w:eastAsia="龙顺体" w:hAnsi="Cambria Math"/>
                    </w:rPr>
                    <m:t>1</m:t>
                  </m:r>
                </m:num>
                <m:den>
                  <m:r>
                    <w:rPr>
                      <w:rStyle w:val="md-plain"/>
                      <w:rFonts w:ascii="Cambria Math" w:eastAsia="龙顺体" w:hAnsi="Cambria Math"/>
                    </w:rPr>
                    <m:t>|ρ|</m:t>
                  </m:r>
                </m:den>
              </m:f>
              <m:r>
                <w:rPr>
                  <w:rStyle w:val="md-plain"/>
                  <w:rFonts w:ascii="Cambria Math" w:eastAsia="龙顺体" w:hAnsi="Cambria Math"/>
                </w:rPr>
                <m:t>)=0</m:t>
              </m:r>
            </m:oMath>
            <w:r w:rsidR="00345533">
              <w:rPr>
                <w:rStyle w:val="md-plain"/>
                <w:rFonts w:ascii="Georgia" w:eastAsia="龙顺体" w:hAnsi="Georgia" w:hint="eastAsia"/>
                <w:iCs/>
              </w:rPr>
              <w:t>从而</w:t>
            </w:r>
            <w:r w:rsidR="00345533">
              <w:rPr>
                <w:rStyle w:val="md-plain"/>
                <w:rFonts w:ascii="Georgia" w:eastAsia="龙顺体" w:hAnsi="Georgia" w:hint="eastAsia"/>
                <w:iCs/>
              </w:rPr>
              <w:t>vanish</w:t>
            </w:r>
            <w:r w:rsidR="00345533">
              <w:rPr>
                <w:rStyle w:val="md-plain"/>
                <w:rFonts w:ascii="Georgia" w:eastAsia="龙顺体" w:hAnsi="Georgia" w:hint="eastAsia"/>
                <w:iCs/>
              </w:rPr>
              <w:t>，</w:t>
            </w:r>
            <w:r w:rsidR="0045773E">
              <w:rPr>
                <w:rStyle w:val="md-plain"/>
                <w:rFonts w:ascii="Georgia" w:eastAsia="龙顺体" w:hAnsi="Georgia" w:hint="eastAsia"/>
                <w:iCs/>
              </w:rPr>
              <w:t>后面的面积分</w:t>
            </w:r>
            <w:r w:rsidR="00F63BF7">
              <w:rPr>
                <w:rStyle w:val="md-plain"/>
                <w:rFonts w:ascii="Georgia" w:eastAsia="龙顺体" w:hAnsi="Georgia" w:hint="eastAsia"/>
                <w:iCs/>
              </w:rPr>
              <w:t>中令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|</m:t>
              </m:r>
              <m:r>
                <w:rPr>
                  <w:rStyle w:val="md-plain"/>
                  <w:rFonts w:ascii="Cambria Math" w:eastAsia="龙顺体" w:hAnsi="Cambria Math"/>
                </w:rPr>
                <m:t>ρ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|</m:t>
              </m:r>
              <m:r>
                <w:rPr>
                  <w:rStyle w:val="md-plain"/>
                  <w:rFonts w:ascii="Cambria Math" w:eastAsia="龙顺体" w:hAnsi="Cambria Math"/>
                </w:rPr>
                <m:t>→0</m:t>
              </m:r>
            </m:oMath>
            <w:r w:rsidR="00F63BF7">
              <w:rPr>
                <w:rStyle w:val="md-plain"/>
                <w:rFonts w:ascii="Georgia" w:eastAsia="龙顺体" w:hAnsi="Georgia" w:hint="eastAsia"/>
                <w:iCs/>
              </w:rPr>
              <w:t>，则</w:t>
            </w:r>
            <w:r w:rsidR="00025F98">
              <w:rPr>
                <w:rStyle w:val="md-plain"/>
                <w:rFonts w:ascii="Georgia" w:eastAsia="龙顺体" w:hAnsi="Georgia" w:hint="eastAsia"/>
                <w:iCs/>
              </w:rPr>
              <w:t>在球面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</w:rPr>
                <m:t>∂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B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</w:rPr>
                    <m:t>r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</w:rPr>
                <m:t>(0)</m:t>
              </m:r>
            </m:oMath>
            <w:r w:rsidR="00267AE1">
              <w:rPr>
                <w:rStyle w:val="md-plain"/>
                <w:rFonts w:ascii="Georgia" w:eastAsia="龙顺体" w:hAnsi="Georgia" w:hint="eastAsia"/>
              </w:rPr>
              <w:t>上</w:t>
            </w:r>
            <w:r w:rsidR="00267AE1">
              <w:rPr>
                <w:rStyle w:val="md-plain"/>
                <w:rFonts w:ascii="Georgia" w:eastAsia="龙顺体" w:hAnsi="Georgia" w:hint="eastAsia"/>
                <w:iCs/>
              </w:rPr>
              <w:t>有</w:t>
            </w:r>
          </w:p>
          <w:p w14:paraId="71C39491" w14:textId="19CE88D5" w:rsidR="00267AE1" w:rsidRPr="00267AE1" w:rsidRDefault="00691B2D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sSub>
                  <m:sSub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</m:e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sub>
                </m:sSub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</m:d>
                      </m:den>
                    </m:f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⋅ν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|ρ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|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ρ</m:t>
                        </m:r>
                      </m:e>
                    </m:d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ρ</m:t>
                            </m:r>
                          </m:e>
                        </m:d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45CF9366" w14:textId="77777777" w:rsidR="001E0F99" w:rsidRDefault="008E7EEE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对于非常小的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ρ</m:t>
                  </m:r>
                </m:e>
              </m:d>
            </m:oMath>
            <w:r>
              <w:rPr>
                <w:rStyle w:val="md-plain"/>
                <w:rFonts w:ascii="Georgia" w:eastAsia="龙顺体" w:hAnsi="Georgia" w:hint="eastAsia"/>
                <w:iCs/>
              </w:rPr>
              <w:t>，积分中</w:t>
            </w:r>
            <m:oMath>
              <m:r>
                <w:rPr>
                  <w:rStyle w:val="md-plain"/>
                  <w:rFonts w:ascii="Cambria Math" w:eastAsia="龙顺体" w:hAnsi="Cambria Math" w:hint="eastAsia"/>
                </w:rPr>
                <m:t>1/</m:t>
              </m:r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</w:rPr>
                    <m:t>ρ+n</m:t>
                  </m:r>
                  <m:ctrlPr>
                    <w:rPr>
                      <w:rStyle w:val="md-plain"/>
                      <w:rFonts w:ascii="Cambria Math" w:eastAsia="龙顺体" w:hAnsi="Cambria Math"/>
                      <w:i/>
                    </w:rPr>
                  </m:ctrlPr>
                </m:e>
              </m:d>
              <m:r>
                <w:rPr>
                  <w:rStyle w:val="md-plain"/>
                  <w:rFonts w:ascii="Cambria Math" w:eastAsia="龙顺体" w:hAnsi="Cambria Math"/>
                </w:rPr>
                <m:t>≅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1</m:t>
              </m:r>
            </m:oMath>
            <w:r>
              <w:rPr>
                <w:rStyle w:val="md-plain"/>
                <w:rFonts w:ascii="Georgia" w:eastAsia="龙顺体" w:hAnsi="Georgia" w:hint="eastAsia"/>
              </w:rPr>
              <w:t>，因此，积分趋近于</w:t>
            </w:r>
          </w:p>
          <w:p w14:paraId="75BFFCE9" w14:textId="12C30DD9" w:rsidR="008E7EEE" w:rsidRPr="00CE063B" w:rsidRDefault="008E7EEE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w:rPr>
                    <w:rStyle w:val="md-plain"/>
                    <w:rFonts w:ascii="Cambria Math" w:eastAsia="龙顺体" w:hAnsi="Cambria Math" w:hint="eastAsia"/>
                  </w:rPr>
                  <m:t>4</m:t>
                </m:r>
                <m:r>
                  <w:rPr>
                    <w:rStyle w:val="md-plain"/>
                    <w:rFonts w:ascii="Cambria Math" w:eastAsia="龙顺体" w:hAnsi="Cambria Math"/>
                  </w:rPr>
                  <m:t>π</m:t>
                </m:r>
                <m:d>
                  <m:dPr>
                    <m:begChr m:val="|"/>
                    <m:endChr m:val="|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ρ</m:t>
                    </m: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⋅1⋅</m:t>
                </m:r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=4π.</m:t>
                </m:r>
              </m:oMath>
            </m:oMathPara>
          </w:p>
          <w:p w14:paraId="0441E040" w14:textId="77777777" w:rsidR="00181622" w:rsidRPr="00244A10" w:rsidRDefault="00181622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ParaPr>
                <m:jc m:val="right"/>
              </m:oMathParaPr>
              <m:oMath>
                <m:r>
                  <w:rPr>
                    <w:rStyle w:val="md-plain"/>
                    <w:rFonts w:ascii="Cambria Math" w:eastAsia="龙顺体" w:hAnsi="Cambria Math"/>
                  </w:rPr>
                  <m:t>∎</m:t>
                </m:r>
              </m:oMath>
            </m:oMathPara>
          </w:p>
          <w:p w14:paraId="6920B2C9" w14:textId="77777777" w:rsidR="00244A10" w:rsidRDefault="00244A10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这里所用到的</w:t>
            </w:r>
            <w:r>
              <w:rPr>
                <w:rStyle w:val="md-plain"/>
                <w:rFonts w:ascii="Georgia" w:eastAsia="龙顺体" w:hAnsi="Georgia" w:hint="eastAsia"/>
              </w:rPr>
              <w:t>i</w:t>
            </w:r>
            <w:r>
              <w:rPr>
                <w:rStyle w:val="md-plain"/>
                <w:rFonts w:ascii="Georgia" w:eastAsia="龙顺体" w:hAnsi="Georgia"/>
              </w:rPr>
              <w:t>ntegration by parts</w:t>
            </w:r>
            <w:r>
              <w:rPr>
                <w:rStyle w:val="md-plain"/>
                <w:rFonts w:ascii="Georgia" w:eastAsia="龙顺体" w:hAnsi="Georgia" w:hint="eastAsia"/>
              </w:rPr>
              <w:t>是下面中的</w:t>
            </w:r>
            <w:r>
              <w:rPr>
                <w:rStyle w:val="md-plain"/>
                <w:rFonts w:ascii="Georgia" w:eastAsia="龙顺体" w:hAnsi="Georgia" w:hint="eastAsia"/>
              </w:rPr>
              <w:t>(</w:t>
            </w:r>
            <w:r w:rsidR="00D1277F">
              <w:rPr>
                <w:rStyle w:val="md-plain"/>
                <w:rFonts w:ascii="Georgia" w:eastAsia="龙顺体" w:hAnsi="Georgia"/>
              </w:rPr>
              <w:t>0.3.1</w:t>
            </w:r>
            <w:r>
              <w:rPr>
                <w:rStyle w:val="md-plain"/>
                <w:rFonts w:ascii="Georgia" w:eastAsia="龙顺体" w:hAnsi="Georgia"/>
              </w:rPr>
              <w:t>)</w:t>
            </w:r>
          </w:p>
          <w:p w14:paraId="51946461" w14:textId="642D838E" w:rsidR="00D1277F" w:rsidRPr="00FC0886" w:rsidRDefault="00691B2D" w:rsidP="00337F47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ParaPr>
                <m:jc m:val="right"/>
              </m:oMathParaPr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⋅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bHide m:val="1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1</m:t>
                        </m:r>
                      </m:e>
                    </m:d>
                  </m:e>
                </m:eqArr>
              </m:oMath>
            </m:oMathPara>
          </w:p>
          <w:p w14:paraId="243C0B91" w14:textId="1CD4873B" w:rsidR="00FC0886" w:rsidRPr="004A3996" w:rsidRDefault="00691B2D" w:rsidP="00937B6B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ParaPr>
                <m:jc m:val="right"/>
              </m:oMathParaPr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∇</m:t>
                                </m:r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f</m:t>
                                </m:r>
                              </m:e>
                            </m:d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P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2</m:t>
                        </m:r>
                      </m:e>
                    </m:d>
                  </m:e>
                </m:eqArr>
              </m:oMath>
            </m:oMathPara>
          </w:p>
          <w:p w14:paraId="48DDFC86" w14:textId="07A53E6A" w:rsidR="004A3996" w:rsidRPr="004A3996" w:rsidRDefault="00691B2D" w:rsidP="004A3996">
            <w:pPr>
              <w:ind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×</m:t>
                            </m:r>
                            <m:r>
                              <m:rPr>
                                <m:sty m:val="b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(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)dτ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m:rPr>
                            <m:scr m:val="script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(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B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)⋅d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a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,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3.3</m:t>
                        </m:r>
                      </m:e>
                    </m:d>
                  </m:e>
                </m:eqArr>
              </m:oMath>
            </m:oMathPara>
          </w:p>
        </w:tc>
      </w:tr>
      <w:tr w:rsidR="002529FA" w14:paraId="03830C3D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228EEBDA" w14:textId="4B2B173F" w:rsidR="002A1CF0" w:rsidRDefault="00FD3778" w:rsidP="002A1CF0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4</m:t>
              </m:r>
            </m:oMath>
            <w:r w:rsidR="00534370"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F36AB5">
              <w:rPr>
                <w:rStyle w:val="md-plain"/>
                <w:rFonts w:ascii="Georgia" w:eastAsia="龙顺体" w:hAnsi="Georgia" w:hint="eastAsia"/>
              </w:rPr>
              <w:t>正交坐标系中的</w:t>
            </w:r>
            <w:r w:rsidR="001F29BB">
              <w:rPr>
                <w:rStyle w:val="md-plain"/>
                <w:rFonts w:ascii="Georgia" w:eastAsia="龙顺体" w:hAnsi="Georgia" w:hint="eastAsia"/>
              </w:rPr>
              <w:t>Dirac</w:t>
            </w:r>
            <w:r w:rsidR="00F36AB5">
              <w:rPr>
                <w:rStyle w:val="md-plain"/>
                <w:rFonts w:ascii="Georgia" w:eastAsia="龙顺体" w:hAnsi="Georgia" w:hint="eastAsia"/>
              </w:rPr>
              <w:t>函数</w:t>
            </w:r>
            <w:r w:rsidR="0053759D">
              <w:rPr>
                <w:rStyle w:val="md-plain"/>
                <w:rFonts w:ascii="Georgia" w:eastAsia="龙顺体" w:hAnsi="Georgia" w:hint="eastAsia"/>
              </w:rPr>
              <w:t>-</w:t>
            </w:r>
            <w:hyperlink r:id="rId21" w:history="1">
              <w:r w:rsidR="0053759D" w:rsidRPr="0053759D">
                <w:rPr>
                  <w:rStyle w:val="af"/>
                  <w:rFonts w:ascii="Georgia" w:eastAsia="龙顺体" w:hAnsi="Georgia"/>
                  <w:color w:val="D14380"/>
                </w:rPr>
                <w:t>Solution of Electrodynamics</w:t>
              </w:r>
            </w:hyperlink>
          </w:p>
          <w:p w14:paraId="46713125" w14:textId="77777777" w:rsidR="002529FA" w:rsidRDefault="00732CC5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在</w:t>
            </w:r>
            <w:r w:rsidR="004F6B95">
              <w:rPr>
                <w:rStyle w:val="md-plain"/>
                <w:rFonts w:ascii="Georgia" w:eastAsia="龙顺体" w:hAnsi="Georgia" w:hint="eastAsia"/>
                <w:color w:val="FFFFFF"/>
              </w:rPr>
              <w:t>线元分别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1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1</m:t>
                  </m:r>
                </m:sub>
              </m:sSub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、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b>
              </m:sSub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、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h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3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d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ξ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3</m:t>
                  </m:r>
                </m:sub>
              </m:sSub>
            </m:oMath>
            <w:r w:rsidR="00E30CF7">
              <w:rPr>
                <w:rStyle w:val="md-plain"/>
                <w:rFonts w:ascii="Georgia" w:eastAsia="龙顺体" w:hAnsi="Georgia" w:hint="eastAsia"/>
                <w:color w:val="FFFFFF"/>
              </w:rPr>
              <w:t>的正交坐标系</w:t>
            </w:r>
            <m:oMath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1</m:t>
                      </m:r>
                    </m:sub>
                  </m:s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</m:t>
                  </m:r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2</m:t>
                      </m:r>
                    </m:sub>
                  </m:s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</m:t>
                  </m:r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ξ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3</m:t>
                      </m:r>
                    </m:sub>
                  </m:sSub>
                </m:e>
              </m:d>
            </m:oMath>
            <w:r w:rsidR="00E30CF7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5E09AB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1F29BB">
              <w:rPr>
                <w:rStyle w:val="md-plain"/>
                <w:rFonts w:ascii="Georgia" w:eastAsia="龙顺体" w:hAnsi="Georgia" w:hint="eastAsia"/>
                <w:color w:val="FFFFFF"/>
              </w:rPr>
              <w:t>D</w:t>
            </w:r>
            <w:r w:rsidR="00C8500B">
              <w:rPr>
                <w:rStyle w:val="md-plain"/>
                <w:rFonts w:ascii="Georgia" w:eastAsia="龙顺体" w:hAnsi="Georgia"/>
                <w:color w:val="FFFFFF"/>
              </w:rPr>
              <w:t>ira</w:t>
            </w:r>
            <w:r w:rsidR="00E26966">
              <w:rPr>
                <w:rStyle w:val="md-plain"/>
                <w:rFonts w:ascii="Georgia" w:eastAsia="龙顺体" w:hAnsi="Georgia"/>
                <w:color w:val="FFFFFF"/>
              </w:rPr>
              <w:t>c</w:t>
            </w:r>
            <w:r w:rsidR="00C8500B">
              <w:rPr>
                <w:rStyle w:val="md-plain"/>
                <w:rFonts w:ascii="Georgia" w:eastAsia="龙顺体" w:hAnsi="Georgia" w:hint="eastAsia"/>
                <w:color w:val="FFFFFF"/>
              </w:rPr>
              <w:t>函数</w:t>
            </w:r>
            <w:r w:rsidR="003A6C41">
              <w:rPr>
                <w:rStyle w:val="md-plain"/>
                <w:rFonts w:ascii="Georgia" w:eastAsia="龙顺体" w:hAnsi="Georgia" w:hint="eastAsia"/>
                <w:color w:val="FFFFFF"/>
              </w:rPr>
              <w:t>的形式为</w:t>
            </w:r>
          </w:p>
          <w:p w14:paraId="1BCFEAAC" w14:textId="77777777" w:rsidR="000B504F" w:rsidRPr="006537D9" w:rsidRDefault="00691B2D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'</m:t>
                            </m:r>
                          </m:sup>
                        </m:sSup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bSup>
                              <m:sSub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ξ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bSup>
                          </m:e>
                        </m:d>
                      </m:num>
                      <m:den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1</m:t>
                        </m:r>
                      </m:e>
                    </m:d>
                  </m:e>
                </m:eqArr>
              </m:oMath>
            </m:oMathPara>
          </w:p>
          <w:p w14:paraId="433C55E7" w14:textId="77777777" w:rsidR="006537D9" w:rsidRDefault="006537D9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例如，</w:t>
            </w:r>
            <w:r w:rsidR="00F0717D">
              <w:rPr>
                <w:rStyle w:val="md-plain"/>
                <w:rFonts w:ascii="Georgia" w:eastAsia="龙顺体" w:hAnsi="Georgia" w:hint="eastAsia"/>
              </w:rPr>
              <w:t>在球坐标中</w:t>
            </w:r>
            <w:r w:rsidR="00D12C4F">
              <w:rPr>
                <w:rStyle w:val="md-plain"/>
                <w:rFonts w:ascii="Georgia" w:eastAsia="龙顺体" w:hAnsi="Georgia" w:hint="eastAsia"/>
              </w:rPr>
              <w:t>有</w:t>
            </w:r>
            <w:r w:rsidR="001B7E1B">
              <w:rPr>
                <w:rStyle w:val="md-plain"/>
                <w:rFonts w:ascii="Georgia" w:eastAsia="龙顺体" w:hAnsi="Georgia" w:hint="eastAsia"/>
              </w:rPr>
              <w:t>线元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dt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、</m:t>
              </m:r>
              <m:r>
                <w:rPr>
                  <w:rStyle w:val="md-plain"/>
                  <w:rFonts w:ascii="Cambria Math" w:eastAsia="龙顺体" w:hAnsi="Cambria Math"/>
                </w:rPr>
                <m:t>rdθ</m:t>
              </m:r>
              <m:r>
                <w:rPr>
                  <w:rStyle w:val="md-plain"/>
                  <w:rFonts w:ascii="Cambria Math" w:eastAsia="龙顺体" w:hAnsi="Cambria Math" w:hint="eastAsia"/>
                </w:rPr>
                <m:t>、</m:t>
              </m:r>
              <m:r>
                <w:rPr>
                  <w:rStyle w:val="md-plain"/>
                  <w:rFonts w:ascii="Cambria Math" w:eastAsia="龙顺体" w:hAnsi="Cambria Math"/>
                </w:rPr>
                <m:t>rsinθdϕ</m:t>
              </m:r>
            </m:oMath>
            <w:r w:rsidR="00751C45">
              <w:rPr>
                <w:rStyle w:val="md-plain"/>
                <w:rFonts w:ascii="Georgia" w:eastAsia="龙顺体" w:hAnsi="Georgia" w:hint="eastAsia"/>
              </w:rPr>
              <w:t>，故</w:t>
            </w:r>
            <m:oMath>
              <m:r>
                <w:rPr>
                  <w:rStyle w:val="md-plain"/>
                  <w:rFonts w:ascii="Cambria Math" w:eastAsia="龙顺体" w:hAnsi="Cambria Math"/>
                </w:rPr>
                <m:t>θ</m:t>
              </m:r>
            </m:oMath>
            <w:r w:rsidR="006F0C09">
              <w:rPr>
                <w:rStyle w:val="md-plain"/>
                <w:rFonts w:ascii="Georgia" w:eastAsia="龙顺体" w:hAnsi="Georgia" w:hint="eastAsia"/>
              </w:rPr>
              <w:t>的</w:t>
            </w:r>
            <w:r w:rsidR="006F0C09">
              <w:rPr>
                <w:rStyle w:val="md-plain"/>
                <w:rFonts w:ascii="Georgia" w:eastAsia="龙顺体" w:hAnsi="Georgia" w:hint="eastAsia"/>
              </w:rPr>
              <w:t>Dirac</w:t>
            </w:r>
            <w:r w:rsidR="006F0C09">
              <w:rPr>
                <w:rStyle w:val="md-plain"/>
                <w:rFonts w:ascii="Georgia" w:eastAsia="龙顺体" w:hAnsi="Georgia" w:hint="eastAsia"/>
              </w:rPr>
              <w:t>函数</w:t>
            </w:r>
            <w:r w:rsidR="00732565">
              <w:rPr>
                <w:rStyle w:val="md-plain"/>
                <w:rFonts w:ascii="Georgia" w:eastAsia="龙顺体" w:hAnsi="Georgia" w:hint="eastAsia"/>
              </w:rPr>
              <w:t>为</w:t>
            </w:r>
          </w:p>
          <w:p w14:paraId="1F793EB6" w14:textId="77777777" w:rsidR="00277432" w:rsidRPr="00653A18" w:rsidRDefault="00691B2D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/>
              </w:rPr>
            </w:pPr>
            <m:oMathPara>
              <m:oMath>
                <m:f>
                  <m:fPr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fPr>
                  <m:num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θ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num>
                  <m:den>
                    <m:r>
                      <w:rPr>
                        <w:rStyle w:val="md-plain"/>
                        <w:rFonts w:ascii="Cambria Math" w:eastAsia="龙顺体" w:hAnsi="Cambria Math"/>
                      </w:rPr>
                      <m:t>r</m:t>
                    </m:r>
                  </m:den>
                </m:f>
                <m:r>
                  <w:rPr>
                    <w:rStyle w:val="md-plain"/>
                    <w:rFonts w:ascii="Cambria Math" w:eastAsia="龙顺体" w:hAnsi="Cambria Math"/>
                  </w:rPr>
                  <m:t>,</m:t>
                </m:r>
              </m:oMath>
            </m:oMathPara>
          </w:p>
          <w:p w14:paraId="4AACCD32" w14:textId="77777777" w:rsidR="00653A18" w:rsidRDefault="00E6495F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这之中包含着</w:t>
            </w:r>
            <w:r w:rsidR="00302517">
              <w:rPr>
                <w:rStyle w:val="md-plain"/>
                <w:rFonts w:ascii="Georgia" w:eastAsia="龙顺体" w:hAnsi="Georgia" w:hint="eastAsia"/>
                <w:iCs/>
              </w:rPr>
              <w:t>D</w:t>
            </w:r>
            <w:r w:rsidR="00302517">
              <w:rPr>
                <w:rStyle w:val="md-plain"/>
                <w:rFonts w:ascii="Georgia" w:eastAsia="龙顺体" w:hAnsi="Georgia"/>
                <w:iCs/>
              </w:rPr>
              <w:t>irac</w:t>
            </w:r>
            <w:r w:rsidR="00302517">
              <w:rPr>
                <w:rStyle w:val="md-plain"/>
                <w:rFonts w:ascii="Georgia" w:eastAsia="龙顺体" w:hAnsi="Georgia" w:hint="eastAsia"/>
                <w:iCs/>
              </w:rPr>
              <w:t>函数</w:t>
            </w:r>
            <w:r w:rsidR="000D3251">
              <w:rPr>
                <w:rStyle w:val="md-plain"/>
                <w:rFonts w:ascii="Georgia" w:eastAsia="龙顺体" w:hAnsi="Georgia" w:hint="eastAsia"/>
                <w:iCs/>
              </w:rPr>
              <w:t>的如下性质</w:t>
            </w:r>
          </w:p>
          <w:p w14:paraId="5E7396A4" w14:textId="77777777" w:rsidR="00887BF0" w:rsidRPr="00030300" w:rsidRDefault="00691B2D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x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a</m:t>
                            </m:r>
                          </m:e>
                        </m:d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x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2</m:t>
                        </m:r>
                      </m:e>
                    </m:d>
                  </m:e>
                </m:eqArr>
              </m:oMath>
            </m:oMathPara>
          </w:p>
          <w:p w14:paraId="281789F2" w14:textId="77777777" w:rsidR="00030300" w:rsidRDefault="005D7F75" w:rsidP="00534370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w:r>
              <w:rPr>
                <w:rStyle w:val="md-plain"/>
                <w:rFonts w:ascii="Georgia" w:eastAsia="龙顺体" w:hAnsi="Georgia" w:hint="eastAsia"/>
                <w:iCs/>
              </w:rPr>
              <w:t>事实上，</w:t>
            </w:r>
            <w:r>
              <w:rPr>
                <w:rStyle w:val="md-plain"/>
                <w:rFonts w:ascii="Georgia" w:eastAsia="龙顺体" w:hAnsi="Georgia" w:hint="eastAsia"/>
                <w:iCs/>
              </w:rPr>
              <w:t>Dirac</w:t>
            </w:r>
            <w:r>
              <w:rPr>
                <w:rStyle w:val="md-plain"/>
                <w:rFonts w:ascii="Georgia" w:eastAsia="龙顺体" w:hAnsi="Georgia" w:hint="eastAsia"/>
                <w:iCs/>
              </w:rPr>
              <w:t>函数还有如下性质</w:t>
            </w:r>
          </w:p>
          <w:p w14:paraId="43432F86" w14:textId="19A5E3B9" w:rsidR="003149C8" w:rsidRPr="003149C8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  <w:iCs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  <w:iCs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δ</m:t>
                        </m:r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V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sSub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∇</m:t>
                            </m:r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f</m:t>
                            </m:r>
                            <m:d>
                              <m:d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  <w:iCs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b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'</m:t>
                            </m:r>
                          </m:sup>
                        </m:sSup>
                      </m:sub>
                    </m:sSub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  <w:iCs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4.3</m:t>
                        </m:r>
                      </m:e>
                    </m:d>
                  </m:e>
                </m:eqArr>
              </m:oMath>
            </m:oMathPara>
          </w:p>
        </w:tc>
      </w:tr>
      <w:tr w:rsidR="00D602D8" w14:paraId="7743220F" w14:textId="77777777" w:rsidTr="00DE47D9">
        <w:tc>
          <w:tcPr>
            <w:tcW w:w="9084" w:type="dxa"/>
            <w:shd w:val="clear" w:color="auto" w:fill="auto"/>
          </w:tcPr>
          <w:p w14:paraId="179C427C" w14:textId="09A33865" w:rsidR="0045785F" w:rsidRDefault="00FD3778" w:rsidP="0045785F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5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52717E">
              <w:rPr>
                <w:rStyle w:val="md-plain"/>
                <w:rFonts w:ascii="Georgia" w:eastAsia="龙顺体" w:hAnsi="Georgia" w:hint="eastAsia"/>
                <w:color w:val="FFFFFF"/>
              </w:rPr>
              <w:t>常用公式：关于</w:t>
            </w:r>
            <w:r w:rsidR="009E46B8">
              <w:rPr>
                <w:rStyle w:val="md-plain"/>
                <w:rFonts w:ascii="Georgia" w:eastAsia="龙顺体" w:hAnsi="Georgia"/>
                <w:color w:val="FFFFFF"/>
              </w:rPr>
              <w:t>Vector Analysis</w:t>
            </w:r>
            <w:r w:rsidR="00946F40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2" w:history="1">
              <w:r w:rsidR="00946F40" w:rsidRPr="0053759D">
                <w:rPr>
                  <w:rStyle w:val="af"/>
                  <w:rFonts w:ascii="Georgia" w:eastAsia="龙顺体" w:hAnsi="Georgia"/>
                  <w:color w:val="D14380"/>
                </w:rPr>
                <w:t>Solution of Elect</w:t>
              </w:r>
              <w:r w:rsidR="0053759D" w:rsidRPr="0053759D">
                <w:rPr>
                  <w:rStyle w:val="af"/>
                  <w:rFonts w:ascii="Georgia" w:eastAsia="龙顺体" w:hAnsi="Georgia"/>
                  <w:color w:val="D14380"/>
                </w:rPr>
                <w:t>r</w:t>
              </w:r>
              <w:r w:rsidR="00946F40" w:rsidRPr="0053759D">
                <w:rPr>
                  <w:rStyle w:val="af"/>
                  <w:rFonts w:ascii="Georgia" w:eastAsia="龙顺体" w:hAnsi="Georgia"/>
                  <w:color w:val="D14380"/>
                </w:rPr>
                <w:t>odynamics</w:t>
              </w:r>
            </w:hyperlink>
          </w:p>
          <w:p w14:paraId="71C2C6C8" w14:textId="77777777" w:rsidR="00D602D8" w:rsidRDefault="0045785F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w:r>
              <w:rPr>
                <w:rStyle w:val="md-plain"/>
                <w:rFonts w:ascii="Georgia" w:eastAsia="龙顺体" w:hAnsi="Georgia" w:hint="eastAsia"/>
              </w:rPr>
              <w:t>矢量分析中的楔形积在三维空间中表现为</w:t>
            </w:r>
            <w:r w:rsidR="00D16F74">
              <w:rPr>
                <w:rStyle w:val="md-plain"/>
                <w:rFonts w:ascii="Georgia" w:eastAsia="龙顺体" w:hAnsi="Georgia" w:hint="eastAsia"/>
              </w:rPr>
              <w:t>多种多样的形式，它们在</w:t>
            </w:r>
            <w:r w:rsidR="00D16F74">
              <w:rPr>
                <w:rStyle w:val="md-plain"/>
                <w:rFonts w:ascii="Georgia" w:eastAsia="龙顺体" w:hAnsi="Georgia" w:hint="eastAsia"/>
              </w:rPr>
              <w:t>Electrodynamics</w:t>
            </w:r>
            <w:r w:rsidR="00D16F74">
              <w:rPr>
                <w:rStyle w:val="md-plain"/>
                <w:rFonts w:ascii="Georgia" w:eastAsia="龙顺体" w:hAnsi="Georgia" w:hint="eastAsia"/>
              </w:rPr>
              <w:t>中很常用的样子，故</w:t>
            </w:r>
            <w:r w:rsidR="00E459B1">
              <w:rPr>
                <w:rStyle w:val="md-plain"/>
                <w:rFonts w:ascii="Georgia" w:eastAsia="龙顺体" w:hAnsi="Georgia" w:hint="eastAsia"/>
              </w:rPr>
              <w:t>在这里进行一个总结</w:t>
            </w:r>
          </w:p>
          <w:p w14:paraId="5A73D166" w14:textId="77777777" w:rsidR="00E459B1" w:rsidRPr="007B50EB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g+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g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f+f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+g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</m:t>
                        </m:r>
                      </m:e>
                    </m:d>
                  </m:e>
                </m:eqArr>
              </m:oMath>
            </m:oMathPara>
          </w:p>
          <w:p w14:paraId="32AC10AD" w14:textId="77777777" w:rsidR="007B50EB" w:rsidRPr="00541A84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g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f⋅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2</m:t>
                        </m:r>
                      </m:e>
                    </m:d>
                  </m:e>
                </m:eqArr>
              </m:oMath>
            </m:oMathPara>
          </w:p>
          <w:p w14:paraId="1DA2AC7C" w14:textId="77777777" w:rsidR="00541A84" w:rsidRPr="00A90141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×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f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g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g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g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f-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f⋅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g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3</m:t>
                        </m:r>
                      </m:e>
                    </m:d>
                  </m:e>
                </m:eqArr>
              </m:oMath>
            </m:oMathPara>
          </w:p>
          <w:p w14:paraId="2933CA40" w14:textId="77777777" w:rsidR="00A90141" w:rsidRPr="00D845A6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⋅f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2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f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4</m:t>
                        </m:r>
                      </m:e>
                    </m:d>
                  </m:e>
                </m:eqArr>
              </m:oMath>
            </m:oMathPara>
          </w:p>
          <w:p w14:paraId="1B271666" w14:textId="77777777" w:rsidR="00D845A6" w:rsidRPr="007805A8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>a×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b×c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b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⋅c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-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a⋅b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c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5</m:t>
                        </m:r>
                      </m:e>
                    </m:d>
                  </m:e>
                </m:eqArr>
              </m:oMath>
            </m:oMathPara>
          </w:p>
          <w:p w14:paraId="7EBF9C1F" w14:textId="06E7C3F9" w:rsidR="007805A8" w:rsidRPr="005553D5" w:rsidRDefault="00691B2D" w:rsidP="0045785F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V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V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f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6</m:t>
                        </m:r>
                      </m:e>
                    </m:d>
                  </m:e>
                </m:eqArr>
              </m:oMath>
            </m:oMathPara>
          </w:p>
          <w:p w14:paraId="24E6DC37" w14:textId="77777777" w:rsidR="006E0938" w:rsidRPr="0033136E" w:rsidRDefault="00691B2D" w:rsidP="004007D4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nary>
                      <m:naryPr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</m:sub>
                      <m:sup/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S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×</m:t>
                        </m:r>
                        <m:r>
                          <m:rPr>
                            <m:sty m:val="b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∇</m:t>
                        </m:r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φ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nary>
                      <m:naryPr>
                        <m:chr m:val="∮"/>
                        <m:supHide m:val="1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φ</m:t>
                        </m:r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d</m:t>
                        </m:r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l</m:t>
                        </m:r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7</m:t>
                        </m:r>
                      </m:e>
                    </m:d>
                  </m:e>
                </m:eqArr>
              </m:oMath>
            </m:oMathPara>
          </w:p>
          <w:p w14:paraId="59CDA926" w14:textId="5C66E267" w:rsidR="0033136E" w:rsidRPr="00AA2BF4" w:rsidRDefault="00F22F7C" w:rsidP="004007D4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r>
                  <m:rPr>
                    <m:sty m:val="p"/>
                  </m:rPr>
                  <w:rPr>
                    <w:rStyle w:val="md-plain"/>
                    <w:rFonts w:ascii="Cambria Math" w:eastAsia="龙顺体" w:hAnsi="Cambria Math"/>
                  </w:rPr>
                  <m:t>Δ</m:t>
                </m:r>
                <m:d>
                  <m:dPr>
                    <m:ctrlPr>
                      <w:rPr>
                        <w:rStyle w:val="md-plain"/>
                        <w:rFonts w:ascii="Cambria Math" w:eastAsia="龙顺体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  <m:ctrlPr>
                          <w:rPr>
                            <w:rStyle w:val="md-plain"/>
                            <w:rFonts w:ascii="Cambria Math" w:eastAsia="龙顺体" w:hAnsi="Cambria Math"/>
                          </w:rPr>
                        </m:ctrlP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>
                </m:d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Sup>
                          <m:sSub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p>
                        </m:sSubSup>
                      </m:den>
                    </m:f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∂r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nary>
                <m:r>
                  <w:rPr>
                    <w:rStyle w:val="md-plain"/>
                    <w:rFonts w:ascii="Cambria Math" w:eastAsia="龙顺体" w:hAnsi="Cambria Math"/>
                  </w:rPr>
                  <m:t>=-</m:t>
                </m:r>
                <m:nary>
                  <m:naryPr>
                    <m:chr m:val="∑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naryPr>
                  <m:sub>
                    <m:r>
                      <w:rPr>
                        <w:rStyle w:val="md-plain"/>
                        <w:rFonts w:ascii="Cambria Math" w:eastAsia="龙顺体" w:hAnsi="Cambria Math"/>
                      </w:rPr>
                      <m:t>i=1</m:t>
                    </m:r>
                  </m:sub>
                  <m:sup>
                    <m:r>
                      <w:rPr>
                        <w:rStyle w:val="md-plain"/>
                        <w:rFonts w:ascii="Cambria Math" w:eastAsia="龙顺体" w:hAnsi="Cambria Math"/>
                      </w:rPr>
                      <m:t>3</m:t>
                    </m:r>
                  </m:sup>
                  <m:e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p>
                              <m:sSup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</m:oMath>
            </m:oMathPara>
          </w:p>
          <w:p w14:paraId="74338449" w14:textId="77777777" w:rsidR="005827EA" w:rsidRPr="00FD78CD" w:rsidRDefault="00691B2D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龙顺体" w:hAnsi="Cambria Math"/>
                      </w:rPr>
                      <m:t xml:space="preserve">                =-</m:t>
                    </m:r>
                    <m:nary>
                      <m:naryPr>
                        <m:chr m:val="∑"/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sup>
                      <m:e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1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3</m:t>
                                    </m:r>
                                  </m:sup>
                                </m:sSup>
                              </m:den>
                            </m:f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3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r</m:t>
                                    </m:r>
                                  </m:e>
                                  <m:sup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4</m:t>
                                    </m:r>
                                  </m:sup>
                                </m:sSup>
                              </m:den>
                            </m:f>
                            <m:f>
                              <m:fPr>
                                <m:ctrlPr>
                                  <w:rPr>
                                    <w:rStyle w:val="md-plain"/>
                                    <w:rFonts w:ascii="Cambria Math" w:eastAsia="龙顺体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∂r</m:t>
                                </m:r>
                              </m:num>
                              <m:den>
                                <m:r>
                                  <w:rPr>
                                    <w:rStyle w:val="md-plain"/>
                                    <w:rFonts w:ascii="Cambria Math" w:eastAsia="龙顺体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Style w:val="md-plain"/>
                                        <w:rFonts w:ascii="Cambria Math" w:eastAsia="龙顺体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Style w:val="md-plain"/>
                                        <w:rFonts w:ascii="Cambria Math" w:eastAsia="龙顺体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nary>
                    <m:r>
                      <w:rPr>
                        <w:rStyle w:val="md-plain"/>
                        <w:rFonts w:ascii="Cambria Math" w:eastAsia="龙顺体" w:hAnsi="Cambria Math"/>
                      </w:rPr>
                      <m:t>=-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+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3</m:t>
                        </m:r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5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=0,  r≠0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8</m:t>
                        </m:r>
                      </m:e>
                    </m:d>
                  </m:e>
                </m:eqArr>
              </m:oMath>
            </m:oMathPara>
          </w:p>
          <w:p w14:paraId="44FFB7C7" w14:textId="02DB2441" w:rsidR="00FD78CD" w:rsidRPr="00727F43" w:rsidRDefault="00691B2D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=4πδ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</m:t>
                        </m:r>
                      </m:e>
                    </m:d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9</m:t>
                        </m:r>
                      </m:e>
                    </m:d>
                  </m:e>
                </m:eqArr>
              </m:oMath>
            </m:oMathPara>
          </w:p>
          <w:p w14:paraId="27921BFD" w14:textId="34B2FE77" w:rsidR="00727F43" w:rsidRPr="00DC07ED" w:rsidRDefault="00691B2D" w:rsidP="005827EA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Style w:val="md-plain"/>
                                <w:rFonts w:ascii="Cambria Math" w:eastAsia="龙顺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Style w:val="md-plain"/>
                                <w:rFonts w:ascii="Cambria Math" w:eastAsia="龙顺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0</m:t>
                        </m:r>
                      </m:e>
                    </m:d>
                  </m:e>
                </m:eqArr>
              </m:oMath>
            </m:oMathPara>
          </w:p>
          <w:p w14:paraId="72A9CDA5" w14:textId="5E923E67" w:rsidR="00C71AB3" w:rsidRPr="00C71AB3" w:rsidRDefault="00691B2D" w:rsidP="00C71AB3">
            <w:pPr>
              <w:ind w:firstLineChars="200" w:firstLine="420"/>
              <w:jc w:val="left"/>
              <w:rPr>
                <w:rStyle w:val="md-plain"/>
                <w:rFonts w:ascii="Georgia" w:eastAsia="龙顺体" w:hAnsi="Georgia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龙顺体" w:hAnsi="Cambria Math"/>
                        <w:i/>
                      </w:rPr>
                    </m:ctrlPr>
                  </m:eqArrPr>
                  <m:e>
                    <m:r>
                      <m:rPr>
                        <m:sty m:val="b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∇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k</m:t>
                        </m:r>
                      </m:sup>
                    </m:sSup>
                    <m:r>
                      <w:rPr>
                        <w:rStyle w:val="md-plain"/>
                        <w:rFonts w:ascii="Cambria Math" w:eastAsia="龙顺体" w:hAnsi="Cambria Math"/>
                      </w:rPr>
                      <m:t>=k</m:t>
                    </m:r>
                    <m:sSup>
                      <m:sSup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k-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Style w:val="md-plain"/>
                        <w:rFonts w:ascii="Cambria Math" w:eastAsia="龙顺体" w:hAnsi="Cambria Math"/>
                      </w:rPr>
                      <m:t>r</m:t>
                    </m:r>
                    <m:r>
                      <w:rPr>
                        <w:rStyle w:val="md-plain"/>
                        <w:rFonts w:ascii="Cambria Math" w:eastAsia="龙顺体" w:hAnsi="Cambria Math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龙顺体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龙顺体" w:hAnsi="Cambria Math"/>
                          </w:rPr>
                          <m:t>0.5.11</m:t>
                        </m:r>
                      </m:e>
                    </m:d>
                  </m:e>
                </m:eqArr>
              </m:oMath>
            </m:oMathPara>
          </w:p>
        </w:tc>
      </w:tr>
      <w:tr w:rsidR="004007D4" w14:paraId="44027720" w14:textId="77777777" w:rsidTr="00DE47D9">
        <w:tc>
          <w:tcPr>
            <w:tcW w:w="9084" w:type="dxa"/>
            <w:tcBorders>
              <w:left w:val="single" w:sz="24" w:space="0" w:color="F4B083" w:themeColor="accent2" w:themeTint="99"/>
            </w:tcBorders>
            <w:shd w:val="clear" w:color="auto" w:fill="auto"/>
          </w:tcPr>
          <w:p w14:paraId="3F54343D" w14:textId="6AC951DC" w:rsidR="004007D4" w:rsidRDefault="004007D4" w:rsidP="004007D4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6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61754C">
              <w:rPr>
                <w:rStyle w:val="md-plain"/>
                <w:rFonts w:ascii="Georgia" w:eastAsia="龙顺体" w:hAnsi="Georgia" w:hint="eastAsia"/>
                <w:color w:val="FFFFFF"/>
              </w:rPr>
              <w:t>物理诠释</w:t>
            </w:r>
            <w:r w:rsidR="000B0C94">
              <w:rPr>
                <w:rStyle w:val="md-plain"/>
                <w:rFonts w:ascii="Georgia" w:eastAsia="龙顺体" w:hAnsi="Georgia" w:hint="eastAsia"/>
                <w:color w:val="FFFFFF"/>
              </w:rPr>
              <w:t>：关于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>S</w:t>
            </w:r>
            <w:r w:rsidR="0019337D">
              <w:rPr>
                <w:rStyle w:val="md-plain"/>
                <w:rFonts w:ascii="Georgia" w:eastAsia="龙顺体" w:hAnsi="Georgia" w:hint="eastAsia"/>
                <w:color w:val="FFFFFF"/>
              </w:rPr>
              <w:t>ep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>a</w:t>
            </w:r>
            <w:r w:rsidR="0019337D">
              <w:rPr>
                <w:rStyle w:val="md-plain"/>
                <w:rFonts w:ascii="Georgia" w:eastAsia="龙顺体" w:hAnsi="Georgia" w:hint="eastAsia"/>
                <w:color w:val="FFFFFF"/>
              </w:rPr>
              <w:t>ration</w:t>
            </w:r>
            <w:r w:rsidR="0019337D">
              <w:rPr>
                <w:rStyle w:val="md-plain"/>
                <w:rFonts w:ascii="Georgia" w:eastAsia="龙顺体" w:hAnsi="Georgia"/>
                <w:color w:val="FFFFFF"/>
              </w:rPr>
              <w:t xml:space="preserve"> of Variables</w:t>
            </w:r>
            <w:r w:rsidR="003D32F4">
              <w:rPr>
                <w:rStyle w:val="md-plain"/>
                <w:rFonts w:ascii="Georgia" w:eastAsia="龙顺体" w:hAnsi="Georgia" w:hint="eastAsia"/>
                <w:color w:val="FFFFFF"/>
              </w:rPr>
              <w:t>-</w:t>
            </w:r>
            <w:hyperlink r:id="rId23" w:history="1">
              <w:r w:rsidR="003D32F4" w:rsidRPr="003D32F4">
                <w:rPr>
                  <w:rStyle w:val="af"/>
                  <w:rFonts w:ascii="Georgia" w:eastAsia="龙顺体" w:hAnsi="Georgia"/>
                  <w:color w:val="D14380"/>
                </w:rPr>
                <w:t>Notes on Separation of Variables</w:t>
              </w:r>
            </w:hyperlink>
          </w:p>
          <w:p w14:paraId="22231D7F" w14:textId="60CF3A5F" w:rsidR="004007D4" w:rsidRDefault="008D6276" w:rsidP="00052E0C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8D6276">
              <w:rPr>
                <w:rStyle w:val="md-plain"/>
                <w:rFonts w:ascii="Georgia" w:eastAsia="龙顺体" w:hAnsi="Georgia" w:hint="eastAsia"/>
                <w:color w:val="FFFFFF"/>
              </w:rPr>
              <w:t>适用于</w:t>
            </w:r>
            <w:r w:rsidR="003A1D97">
              <w:rPr>
                <w:rStyle w:val="md-plain"/>
                <w:rFonts w:ascii="Georgia" w:eastAsia="龙顺体" w:hAnsi="Georgia" w:hint="eastAsia"/>
                <w:color w:val="FFFFFF"/>
              </w:rPr>
              <w:t>P</w:t>
            </w:r>
            <w:r w:rsidR="003A1D97">
              <w:rPr>
                <w:rStyle w:val="md-plain"/>
                <w:rFonts w:ascii="Georgia" w:eastAsia="龙顺体" w:hAnsi="Georgia"/>
                <w:color w:val="FFFFFF"/>
              </w:rPr>
              <w:t>DE</w:t>
            </w:r>
            <w:r w:rsidR="003A1D97">
              <w:rPr>
                <w:rStyle w:val="md-plain"/>
                <w:rFonts w:ascii="Georgia" w:eastAsia="龙顺体" w:hAnsi="Georgia" w:hint="eastAsia"/>
                <w:color w:val="FFFFFF"/>
              </w:rPr>
              <w:t>的</w:t>
            </w:r>
            <w:r w:rsidRPr="008D6276">
              <w:rPr>
                <w:rStyle w:val="md-plain"/>
                <w:rFonts w:ascii="Georgia" w:eastAsia="龙顺体" w:hAnsi="Georgia" w:hint="eastAsia"/>
                <w:color w:val="FFFFFF"/>
              </w:rPr>
              <w:t>解</w:t>
            </w:r>
            <w:r w:rsidR="00921C1F">
              <w:rPr>
                <w:rStyle w:val="md-plain"/>
                <w:rFonts w:ascii="Georgia" w:eastAsia="龙顺体" w:hAnsi="Georgia" w:hint="eastAsia"/>
                <w:color w:val="FFFFFF"/>
              </w:rPr>
              <w:t>有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time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、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t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>ranslation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、或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/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和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rotational</w:t>
            </w:r>
            <w:r w:rsidR="00676193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676193">
              <w:rPr>
                <w:rStyle w:val="md-plain"/>
                <w:rFonts w:ascii="Georgia" w:eastAsia="龙顺体" w:hAnsi="Georgia" w:hint="eastAsia"/>
                <w:color w:val="FFFFFF"/>
              </w:rPr>
              <w:t>性质时</w:t>
            </w:r>
            <w:r w:rsidR="0042265F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与建模时采用的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idealized</w:t>
            </w:r>
            <w:r w:rsidR="00BB50F4">
              <w:rPr>
                <w:rStyle w:val="md-plain"/>
                <w:rFonts w:ascii="Georgia" w:eastAsia="龙顺体" w:hAnsi="Georgia" w:hint="eastAsia"/>
                <w:color w:val="FFFFFF"/>
              </w:rPr>
              <w:t>思想有着很大的关系</w:t>
            </w:r>
            <w:r w:rsidR="001D4C26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  <w:p w14:paraId="44CA7AE6" w14:textId="58AD24B5" w:rsidR="00052E0C" w:rsidRDefault="00BB6BC9" w:rsidP="00052E0C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BE10F1">
              <w:rPr>
                <w:rStyle w:val="md-plain"/>
                <w:rFonts w:ascii="Georgia" w:eastAsia="龙顺体" w:hAnsi="Georgia"/>
                <w:iCs/>
                <w:noProof/>
                <w:color w:val="FFFFFF"/>
              </w:rPr>
              <w:drawing>
                <wp:anchor distT="0" distB="0" distL="114300" distR="114300" simplePos="0" relativeHeight="251667456" behindDoc="0" locked="0" layoutInCell="1" allowOverlap="1" wp14:anchorId="4FCAF8E8" wp14:editId="720204B2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835660</wp:posOffset>
                  </wp:positionV>
                  <wp:extent cx="3928745" cy="1979295"/>
                  <wp:effectExtent l="0" t="0" r="0" b="1905"/>
                  <wp:wrapSquare wrapText="bothSides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8745" cy="1979295"/>
                          </a:xfrm>
                          <a:prstGeom prst="rect">
                            <a:avLst/>
                          </a:prstGeom>
                          <a:effectLst>
                            <a:softEdge rad="152400"/>
                          </a:effectLst>
                        </pic:spPr>
                      </pic:pic>
                    </a:graphicData>
                  </a:graphic>
                </wp:anchor>
              </w:drawing>
            </w:r>
            <w:r w:rsidR="004D4B26">
              <w:rPr>
                <w:rStyle w:val="md-plain"/>
                <w:rFonts w:ascii="Georgia" w:eastAsia="龙顺体" w:hAnsi="Georgia" w:hint="eastAsia"/>
                <w:color w:val="FFFFFF"/>
              </w:rPr>
              <w:t>time</w:t>
            </w:r>
            <w:r w:rsidR="004D4B26">
              <w:rPr>
                <w:rStyle w:val="md-plain"/>
                <w:rFonts w:ascii="Georgia" w:eastAsia="龙顺体" w:hAnsi="Georgia"/>
                <w:color w:val="FFFFFF"/>
              </w:rPr>
              <w:t xml:space="preserve"> invariance</w:t>
            </w:r>
            <w:r w:rsidR="004D4B26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904D7F">
              <w:rPr>
                <w:rStyle w:val="md-plain"/>
                <w:rFonts w:ascii="Georgia" w:eastAsia="龙顺体" w:hAnsi="Georgia" w:hint="eastAsia"/>
                <w:color w:val="FFFFFF"/>
              </w:rPr>
              <w:t>如下形式的</w:t>
            </w:r>
            <w:r w:rsidR="001B198C">
              <w:rPr>
                <w:rStyle w:val="md-plain"/>
                <w:rFonts w:ascii="Georgia" w:eastAsia="龙顺体" w:hAnsi="Georgia" w:hint="eastAsia"/>
                <w:color w:val="FFFFFF"/>
              </w:rPr>
              <w:t>解</w:t>
            </w:r>
          </w:p>
          <w:p w14:paraId="0041F97D" w14:textId="688C67AF" w:rsidR="00FD6FD0" w:rsidRPr="00FD6FD0" w:rsidRDefault="00691B2D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Style w:val="md-plain"/>
                        <w:rFonts w:ascii="Cambria Math" w:eastAsia="等线" w:hAnsi="Cambria Math" w:cs="Times New Roman"/>
                        <w:i/>
                        <w:color w:val="FFFFFF"/>
                      </w:rPr>
                    </m:ctrlPr>
                  </m:eqArrPr>
                  <m:e>
                    <m:r>
                      <w:rPr>
                        <w:rStyle w:val="md-plain"/>
                        <w:rFonts w:ascii="Cambria Math" w:eastAsia="等线" w:hAnsi="Cambria Math" w:cs="Times New Roman" w:hint="eastAsia"/>
                        <w:color w:val="FFFFFF"/>
                      </w:rPr>
                      <m:t>u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acc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,t</m:t>
                        </m:r>
                      </m:e>
                    </m:d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=</m:t>
                    </m:r>
                    <m:nary>
                      <m:naryPr>
                        <m:chr m:val="∑"/>
                        <m:supHide m:val="1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t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d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 xml:space="preserve">,  such as </m:t>
                    </m:r>
                    <m:nary>
                      <m:naryPr>
                        <m:chr m:val="∑"/>
                        <m:supHide m:val="1"/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naryPr>
                      <m: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n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Sup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  <m:sup>
                            <m:sSub>
                              <m:sSubPr>
                                <m:ctrlP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i/>
                                    <w:color w:va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Style w:val="md-plain"/>
                                    <w:rFonts w:ascii="Cambria Math" w:eastAsia="等线" w:hAnsi="Cambria Math" w:cs="Times New Roman"/>
                                    <w:color w:val="FFFFFF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sSub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(</m:t>
                        </m:r>
                        <m:acc>
                          <m:accPr>
                            <m:chr m:val="⃗"/>
                            <m:ctrlPr>
                              <w:rPr>
                                <w:rStyle w:val="md-plain"/>
                                <w:rFonts w:ascii="Cambria Math" w:eastAsia="等线" w:hAnsi="Cambria Math" w:cs="Times New Roman"/>
                                <w:i/>
                                <w:color w:val="FFFFFF"/>
                              </w:rPr>
                            </m:ctrlPr>
                          </m:accPr>
                          <m:e>
                            <m:r>
                              <w:rPr>
                                <w:rStyle w:val="md-plain"/>
                                <w:rFonts w:ascii="Cambria Math" w:eastAsia="等线" w:hAnsi="Cambria Math" w:cs="Times New Roman"/>
                                <w:color w:val="FFFFFF"/>
                              </w:rPr>
                              <m:t>x</m:t>
                            </m:r>
                          </m:e>
                        </m:acc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)</m:t>
                        </m:r>
                      </m:e>
                    </m:nary>
                    <m:r>
                      <w:rPr>
                        <w:rStyle w:val="md-plain"/>
                        <w:rFonts w:ascii="Cambria Math" w:eastAsia="等线" w:hAnsi="Cambria Math" w:cs="Times New Roman"/>
                        <w:color w:val="FFFFFF"/>
                      </w:rPr>
                      <m:t>#</m:t>
                    </m:r>
                    <m:d>
                      <m:dPr>
                        <m:ctrlPr>
                          <w:rPr>
                            <w:rStyle w:val="md-plain"/>
                            <w:rFonts w:ascii="Cambria Math" w:eastAsia="等线" w:hAnsi="Cambria Math" w:cs="Times New Roman"/>
                            <w:i/>
                            <w:color w:val="FFFFFF"/>
                          </w:rPr>
                        </m:ctrlPr>
                      </m:dPr>
                      <m:e>
                        <m:r>
                          <w:rPr>
                            <w:rStyle w:val="md-plain"/>
                            <w:rFonts w:ascii="Cambria Math" w:eastAsia="等线" w:hAnsi="Cambria Math" w:cs="Times New Roman"/>
                            <w:color w:val="FFFFFF"/>
                          </w:rPr>
                          <m:t>0.6.1</m:t>
                        </m:r>
                      </m:e>
                    </m:d>
                  </m:e>
                </m:eqArr>
              </m:oMath>
            </m:oMathPara>
          </w:p>
          <w:p w14:paraId="125E00D4" w14:textId="77777777" w:rsidR="00FD6FD0" w:rsidRDefault="00370D8E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这类方程有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∂u/∂t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</m:oMath>
            <w:r w:rsidR="00773C76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m:oMath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∂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p>
              </m:sSup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/∂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t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2</m:t>
                  </m:r>
                </m:sup>
              </m:sSup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</m:oMath>
            <w:r w:rsidR="002D14DB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</m:t>
              </m:r>
              <m:nary>
                <m:naryPr>
                  <m:chr m:val="∑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naryPr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m=1</m:t>
                  </m:r>
                </m:sub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d</m:t>
                  </m:r>
                </m:sup>
                <m:e>
                  <m:sSub>
                    <m:sSub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b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a</m:t>
                      </m:r>
                    </m:e>
                    <m:sub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b>
                  </m:sSub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p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∂</m:t>
                      </m:r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p>
                  </m:s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/∂</m:t>
                  </m:r>
                  <m:sSup>
                    <m:sSup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sSup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t</m:t>
                      </m:r>
                    </m:e>
                    <m:sup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m</m:t>
                      </m:r>
                    </m:sup>
                  </m:sSup>
                </m:e>
              </m:nary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)u=</m:t>
              </m:r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+f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,t)</m:t>
              </m:r>
            </m:oMath>
            <w:r w:rsidR="00F7222E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  <w:p w14:paraId="65CC181D" w14:textId="77777777" w:rsidR="00F7222E" w:rsidRDefault="00575686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注意，当</w:t>
            </w:r>
            <w:r w:rsidR="008A3551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把方程的</w:t>
            </w:r>
            <w:r w:rsidR="00C57C2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解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化为</w:t>
            </w:r>
            <w:r w:rsidR="00DC2DD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时间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变量</w:t>
            </w:r>
            <w:r w:rsidR="00DC2DD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分离</w:t>
            </w:r>
            <w:r w:rsidR="000B102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形式时，</w:t>
            </w:r>
            <w:r w:rsidR="003160F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也有一种</w:t>
            </w:r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generalize</w:t>
            </w:r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方法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u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iCs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,t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T(t)S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)</m:t>
              </m:r>
            </m:oMath>
            <w:r w:rsidR="001570E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9C198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而这种方法到最后总会将问题化为</w:t>
            </w:r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求算符</w:t>
            </w:r>
            <w:bookmarkStart w:id="0" w:name="OLE_LINK1"/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本</w:t>
            </w:r>
            <w:r w:rsidR="009C7F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征</w:t>
            </w:r>
            <w:r w:rsidR="009818AF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矢</w:t>
            </w:r>
            <w:bookmarkEnd w:id="0"/>
            <w:r w:rsidR="0019360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r w:rsidR="000E321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问题，</w:t>
            </w:r>
            <w:r w:rsidR="00D300E3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即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S=λS</m:t>
              </m:r>
            </m:oMath>
            <w:r w:rsidR="00C01FBB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。</w:t>
            </w:r>
          </w:p>
          <w:p w14:paraId="04C01464" w14:textId="05661803" w:rsidR="00BE10F1" w:rsidRDefault="00457A12" w:rsidP="00BB6BC9">
            <w:pPr>
              <w:ind w:firstLine="420"/>
              <w:jc w:val="left"/>
              <w:rPr>
                <w:rStyle w:val="md-plain"/>
                <w:rFonts w:ascii="Georgia" w:eastAsia="龙顺体" w:hAnsi="Georgia"/>
                <w:iCs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当方程不可</w:t>
            </w:r>
            <w:r w:rsidR="00906C35">
              <w:rPr>
                <w:rStyle w:val="md-plain"/>
                <w:rFonts w:ascii="Georgia" w:eastAsia="龙顺体" w:hAnsi="Georgia" w:hint="eastAsia"/>
                <w:color w:val="FFFFFF"/>
              </w:rPr>
              <w:t>分离变量时，也可以利用上述方法</w:t>
            </w:r>
            <w:r w:rsidR="004C5E5A">
              <w:rPr>
                <w:rStyle w:val="md-plain"/>
                <w:rFonts w:ascii="Georgia" w:eastAsia="龙顺体" w:hAnsi="Georgia" w:hint="eastAsia"/>
                <w:color w:val="FFFFFF"/>
              </w:rPr>
              <w:t>先求出</w:t>
            </w:r>
            <w:r w:rsidR="00892958">
              <w:rPr>
                <w:rStyle w:val="md-plain"/>
                <w:rFonts w:ascii="Georgia" w:eastAsia="龙顺体" w:hAnsi="Georgia" w:hint="eastAsia"/>
                <w:color w:val="FFFFFF"/>
              </w:rPr>
              <w:t>算符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EA3CD4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本征矢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u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</m:t>
              </m:r>
              <m:acc>
                <m:accPr>
                  <m:chr m:val="⃗"/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acc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,t)</m:t>
              </m:r>
            </m:oMath>
            <w:r w:rsidR="00E72DB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以及对应本征值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λ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(t)</m:t>
              </m:r>
            </m:oMath>
            <w:r w:rsidR="00E72DB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A01D88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此时</w:t>
            </w:r>
            <w:r w:rsidR="00FD70A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将</w:t>
            </w:r>
            <m:oMath>
              <m:r>
                <w:rPr>
                  <w:rStyle w:val="md-plain"/>
                  <w:rFonts w:ascii="Cambria Math" w:eastAsia="龙顺体" w:hAnsi="Cambria Math" w:hint="eastAsia"/>
                  <w:color w:val="FFFFFF"/>
                </w:rPr>
                <m:t>(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0.6.1)</m:t>
              </m:r>
            </m:oMath>
            <w:r w:rsidR="00DE2CF0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作为方程的解</w:t>
            </w:r>
            <w:r w:rsidR="00695A6E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代入</w:t>
            </w:r>
            <w:r w:rsidR="00E71453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原方程则可以得到</w:t>
            </w:r>
            <w:r w:rsidR="00E826AF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一组</w:t>
            </w:r>
            <w:bookmarkStart w:id="1" w:name="OLE_LINK2"/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关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c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</m:oMath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bookmarkEnd w:id="1"/>
            <w:r w:rsidR="004D4F89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方程组</w:t>
            </w:r>
            <w:r w:rsidR="00DE3A16">
              <w:rPr>
                <w:rStyle w:val="md-plain"/>
                <w:rFonts w:ascii="Georgia" w:eastAsia="龙顺体" w:hAnsi="Georgia"/>
                <w:iCs/>
                <w:color w:val="FFFFFF"/>
              </w:rPr>
              <w:t>(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一般来讲，这个方程超级难解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)</w:t>
            </w:r>
            <w:r w:rsidR="00DE3A16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，</w:t>
            </w:r>
            <w:r w:rsidR="004D4F89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叫做</w:t>
            </w:r>
            <w:r w:rsidR="00E0226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关于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iCs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c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iCs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</m:oMath>
            <w:r w:rsidR="00E0226A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的</w:t>
            </w:r>
            <w:r w:rsidR="002F56D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coupled</w:t>
            </w:r>
            <w:r w:rsidR="002F56D5">
              <w:rPr>
                <w:rStyle w:val="md-plain"/>
                <w:rFonts w:ascii="Georgia" w:eastAsia="龙顺体" w:hAnsi="Georgia"/>
                <w:iCs/>
                <w:color w:val="FFFFFF"/>
              </w:rPr>
              <w:t>-mode equation</w:t>
            </w:r>
            <w:r w:rsidR="002F56D5">
              <w:rPr>
                <w:rStyle w:val="md-plain"/>
                <w:rFonts w:ascii="Georgia" w:eastAsia="龙顺体" w:hAnsi="Georgia" w:hint="eastAsia"/>
                <w:iCs/>
                <w:color w:val="FFFFFF"/>
              </w:rPr>
              <w:t>。</w:t>
            </w:r>
          </w:p>
          <w:p w14:paraId="10AF0FAD" w14:textId="77777777" w:rsidR="00EA1885" w:rsidRDefault="000509DB" w:rsidP="00FD6FD0">
            <w:pPr>
              <w:ind w:firstLine="42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空间变量的分离常常</w:t>
            </w:r>
            <w:r w:rsidR="00EF3E11">
              <w:rPr>
                <w:rStyle w:val="md-plain"/>
                <w:rFonts w:ascii="Georgia" w:eastAsia="龙顺体" w:hAnsi="Georgia" w:hint="eastAsia"/>
                <w:color w:val="FFFFFF"/>
              </w:rPr>
              <w:t>用于解形如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λ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sub>
              </m:sSub>
            </m:oMath>
            <w:r w:rsidR="0014298B">
              <w:rPr>
                <w:rStyle w:val="md-plain"/>
                <w:rFonts w:ascii="Georgia" w:eastAsia="龙顺体" w:hAnsi="Georgia" w:hint="eastAsia"/>
                <w:color w:val="FFFFFF"/>
              </w:rPr>
              <w:t>的本征问题</w:t>
            </w:r>
            <w:r w:rsidR="002D7C0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5B6B6C">
              <w:rPr>
                <w:rStyle w:val="md-plain"/>
                <w:rFonts w:ascii="Georgia" w:eastAsia="龙顺体" w:hAnsi="Georgia" w:hint="eastAsia"/>
                <w:color w:val="FFFFFF"/>
              </w:rPr>
              <w:t>它仅</w:t>
            </w:r>
            <w:r w:rsidR="00645702">
              <w:rPr>
                <w:rStyle w:val="md-plain"/>
                <w:rFonts w:ascii="Georgia" w:eastAsia="龙顺体" w:hAnsi="Georgia" w:hint="eastAsia"/>
                <w:color w:val="FFFFFF"/>
              </w:rPr>
              <w:t>被</w:t>
            </w:r>
            <w:r w:rsidR="005B6B6C">
              <w:rPr>
                <w:rStyle w:val="md-plain"/>
                <w:rFonts w:ascii="Georgia" w:eastAsia="龙顺体" w:hAnsi="Georgia" w:hint="eastAsia"/>
                <w:color w:val="FFFFFF"/>
              </w:rPr>
              <w:t>用在</w:t>
            </w:r>
            <w:r w:rsidR="00141477">
              <w:rPr>
                <w:rStyle w:val="md-plain"/>
                <w:rFonts w:ascii="Georgia" w:eastAsia="龙顺体" w:hAnsi="Georgia" w:hint="eastAsia"/>
                <w:color w:val="FFFFFF"/>
              </w:rPr>
              <w:t>解决</w:t>
            </w:r>
            <w:r w:rsidR="00653223">
              <w:rPr>
                <w:rStyle w:val="md-plain"/>
                <w:rFonts w:ascii="Georgia" w:eastAsia="龙顺体" w:hAnsi="Georgia" w:hint="eastAsia"/>
                <w:color w:val="FFFFFF"/>
              </w:rPr>
              <w:t>下面四种问题</w:t>
            </w:r>
            <w:r w:rsidR="00ED05A2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</w:p>
          <w:p w14:paraId="3126C423" w14:textId="77777777" w:rsidR="00EA1885" w:rsidRDefault="00E70D20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“</w:t>
            </w:r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在一个</w:t>
            </w:r>
            <w:r w:rsidR="00BC32D4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超</w:t>
            </w:r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box</w:t>
            </w:r>
            <w:r w:rsidR="00A84622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A91B3E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2E5C4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P</w:t>
            </w:r>
            <w:r w:rsidR="002E5C4D" w:rsidRPr="00EA1885">
              <w:rPr>
                <w:rStyle w:val="md-plain"/>
                <w:rFonts w:ascii="Georgia" w:eastAsia="龙顺体" w:hAnsi="Georgia"/>
                <w:color w:val="FFFFFF"/>
              </w:rPr>
              <w:t>DE</w:t>
            </w:r>
            <w:r w:rsidR="002E5C4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的系数为常值</w:t>
            </w:r>
            <w:r w:rsidR="002F187A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且</w:t>
            </w:r>
            <w:r w:rsidR="008E0822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box</w:t>
            </w:r>
            <w:r w:rsidR="0074792C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上的</w:t>
            </w:r>
            <w:r w:rsidR="009D70C1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边值关系是不变的</w:t>
            </w:r>
            <w:r w:rsidR="0008482D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则可以分解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 w:hint="eastAsia"/>
                      <w:color w:val="FFFFFF"/>
                    </w:rPr>
                    <m:t>u</m:t>
                  </m:r>
                  <m:ctrlPr>
                    <w:rPr>
                      <w:rStyle w:val="md-plain"/>
                      <w:rFonts w:ascii="Cambria Math" w:eastAsia="龙顺体" w:hAnsi="Cambria Math" w:hint="eastAsia"/>
                      <w:i/>
                      <w:color w:val="FFFFFF"/>
                    </w:rPr>
                  </m:ctrlP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X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Y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y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⋯</m:t>
              </m:r>
            </m:oMath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512281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43C54192" w14:textId="2F64EF43" w:rsidR="00C6702D" w:rsidRDefault="008E0822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lastRenderedPageBreak/>
              <w:t>“在</w:t>
            </w:r>
            <w:r w:rsidR="00660D8B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开球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660D8B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中</w:t>
            </w:r>
            <w:r w:rsidR="00EB4E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对于具有旋转对称性的</w:t>
            </w:r>
            <w:r w:rsidR="00EB4E29" w:rsidRPr="00EA1885">
              <w:rPr>
                <w:rStyle w:val="md-plain"/>
                <w:rFonts w:ascii="Georgia" w:eastAsia="龙顺体" w:hAnsi="Georgia"/>
                <w:color w:val="FFFFFF"/>
              </w:rPr>
              <w:t> </w:t>
            </w:r>
            <m:oMath>
              <m:acc>
                <m:acc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acc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</m:t>
                  </m:r>
                </m:e>
              </m:acc>
            </m:oMath>
            <w:r w:rsidR="00EB4E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以及</w:t>
            </w:r>
            <w:r w:rsidR="0022477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具有旋转不变性的</w:t>
            </w:r>
            <w:r w:rsidR="00DA03B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系数以及边值关系</w:t>
            </w:r>
            <w:r w:rsidR="00C3341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DD382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可以分解为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R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r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angle</m:t>
                  </m:r>
                </m:e>
              </m:d>
            </m:oMath>
            <w:r w:rsidR="009020C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注意，这里的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(angle)</m:t>
              </m:r>
            </m:oMath>
            <w:r w:rsidR="001D33B3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常常</w:t>
            </w:r>
            <w:r w:rsidR="009020C6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是</w:t>
            </w:r>
            <w:r w:rsidR="00D11AAF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以同样的形式出现，</w:t>
            </w:r>
            <w:r w:rsidR="009D37C4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对于二维场合为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</m:t>
                  </m:r>
                </m:sup>
              </m:sSup>
            </m:oMath>
            <w:r w:rsidR="00147D29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Fourier</w:t>
            </w:r>
            <w:r w:rsidR="001C7AA6">
              <w:rPr>
                <w:rStyle w:val="md-plain"/>
                <w:rFonts w:ascii="Georgia" w:eastAsia="龙顺体" w:hAnsi="Georgia"/>
                <w:color w:val="FFFFFF"/>
              </w:rPr>
              <w:t xml:space="preserve"> Series</w:t>
            </w:r>
            <w:r w:rsidR="001C7AA6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0C1578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在三维场合中为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P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θ,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Y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l,m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θ,ϕ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P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l,m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func>
                    <m:funcPr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cos</m:t>
                      </m:r>
                    </m:fName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θ</m:t>
                      </m:r>
                    </m:e>
                  </m:func>
                </m:e>
              </m:d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</m:t>
                  </m:r>
                </m:sup>
              </m:sSup>
            </m:oMath>
            <w:r w:rsidR="006043B3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，注意这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l</m:t>
              </m:r>
            </m:oMath>
            <w:r w:rsidR="00871F9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为正整数，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m</m:t>
              </m:r>
            </m:oMath>
            <w:r w:rsidR="00871F95" w:rsidRPr="00EA1885">
              <w:rPr>
                <w:rStyle w:val="md-plain"/>
                <w:rFonts w:ascii="Georgia" w:eastAsia="龙顺体" w:hAnsi="Georgia" w:hint="eastAsia"/>
                <w:color w:val="FFFFFF"/>
              </w:rPr>
              <w:t>为整数且</w:t>
            </w:r>
            <m:oMath>
              <m:d>
                <m:dPr>
                  <m:begChr m:val="|"/>
                  <m:endChr m:val="|"/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m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≤l</m:t>
              </m:r>
            </m:oMath>
            <w:r w:rsidRPr="00EA1885"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343FB6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18BDF6DB" w14:textId="399C7DE2" w:rsidR="00AB33C3" w:rsidRDefault="001B530E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“在</w:t>
            </w:r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具有</w:t>
            </w:r>
            <w:r w:rsidR="007A3B12">
              <w:rPr>
                <w:rStyle w:val="md-plain"/>
                <w:rFonts w:ascii="Georgia" w:eastAsia="龙顺体" w:hAnsi="Georgia" w:hint="eastAsia"/>
                <w:color w:val="FFFFFF"/>
              </w:rPr>
              <w:t>平移不变</w:t>
            </w:r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性的无限域</w:t>
            </w:r>
            <m:oMath>
              <m:r>
                <m:rPr>
                  <m:sty m:val="p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m:t>Ω</m:t>
              </m:r>
            </m:oMath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，如，在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</m:oMath>
            <w:r w:rsidR="00AC3653">
              <w:rPr>
                <w:rStyle w:val="md-plain"/>
                <w:rFonts w:ascii="Georgia" w:eastAsia="龙顺体" w:hAnsi="Georgia" w:hint="eastAsia"/>
                <w:color w:val="FFFFFF"/>
              </w:rPr>
              <w:t>方向不变的边值关系</w:t>
            </w:r>
            <w:r w:rsidR="003D00BD">
              <w:rPr>
                <w:rStyle w:val="md-plain"/>
                <w:rFonts w:ascii="Georgia" w:eastAsia="龙顺体" w:hAnsi="Georgia" w:hint="eastAsia"/>
                <w:color w:val="FFFFFF"/>
              </w:rPr>
              <w:t>以及系数，我们总是能给出形如</w:t>
            </w:r>
            <m:oMath>
              <m:sSub>
                <m:sSub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b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u</m:t>
                  </m:r>
                </m:e>
                <m:sub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n</m:t>
                  </m:r>
                </m:sub>
              </m:sSub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Style w:val="md-plain"/>
                          <w:rFonts w:ascii="Cambria Math" w:eastAsia="龙顺体" w:hAnsi="Cambria Math"/>
                          <w:i/>
                          <w:color w:val="FFFFFF"/>
                        </w:rPr>
                      </m:ctrlPr>
                    </m:accPr>
                    <m:e>
                      <m:r>
                        <w:rPr>
                          <w:rStyle w:val="md-plain"/>
                          <w:rFonts w:ascii="Cambria Math" w:eastAsia="龙顺体" w:hAnsi="Cambria Math"/>
                          <w:color w:val="FFFFFF"/>
                        </w:rPr>
                        <m:t>x</m:t>
                      </m:r>
                    </m:e>
                  </m:acc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X(x)F(y,…)</m:t>
              </m:r>
            </m:oMath>
            <w:r w:rsidR="003D00BD">
              <w:rPr>
                <w:rStyle w:val="md-plain"/>
                <w:rFonts w:ascii="Georgia" w:eastAsia="龙顺体" w:hAnsi="Georgia" w:hint="eastAsia"/>
                <w:color w:val="FFFFFF"/>
              </w:rPr>
              <w:t>的分离变量解，</w:t>
            </w:r>
            <w:r w:rsidR="00497615">
              <w:rPr>
                <w:rStyle w:val="md-plain"/>
                <w:rFonts w:ascii="Georgia" w:eastAsia="龙顺体" w:hAnsi="Georgia" w:hint="eastAsia"/>
                <w:color w:val="FFFFFF"/>
              </w:rPr>
              <w:t>并且可以得到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X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x</m:t>
                  </m:r>
                </m:e>
              </m:d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=</m:t>
              </m:r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kx</m:t>
                  </m:r>
                </m:sup>
              </m:sSup>
            </m:oMath>
            <w:r w:rsidR="00794C7A">
              <w:rPr>
                <w:rStyle w:val="md-plain"/>
                <w:rFonts w:ascii="Georgia" w:eastAsia="龙顺体" w:hAnsi="Georgia" w:hint="eastAsia"/>
                <w:color w:val="FFFFFF"/>
              </w:rPr>
              <w:t>，对于实数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k</m:t>
              </m:r>
            </m:oMath>
            <w:r w:rsidR="00E94896">
              <w:rPr>
                <w:rStyle w:val="md-plain"/>
                <w:rFonts w:ascii="Georgia" w:eastAsia="龙顺体" w:hAnsi="Georgia" w:hint="eastAsia"/>
                <w:color w:val="FFFFFF"/>
              </w:rPr>
              <w:t>，这</w:t>
            </w:r>
            <w:r w:rsidR="003B741F">
              <w:rPr>
                <w:rStyle w:val="md-plain"/>
                <w:rFonts w:ascii="Georgia" w:eastAsia="龙顺体" w:hAnsi="Georgia" w:hint="eastAsia"/>
                <w:color w:val="FFFFFF"/>
              </w:rPr>
              <w:t>个解</w:t>
            </w:r>
            <w:r w:rsidR="00E94896">
              <w:rPr>
                <w:rStyle w:val="md-plain"/>
                <w:rFonts w:ascii="Georgia" w:eastAsia="龙顺体" w:hAnsi="Georgia" w:hint="eastAsia"/>
                <w:color w:val="FFFFFF"/>
              </w:rPr>
              <w:t>不在无穷远处发散</w:t>
            </w:r>
            <w:r w:rsidR="00056502">
              <w:rPr>
                <w:rStyle w:val="md-plain"/>
                <w:rFonts w:ascii="Georgia" w:eastAsia="龙顺体" w:hAnsi="Georgia" w:hint="eastAsia"/>
                <w:color w:val="FFFFFF"/>
              </w:rPr>
              <w:t>，</w:t>
            </w:r>
            <w:r w:rsidR="00DD0223">
              <w:rPr>
                <w:rStyle w:val="md-plain"/>
                <w:rFonts w:ascii="Georgia" w:eastAsia="龙顺体" w:hAnsi="Georgia" w:hint="eastAsia"/>
                <w:color w:val="FFFFFF"/>
              </w:rPr>
              <w:t>对应于</w:t>
            </w:r>
            <w:r w:rsidR="00DD0223">
              <w:rPr>
                <w:rStyle w:val="md-plain"/>
                <w:rFonts w:ascii="Georgia" w:eastAsia="龙顺体" w:hAnsi="Georgia" w:hint="eastAsia"/>
                <w:color w:val="FFFFFF"/>
              </w:rPr>
              <w:t>Fourier</w:t>
            </w:r>
            <w:r w:rsidR="00F918E6"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  <w:r w:rsidR="00F918E6">
              <w:rPr>
                <w:rStyle w:val="md-plain"/>
                <w:rFonts w:ascii="Georgia" w:eastAsia="龙顺体" w:hAnsi="Georgia"/>
                <w:color w:val="FFFFFF"/>
              </w:rPr>
              <w:t>Transform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1469FE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38B50D82" w14:textId="76B176E4" w:rsidR="00013F04" w:rsidRDefault="00BB6BC9" w:rsidP="00EA1885">
            <w:pPr>
              <w:pStyle w:val="ae"/>
              <w:numPr>
                <w:ilvl w:val="0"/>
                <w:numId w:val="6"/>
              </w:numPr>
              <w:ind w:firstLineChars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“以上三种情况的组合，</w:t>
            </w:r>
            <w:r w:rsidR="00EB1A6C">
              <w:rPr>
                <w:rStyle w:val="md-plain"/>
                <w:rFonts w:ascii="Georgia" w:eastAsia="龙顺体" w:hAnsi="Georgia" w:hint="eastAsia"/>
                <w:color w:val="FFFFFF"/>
              </w:rPr>
              <w:t>如三维空间中的柱面域</w:t>
            </w:r>
            <w:r w:rsidR="00282B94">
              <w:rPr>
                <w:rStyle w:val="md-plain"/>
                <w:rFonts w:ascii="Georgia" w:eastAsia="龙顺体" w:hAnsi="Georgia" w:hint="eastAsia"/>
                <w:color w:val="FFFFFF"/>
              </w:rPr>
              <w:t>，它具有形如</w:t>
            </w:r>
            <m:oMath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R</m:t>
              </m:r>
              <m:d>
                <m:d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d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r</m:t>
                  </m:r>
                </m:e>
              </m:d>
              <m:sSup>
                <m:sSupPr>
                  <m:ctrlPr>
                    <w:rPr>
                      <w:rStyle w:val="md-plain"/>
                      <w:rFonts w:ascii="Cambria Math" w:eastAsia="龙顺体" w:hAnsi="Cambria Math"/>
                      <w:i/>
                      <w:color w:val="FFFFFF"/>
                    </w:rPr>
                  </m:ctrlPr>
                </m:sSupPr>
                <m:e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e</m:t>
                  </m:r>
                </m:e>
                <m:sup>
                  <m:r>
                    <w:rPr>
                      <w:rStyle w:val="md-plain"/>
                      <w:rFonts w:ascii="Cambria Math" w:eastAsia="龙顺体" w:hAnsi="Cambria Math"/>
                      <w:color w:val="FFFFFF"/>
                    </w:rPr>
                    <m:t>imϕ+ikz</m:t>
                  </m:r>
                </m:sup>
              </m:sSup>
            </m:oMath>
            <w:r w:rsidR="00282B94">
              <w:rPr>
                <w:rStyle w:val="md-plain"/>
                <w:rFonts w:ascii="Georgia" w:eastAsia="龙顺体" w:hAnsi="Georgia" w:hint="eastAsia"/>
                <w:color w:val="FFFFFF"/>
              </w:rPr>
              <w:t>的分离变量解</w:t>
            </w:r>
            <w:r>
              <w:rPr>
                <w:rStyle w:val="md-plain"/>
                <w:rFonts w:ascii="Georgia" w:eastAsia="龙顺体" w:hAnsi="Georgia" w:hint="eastAsia"/>
                <w:color w:val="FFFFFF"/>
              </w:rPr>
              <w:t>”</w:t>
            </w:r>
            <w:r w:rsidR="00AB73B6">
              <w:rPr>
                <w:rStyle w:val="md-plain"/>
                <w:rFonts w:ascii="Georgia" w:eastAsia="龙顺体" w:hAnsi="Georgia" w:hint="eastAsia"/>
                <w:color w:val="FFFFFF"/>
              </w:rPr>
              <w:t>；</w:t>
            </w:r>
          </w:p>
          <w:p w14:paraId="2C39E492" w14:textId="77B9409D" w:rsidR="00013F04" w:rsidRPr="00EA1885" w:rsidRDefault="00013F04" w:rsidP="00013F04">
            <w:pPr>
              <w:pStyle w:val="ae"/>
              <w:ind w:left="567" w:firstLineChars="0" w:firstLine="0"/>
              <w:jc w:val="left"/>
              <w:rPr>
                <w:rStyle w:val="md-plain"/>
                <w:rFonts w:ascii="Georgia" w:eastAsia="龙顺体" w:hAnsi="Georgia"/>
                <w:color w:val="FFFFFF"/>
              </w:rPr>
            </w:pPr>
            <w:r>
              <w:rPr>
                <w:rStyle w:val="md-plain"/>
                <w:rFonts w:ascii="Georgia" w:eastAsia="龙顺体" w:hAnsi="Georgia" w:hint="eastAsia"/>
                <w:color w:val="FFFFFF"/>
              </w:rPr>
              <w:t>实际上，</w:t>
            </w:r>
            <w:r w:rsidR="00F32AFE">
              <w:rPr>
                <w:rStyle w:val="md-plain"/>
                <w:rFonts w:ascii="Georgia" w:eastAsia="龙顺体" w:hAnsi="Georgia" w:hint="eastAsia"/>
                <w:color w:val="FFFFFF"/>
              </w:rPr>
              <w:t>分离变量法</w:t>
            </w:r>
            <w:r w:rsidR="00717A8F">
              <w:rPr>
                <w:rStyle w:val="md-plain"/>
                <w:rFonts w:ascii="Georgia" w:eastAsia="龙顺体" w:hAnsi="Georgia" w:hint="eastAsia"/>
                <w:color w:val="FFFFFF"/>
              </w:rPr>
              <w:t>是</w:t>
            </w:r>
            <w:r w:rsidR="00337860">
              <w:rPr>
                <w:rStyle w:val="md-plain"/>
                <w:rFonts w:ascii="Georgia" w:eastAsia="龙顺体" w:hAnsi="Georgia" w:hint="eastAsia"/>
                <w:color w:val="FFFFFF"/>
              </w:rPr>
              <w:t>对称群</w:t>
            </w:r>
            <w:r w:rsidR="00FE2B5C">
              <w:rPr>
                <w:rStyle w:val="md-plain"/>
                <w:rFonts w:ascii="Georgia" w:eastAsia="龙顺体" w:hAnsi="Georgia" w:hint="eastAsia"/>
                <w:color w:val="FFFFFF"/>
              </w:rPr>
              <w:t>及</w:t>
            </w:r>
            <w:r w:rsidR="004173B6">
              <w:rPr>
                <w:rStyle w:val="md-plain"/>
                <w:rFonts w:ascii="Georgia" w:eastAsia="龙顺体" w:hAnsi="Georgia" w:hint="eastAsia"/>
                <w:color w:val="FFFFFF"/>
              </w:rPr>
              <w:t>其</w:t>
            </w:r>
            <w:r w:rsidR="00FE2B5C">
              <w:rPr>
                <w:rStyle w:val="md-plain"/>
                <w:rFonts w:ascii="Georgia" w:eastAsia="龙顺体" w:hAnsi="Georgia" w:hint="eastAsia"/>
                <w:color w:val="FFFFFF"/>
              </w:rPr>
              <w:t>表示</w:t>
            </w:r>
            <w:r w:rsidR="00D87BC6">
              <w:rPr>
                <w:rStyle w:val="md-plain"/>
                <w:rFonts w:ascii="Georgia" w:eastAsia="龙顺体" w:hAnsi="Georgia" w:hint="eastAsia"/>
                <w:color w:val="FFFFFF"/>
              </w:rPr>
              <w:t>(</w:t>
            </w:r>
            <w:r w:rsidR="00FE6109">
              <w:rPr>
                <w:rStyle w:val="md-plain"/>
                <w:rFonts w:ascii="Georgia" w:eastAsia="龙顺体" w:hAnsi="Georgia" w:hint="eastAsia"/>
                <w:color w:val="FFFFFF"/>
              </w:rPr>
              <w:t>对称群</w:t>
            </w:r>
            <w:r w:rsidR="00DD043C">
              <w:rPr>
                <w:rStyle w:val="md-plain"/>
                <w:rFonts w:ascii="Georgia" w:eastAsia="龙顺体" w:hAnsi="Georgia" w:hint="eastAsia"/>
                <w:color w:val="FFFFFF"/>
              </w:rPr>
              <w:t>的结构</w:t>
            </w:r>
            <w:r w:rsidR="00FE6109">
              <w:rPr>
                <w:rStyle w:val="md-plain"/>
                <w:rFonts w:ascii="Georgia" w:eastAsia="龙顺体" w:hAnsi="Georgia" w:hint="eastAsia"/>
                <w:color w:val="FFFFFF"/>
              </w:rPr>
              <w:t>以及本征解</w:t>
            </w:r>
            <w:r w:rsidR="00D87BC6">
              <w:rPr>
                <w:rStyle w:val="md-plain"/>
                <w:rFonts w:ascii="Georgia" w:eastAsia="龙顺体" w:hAnsi="Georgia"/>
                <w:color w:val="FFFFFF"/>
              </w:rPr>
              <w:t>)</w:t>
            </w:r>
            <w:r w:rsidR="0057430A">
              <w:rPr>
                <w:rStyle w:val="md-plain"/>
                <w:rFonts w:ascii="Georgia" w:eastAsia="龙顺体" w:hAnsi="Georgia" w:hint="eastAsia"/>
                <w:color w:val="FFFFFF"/>
              </w:rPr>
              <w:t>之间关系</w:t>
            </w:r>
            <w:r w:rsidR="002476A3">
              <w:rPr>
                <w:rStyle w:val="md-plain"/>
                <w:rFonts w:ascii="Georgia" w:eastAsia="龙顺体" w:hAnsi="Georgia" w:hint="eastAsia"/>
                <w:color w:val="FFFFFF"/>
              </w:rPr>
              <w:t>的</w:t>
            </w:r>
            <w:r w:rsidR="00CE7B96">
              <w:rPr>
                <w:rStyle w:val="md-plain"/>
                <w:rFonts w:ascii="Georgia" w:eastAsia="龙顺体" w:hAnsi="Georgia" w:hint="eastAsia"/>
                <w:color w:val="FFFFFF"/>
              </w:rPr>
              <w:t>一种</w:t>
            </w:r>
            <w:r w:rsidR="009527FC">
              <w:rPr>
                <w:rStyle w:val="md-plain"/>
                <w:rFonts w:ascii="Georgia" w:eastAsia="龙顺体" w:hAnsi="Georgia" w:hint="eastAsia"/>
                <w:color w:val="FFFFFF"/>
              </w:rPr>
              <w:t>实例</w:t>
            </w:r>
            <w:r w:rsidR="006D7D44">
              <w:rPr>
                <w:rStyle w:val="md-plain"/>
                <w:rFonts w:ascii="Georgia" w:eastAsia="龙顺体" w:hAnsi="Georgia" w:hint="eastAsia"/>
                <w:color w:val="FFFFFF"/>
              </w:rPr>
              <w:t>。</w:t>
            </w:r>
          </w:p>
        </w:tc>
      </w:tr>
      <w:tr w:rsidR="007D0245" w14:paraId="36D6D6B5" w14:textId="77777777" w:rsidTr="00DE47D9">
        <w:tc>
          <w:tcPr>
            <w:tcW w:w="9084" w:type="dxa"/>
            <w:shd w:val="clear" w:color="auto" w:fill="auto"/>
          </w:tcPr>
          <w:p w14:paraId="1729EACF" w14:textId="012BDC4C" w:rsidR="00452EB8" w:rsidRDefault="00452EB8" w:rsidP="00452EB8">
            <w:pPr>
              <w:jc w:val="left"/>
              <w:rPr>
                <w:rStyle w:val="af"/>
                <w:color w:val="D14380"/>
              </w:rPr>
            </w:pPr>
            <m:oMath>
              <m:r>
                <m:rPr>
                  <m:scr m:val="fraktur"/>
                </m:rPr>
                <w:rPr>
                  <w:rStyle w:val="md-plain"/>
                  <w:rFonts w:ascii="Cambria Math" w:eastAsia="龙顺体" w:hAnsi="Cambria Math"/>
                  <w:color w:val="FFFFFF"/>
                </w:rPr>
                <w:lastRenderedPageBreak/>
                <m:t>∎v</m:t>
              </m:r>
              <m:r>
                <w:rPr>
                  <w:rStyle w:val="md-plain"/>
                  <w:rFonts w:ascii="Cambria Math" w:eastAsia="龙顺体" w:hAnsi="Cambria Math"/>
                  <w:color w:val="FFFFFF"/>
                </w:rPr>
                <m:t>.0.7</m:t>
              </m:r>
            </m:oMath>
            <w:r>
              <w:rPr>
                <w:rStyle w:val="md-plain"/>
                <w:rFonts w:ascii="Georgia" w:eastAsia="龙顺体" w:hAnsi="Georgia" w:hint="eastAsia"/>
                <w:color w:val="FFFFFF"/>
              </w:rPr>
              <w:t xml:space="preserve"> </w:t>
            </w:r>
          </w:p>
          <w:p w14:paraId="5994A6FB" w14:textId="69541048" w:rsidR="007D0245" w:rsidRDefault="00301080" w:rsidP="004007D4">
            <w:pPr>
              <w:jc w:val="left"/>
              <w:rPr>
                <w:rStyle w:val="md-plain"/>
                <w:rFonts w:ascii="等线" w:eastAsia="等线" w:hAnsi="等线" w:cs="Times New Roman"/>
                <w:color w:val="FFFFFF"/>
              </w:rPr>
            </w:pPr>
            <w:r>
              <w:rPr>
                <w:rStyle w:val="md-plain"/>
                <w:rFonts w:ascii="等线" w:eastAsia="等线" w:hAnsi="等线" w:cs="Times New Roman" w:hint="eastAsia"/>
                <w:color w:val="FFFFFF"/>
              </w:rPr>
              <w:t xml:space="preserve"> </w:t>
            </w:r>
            <w:r>
              <w:rPr>
                <w:rStyle w:val="md-plain"/>
                <w:rFonts w:ascii="等线" w:eastAsia="等线" w:hAnsi="等线" w:cs="Times New Roman"/>
                <w:color w:val="FFFFFF"/>
              </w:rPr>
              <w:t xml:space="preserve">   </w:t>
            </w:r>
          </w:p>
        </w:tc>
      </w:tr>
    </w:tbl>
    <w:p w14:paraId="7EFEE8B4" w14:textId="00819D60" w:rsidR="00A33452" w:rsidRPr="002B77CF" w:rsidRDefault="00A33452" w:rsidP="00D4408E">
      <w:pPr>
        <w:pStyle w:val="ab"/>
        <w:ind w:right="210"/>
        <w:rPr>
          <w:rFonts w:ascii="Cambria Math" w:hAnsi="Cambria Math"/>
          <w:sz w:val="21"/>
          <w:szCs w:val="21"/>
          <w:lang w:eastAsia="zh-CN"/>
        </w:rPr>
      </w:pPr>
    </w:p>
    <w:sectPr w:rsidR="00A33452" w:rsidRPr="002B77CF" w:rsidSect="00087152">
      <w:headerReference w:type="even" r:id="rId25"/>
      <w:headerReference w:type="default" r:id="rId26"/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63840" w14:textId="77777777" w:rsidR="00691B2D" w:rsidRDefault="00691B2D" w:rsidP="00087152">
      <w:r>
        <w:separator/>
      </w:r>
    </w:p>
  </w:endnote>
  <w:endnote w:type="continuationSeparator" w:id="0">
    <w:p w14:paraId="14BA09B1" w14:textId="77777777" w:rsidR="00691B2D" w:rsidRDefault="00691B2D" w:rsidP="00087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光行草_CNKI">
    <w:panose1 w:val="02000500000000000000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iablo">
    <w:panose1 w:val="00000300000000000000"/>
    <w:charset w:val="00"/>
    <w:family w:val="auto"/>
    <w:pitch w:val="variable"/>
    <w:sig w:usb0="00000083" w:usb1="00000000" w:usb2="00000000" w:usb3="00000000" w:csb0="00000009" w:csb1="00000000"/>
  </w:font>
  <w:font w:name="龙顺体">
    <w:panose1 w:val="02010600010101010101"/>
    <w:charset w:val="86"/>
    <w:family w:val="auto"/>
    <w:pitch w:val="variable"/>
    <w:sig w:usb0="00000001" w:usb1="080E0000" w:usb2="00000010" w:usb3="00000000" w:csb0="0004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Fira Code">
    <w:panose1 w:val="020B0809050000020004"/>
    <w:charset w:val="00"/>
    <w:family w:val="modern"/>
    <w:pitch w:val="fixed"/>
    <w:sig w:usb0="40000287" w:usb1="02003901" w:usb2="00000000" w:usb3="00000000" w:csb0="0000009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9C338" w14:textId="77777777" w:rsidR="00691B2D" w:rsidRDefault="00691B2D" w:rsidP="00087152">
      <w:r>
        <w:separator/>
      </w:r>
    </w:p>
  </w:footnote>
  <w:footnote w:type="continuationSeparator" w:id="0">
    <w:p w14:paraId="1965C11C" w14:textId="77777777" w:rsidR="00691B2D" w:rsidRDefault="00691B2D" w:rsidP="00087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CDBFC" w14:textId="77777777" w:rsidR="007A329C" w:rsidRDefault="007A329C" w:rsidP="00087152">
    <w:pPr>
      <w:pStyle w:val="a5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238E6" w14:textId="77777777" w:rsidR="007A329C" w:rsidRDefault="007A329C" w:rsidP="00087152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BC9641"/>
    <w:multiLevelType w:val="multilevel"/>
    <w:tmpl w:val="CB44A6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4A7434"/>
    <w:multiLevelType w:val="hybridMultilevel"/>
    <w:tmpl w:val="EDB4B4E4"/>
    <w:lvl w:ilvl="0" w:tplc="B302F262">
      <w:start w:val="1"/>
      <w:numFmt w:val="decimal"/>
      <w:pStyle w:val="SelfConstruct"/>
      <w:lvlText w:val="%1."/>
      <w:lvlJc w:val="left"/>
      <w:pPr>
        <w:ind w:left="1282" w:hanging="420"/>
      </w:pPr>
    </w:lvl>
    <w:lvl w:ilvl="1" w:tplc="04090019" w:tentative="1">
      <w:start w:val="1"/>
      <w:numFmt w:val="lowerLetter"/>
      <w:lvlText w:val="%2)"/>
      <w:lvlJc w:val="left"/>
      <w:pPr>
        <w:ind w:left="1702" w:hanging="420"/>
      </w:pPr>
    </w:lvl>
    <w:lvl w:ilvl="2" w:tplc="0409001B" w:tentative="1">
      <w:start w:val="1"/>
      <w:numFmt w:val="lowerRoman"/>
      <w:lvlText w:val="%3."/>
      <w:lvlJc w:val="right"/>
      <w:pPr>
        <w:ind w:left="2122" w:hanging="420"/>
      </w:pPr>
    </w:lvl>
    <w:lvl w:ilvl="3" w:tplc="0409000F" w:tentative="1">
      <w:start w:val="1"/>
      <w:numFmt w:val="decimal"/>
      <w:lvlText w:val="%4."/>
      <w:lvlJc w:val="left"/>
      <w:pPr>
        <w:ind w:left="2542" w:hanging="420"/>
      </w:pPr>
    </w:lvl>
    <w:lvl w:ilvl="4" w:tplc="04090019" w:tentative="1">
      <w:start w:val="1"/>
      <w:numFmt w:val="lowerLetter"/>
      <w:lvlText w:val="%5)"/>
      <w:lvlJc w:val="left"/>
      <w:pPr>
        <w:ind w:left="2962" w:hanging="420"/>
      </w:pPr>
    </w:lvl>
    <w:lvl w:ilvl="5" w:tplc="0409001B" w:tentative="1">
      <w:start w:val="1"/>
      <w:numFmt w:val="lowerRoman"/>
      <w:lvlText w:val="%6."/>
      <w:lvlJc w:val="right"/>
      <w:pPr>
        <w:ind w:left="3382" w:hanging="420"/>
      </w:pPr>
    </w:lvl>
    <w:lvl w:ilvl="6" w:tplc="0409000F" w:tentative="1">
      <w:start w:val="1"/>
      <w:numFmt w:val="decimal"/>
      <w:lvlText w:val="%7."/>
      <w:lvlJc w:val="left"/>
      <w:pPr>
        <w:ind w:left="3802" w:hanging="420"/>
      </w:pPr>
    </w:lvl>
    <w:lvl w:ilvl="7" w:tplc="04090019" w:tentative="1">
      <w:start w:val="1"/>
      <w:numFmt w:val="lowerLetter"/>
      <w:lvlText w:val="%8)"/>
      <w:lvlJc w:val="left"/>
      <w:pPr>
        <w:ind w:left="4222" w:hanging="420"/>
      </w:pPr>
    </w:lvl>
    <w:lvl w:ilvl="8" w:tplc="0409001B" w:tentative="1">
      <w:start w:val="1"/>
      <w:numFmt w:val="lowerRoman"/>
      <w:lvlText w:val="%9."/>
      <w:lvlJc w:val="right"/>
      <w:pPr>
        <w:ind w:left="4642" w:hanging="420"/>
      </w:pPr>
    </w:lvl>
  </w:abstractNum>
  <w:abstractNum w:abstractNumId="2" w15:restartNumberingAfterBreak="0">
    <w:nsid w:val="120A3CA7"/>
    <w:multiLevelType w:val="hybridMultilevel"/>
    <w:tmpl w:val="8C609FF8"/>
    <w:lvl w:ilvl="0" w:tplc="D0829592">
      <w:start w:val="1"/>
      <w:numFmt w:val="bullet"/>
      <w:lvlText w:val=""/>
      <w:lvlJc w:val="left"/>
      <w:pPr>
        <w:ind w:left="567" w:hanging="147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326058AA"/>
    <w:multiLevelType w:val="hybridMultilevel"/>
    <w:tmpl w:val="8D50A6F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3BD682E"/>
    <w:multiLevelType w:val="hybridMultilevel"/>
    <w:tmpl w:val="1AA6D0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bordersDoNotSurroundHeader/>
  <w:bordersDoNotSurroundFooter/>
  <w:proofState w:spelling="clean"/>
  <w:defaultTabStop w:val="420"/>
  <w:autoHyphenation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sTQwNTQ0t7C0sLBU0lEKTi0uzszPAykwMq8FAB1oODwtAAAA"/>
  </w:docVars>
  <w:rsids>
    <w:rsidRoot w:val="00A551B8"/>
    <w:rsid w:val="00002595"/>
    <w:rsid w:val="00002B6E"/>
    <w:rsid w:val="0000342B"/>
    <w:rsid w:val="00003759"/>
    <w:rsid w:val="00003951"/>
    <w:rsid w:val="000056F6"/>
    <w:rsid w:val="00011159"/>
    <w:rsid w:val="00013F04"/>
    <w:rsid w:val="00013F14"/>
    <w:rsid w:val="00017446"/>
    <w:rsid w:val="00017E94"/>
    <w:rsid w:val="00020873"/>
    <w:rsid w:val="00021198"/>
    <w:rsid w:val="0002440B"/>
    <w:rsid w:val="00024DD4"/>
    <w:rsid w:val="0002569C"/>
    <w:rsid w:val="00025F98"/>
    <w:rsid w:val="00025FA3"/>
    <w:rsid w:val="00030140"/>
    <w:rsid w:val="00030300"/>
    <w:rsid w:val="0003031D"/>
    <w:rsid w:val="00033286"/>
    <w:rsid w:val="00033E27"/>
    <w:rsid w:val="00035880"/>
    <w:rsid w:val="00035D19"/>
    <w:rsid w:val="0003605C"/>
    <w:rsid w:val="00037AE9"/>
    <w:rsid w:val="000415C8"/>
    <w:rsid w:val="0004214B"/>
    <w:rsid w:val="00042483"/>
    <w:rsid w:val="00043A81"/>
    <w:rsid w:val="000457DB"/>
    <w:rsid w:val="00045E24"/>
    <w:rsid w:val="00047F71"/>
    <w:rsid w:val="000509DB"/>
    <w:rsid w:val="00052E0C"/>
    <w:rsid w:val="0005343F"/>
    <w:rsid w:val="00054C66"/>
    <w:rsid w:val="00055D75"/>
    <w:rsid w:val="00056502"/>
    <w:rsid w:val="00060618"/>
    <w:rsid w:val="00060DF9"/>
    <w:rsid w:val="00066DB4"/>
    <w:rsid w:val="00066EC5"/>
    <w:rsid w:val="000709B9"/>
    <w:rsid w:val="00070FD2"/>
    <w:rsid w:val="00071272"/>
    <w:rsid w:val="0007144A"/>
    <w:rsid w:val="00072D8D"/>
    <w:rsid w:val="00073196"/>
    <w:rsid w:val="0007555D"/>
    <w:rsid w:val="00076103"/>
    <w:rsid w:val="00076568"/>
    <w:rsid w:val="00080D16"/>
    <w:rsid w:val="00081331"/>
    <w:rsid w:val="0008482D"/>
    <w:rsid w:val="00085C4F"/>
    <w:rsid w:val="000860CA"/>
    <w:rsid w:val="0008633D"/>
    <w:rsid w:val="00087152"/>
    <w:rsid w:val="000936F2"/>
    <w:rsid w:val="00094090"/>
    <w:rsid w:val="00094B23"/>
    <w:rsid w:val="00095736"/>
    <w:rsid w:val="000A0314"/>
    <w:rsid w:val="000A5EC9"/>
    <w:rsid w:val="000A6998"/>
    <w:rsid w:val="000B0307"/>
    <w:rsid w:val="000B099E"/>
    <w:rsid w:val="000B0AD5"/>
    <w:rsid w:val="000B0C94"/>
    <w:rsid w:val="000B102B"/>
    <w:rsid w:val="000B158A"/>
    <w:rsid w:val="000B2F96"/>
    <w:rsid w:val="000B504F"/>
    <w:rsid w:val="000B54E0"/>
    <w:rsid w:val="000B68B2"/>
    <w:rsid w:val="000C006C"/>
    <w:rsid w:val="000C1578"/>
    <w:rsid w:val="000C1C1B"/>
    <w:rsid w:val="000C4AEB"/>
    <w:rsid w:val="000C6B8F"/>
    <w:rsid w:val="000D3251"/>
    <w:rsid w:val="000D343E"/>
    <w:rsid w:val="000D42A8"/>
    <w:rsid w:val="000D5972"/>
    <w:rsid w:val="000E0705"/>
    <w:rsid w:val="000E18B7"/>
    <w:rsid w:val="000E1E23"/>
    <w:rsid w:val="000E321B"/>
    <w:rsid w:val="000E3437"/>
    <w:rsid w:val="000E4C25"/>
    <w:rsid w:val="000E5648"/>
    <w:rsid w:val="000E5859"/>
    <w:rsid w:val="000E7927"/>
    <w:rsid w:val="000F21E8"/>
    <w:rsid w:val="000F29F9"/>
    <w:rsid w:val="000F3242"/>
    <w:rsid w:val="000F64E7"/>
    <w:rsid w:val="001054C9"/>
    <w:rsid w:val="00107BCD"/>
    <w:rsid w:val="00110BA4"/>
    <w:rsid w:val="0011126F"/>
    <w:rsid w:val="001114E0"/>
    <w:rsid w:val="001129F2"/>
    <w:rsid w:val="00112D3F"/>
    <w:rsid w:val="00112DB0"/>
    <w:rsid w:val="00113AC0"/>
    <w:rsid w:val="00122DF1"/>
    <w:rsid w:val="001242EE"/>
    <w:rsid w:val="00127615"/>
    <w:rsid w:val="001308BF"/>
    <w:rsid w:val="001321EA"/>
    <w:rsid w:val="00132E5A"/>
    <w:rsid w:val="00133591"/>
    <w:rsid w:val="00136B59"/>
    <w:rsid w:val="00141477"/>
    <w:rsid w:val="0014211C"/>
    <w:rsid w:val="001422A6"/>
    <w:rsid w:val="001426D5"/>
    <w:rsid w:val="0014298B"/>
    <w:rsid w:val="00142DE0"/>
    <w:rsid w:val="00143A9D"/>
    <w:rsid w:val="001469FE"/>
    <w:rsid w:val="00147019"/>
    <w:rsid w:val="001470AD"/>
    <w:rsid w:val="00147D29"/>
    <w:rsid w:val="00147ECE"/>
    <w:rsid w:val="0015034C"/>
    <w:rsid w:val="001505D9"/>
    <w:rsid w:val="001558D4"/>
    <w:rsid w:val="00156E59"/>
    <w:rsid w:val="001570EA"/>
    <w:rsid w:val="00160BB0"/>
    <w:rsid w:val="00161A51"/>
    <w:rsid w:val="00162497"/>
    <w:rsid w:val="001639F3"/>
    <w:rsid w:val="001664C7"/>
    <w:rsid w:val="00166E7A"/>
    <w:rsid w:val="00167F7D"/>
    <w:rsid w:val="00170033"/>
    <w:rsid w:val="00171575"/>
    <w:rsid w:val="00172B5F"/>
    <w:rsid w:val="00172DD1"/>
    <w:rsid w:val="001731D9"/>
    <w:rsid w:val="001735CF"/>
    <w:rsid w:val="001762B4"/>
    <w:rsid w:val="00181622"/>
    <w:rsid w:val="00181A5B"/>
    <w:rsid w:val="0018319B"/>
    <w:rsid w:val="00183E9E"/>
    <w:rsid w:val="00183EA9"/>
    <w:rsid w:val="00191164"/>
    <w:rsid w:val="00191E36"/>
    <w:rsid w:val="0019337D"/>
    <w:rsid w:val="00193604"/>
    <w:rsid w:val="00193A09"/>
    <w:rsid w:val="00197550"/>
    <w:rsid w:val="001A3D9C"/>
    <w:rsid w:val="001A4088"/>
    <w:rsid w:val="001A504C"/>
    <w:rsid w:val="001A5A53"/>
    <w:rsid w:val="001A76E2"/>
    <w:rsid w:val="001A7829"/>
    <w:rsid w:val="001B198C"/>
    <w:rsid w:val="001B530E"/>
    <w:rsid w:val="001B67AC"/>
    <w:rsid w:val="001B7E1B"/>
    <w:rsid w:val="001C27F2"/>
    <w:rsid w:val="001C4289"/>
    <w:rsid w:val="001C656A"/>
    <w:rsid w:val="001C668D"/>
    <w:rsid w:val="001C6B24"/>
    <w:rsid w:val="001C77DF"/>
    <w:rsid w:val="001C7AA6"/>
    <w:rsid w:val="001D33B3"/>
    <w:rsid w:val="001D4C26"/>
    <w:rsid w:val="001D5985"/>
    <w:rsid w:val="001D77F2"/>
    <w:rsid w:val="001E0A10"/>
    <w:rsid w:val="001E0F99"/>
    <w:rsid w:val="001E1EC0"/>
    <w:rsid w:val="001E7A7D"/>
    <w:rsid w:val="001F03AA"/>
    <w:rsid w:val="001F05EE"/>
    <w:rsid w:val="001F2488"/>
    <w:rsid w:val="001F29BB"/>
    <w:rsid w:val="001F4840"/>
    <w:rsid w:val="001F7D9B"/>
    <w:rsid w:val="00200A9E"/>
    <w:rsid w:val="00203208"/>
    <w:rsid w:val="00203630"/>
    <w:rsid w:val="0020480C"/>
    <w:rsid w:val="00210EB3"/>
    <w:rsid w:val="00212D28"/>
    <w:rsid w:val="002140A6"/>
    <w:rsid w:val="00215BAE"/>
    <w:rsid w:val="002173D3"/>
    <w:rsid w:val="002224B4"/>
    <w:rsid w:val="00223620"/>
    <w:rsid w:val="0022367E"/>
    <w:rsid w:val="00223AAF"/>
    <w:rsid w:val="00224778"/>
    <w:rsid w:val="00224D35"/>
    <w:rsid w:val="00225316"/>
    <w:rsid w:val="00227180"/>
    <w:rsid w:val="0023031F"/>
    <w:rsid w:val="002309A0"/>
    <w:rsid w:val="00231CB6"/>
    <w:rsid w:val="00233538"/>
    <w:rsid w:val="00234E31"/>
    <w:rsid w:val="0023529A"/>
    <w:rsid w:val="00235891"/>
    <w:rsid w:val="002359F0"/>
    <w:rsid w:val="00236143"/>
    <w:rsid w:val="002371E2"/>
    <w:rsid w:val="00240427"/>
    <w:rsid w:val="00243A28"/>
    <w:rsid w:val="002447CD"/>
    <w:rsid w:val="00244A10"/>
    <w:rsid w:val="002466E6"/>
    <w:rsid w:val="002476A3"/>
    <w:rsid w:val="00251DD8"/>
    <w:rsid w:val="0025299B"/>
    <w:rsid w:val="002529FA"/>
    <w:rsid w:val="00253E6F"/>
    <w:rsid w:val="00254B56"/>
    <w:rsid w:val="00257A9F"/>
    <w:rsid w:val="00260DE2"/>
    <w:rsid w:val="00261E92"/>
    <w:rsid w:val="00261F53"/>
    <w:rsid w:val="00262D72"/>
    <w:rsid w:val="002639FD"/>
    <w:rsid w:val="00263E8E"/>
    <w:rsid w:val="00264FD3"/>
    <w:rsid w:val="0026587A"/>
    <w:rsid w:val="00266AF8"/>
    <w:rsid w:val="00267AE1"/>
    <w:rsid w:val="00271230"/>
    <w:rsid w:val="0027187E"/>
    <w:rsid w:val="00273870"/>
    <w:rsid w:val="00273C13"/>
    <w:rsid w:val="00277403"/>
    <w:rsid w:val="00277432"/>
    <w:rsid w:val="00281D4F"/>
    <w:rsid w:val="002823AB"/>
    <w:rsid w:val="00282B94"/>
    <w:rsid w:val="00291447"/>
    <w:rsid w:val="00291925"/>
    <w:rsid w:val="00291D1B"/>
    <w:rsid w:val="002922E7"/>
    <w:rsid w:val="002A1BF5"/>
    <w:rsid w:val="002A1CF0"/>
    <w:rsid w:val="002A51B7"/>
    <w:rsid w:val="002A6825"/>
    <w:rsid w:val="002A74A0"/>
    <w:rsid w:val="002B108C"/>
    <w:rsid w:val="002B211B"/>
    <w:rsid w:val="002B2E66"/>
    <w:rsid w:val="002B3A2B"/>
    <w:rsid w:val="002B3D82"/>
    <w:rsid w:val="002B48BF"/>
    <w:rsid w:val="002B6C9D"/>
    <w:rsid w:val="002B77CF"/>
    <w:rsid w:val="002C1FB7"/>
    <w:rsid w:val="002C3049"/>
    <w:rsid w:val="002D11B1"/>
    <w:rsid w:val="002D14DB"/>
    <w:rsid w:val="002D26A9"/>
    <w:rsid w:val="002D4F1A"/>
    <w:rsid w:val="002D6070"/>
    <w:rsid w:val="002D7C05"/>
    <w:rsid w:val="002E2DF9"/>
    <w:rsid w:val="002E5C4D"/>
    <w:rsid w:val="002E7659"/>
    <w:rsid w:val="002F16BB"/>
    <w:rsid w:val="002F187A"/>
    <w:rsid w:val="002F45E2"/>
    <w:rsid w:val="002F56D5"/>
    <w:rsid w:val="00301080"/>
    <w:rsid w:val="00301B60"/>
    <w:rsid w:val="00302517"/>
    <w:rsid w:val="0030287E"/>
    <w:rsid w:val="00302B55"/>
    <w:rsid w:val="00305D57"/>
    <w:rsid w:val="00307FD0"/>
    <w:rsid w:val="00311A76"/>
    <w:rsid w:val="003134B5"/>
    <w:rsid w:val="003136AE"/>
    <w:rsid w:val="00314839"/>
    <w:rsid w:val="003149C8"/>
    <w:rsid w:val="00315E5E"/>
    <w:rsid w:val="003160FA"/>
    <w:rsid w:val="00317734"/>
    <w:rsid w:val="00320A7C"/>
    <w:rsid w:val="0032280B"/>
    <w:rsid w:val="00322E2A"/>
    <w:rsid w:val="00322FC5"/>
    <w:rsid w:val="00325807"/>
    <w:rsid w:val="00326510"/>
    <w:rsid w:val="00327A0B"/>
    <w:rsid w:val="0033136E"/>
    <w:rsid w:val="00332534"/>
    <w:rsid w:val="00332BA4"/>
    <w:rsid w:val="0033404A"/>
    <w:rsid w:val="00337860"/>
    <w:rsid w:val="00337F47"/>
    <w:rsid w:val="0034036C"/>
    <w:rsid w:val="00341997"/>
    <w:rsid w:val="00343C25"/>
    <w:rsid w:val="00343FB6"/>
    <w:rsid w:val="00345533"/>
    <w:rsid w:val="00345B64"/>
    <w:rsid w:val="00346F7D"/>
    <w:rsid w:val="0034745D"/>
    <w:rsid w:val="00351504"/>
    <w:rsid w:val="003521B0"/>
    <w:rsid w:val="003525C6"/>
    <w:rsid w:val="003542DE"/>
    <w:rsid w:val="003559B2"/>
    <w:rsid w:val="00355B35"/>
    <w:rsid w:val="00356971"/>
    <w:rsid w:val="00357DC7"/>
    <w:rsid w:val="00357F70"/>
    <w:rsid w:val="00360A94"/>
    <w:rsid w:val="00360CCC"/>
    <w:rsid w:val="00364ABA"/>
    <w:rsid w:val="003652D3"/>
    <w:rsid w:val="00370D8E"/>
    <w:rsid w:val="003710EA"/>
    <w:rsid w:val="003727B5"/>
    <w:rsid w:val="0038135C"/>
    <w:rsid w:val="00381AE7"/>
    <w:rsid w:val="00383D62"/>
    <w:rsid w:val="0038683D"/>
    <w:rsid w:val="00387235"/>
    <w:rsid w:val="0038787D"/>
    <w:rsid w:val="00390C16"/>
    <w:rsid w:val="0039432D"/>
    <w:rsid w:val="00397AD1"/>
    <w:rsid w:val="003A0684"/>
    <w:rsid w:val="003A1D97"/>
    <w:rsid w:val="003A42AA"/>
    <w:rsid w:val="003A6041"/>
    <w:rsid w:val="003A6C41"/>
    <w:rsid w:val="003A6DEC"/>
    <w:rsid w:val="003B0FA7"/>
    <w:rsid w:val="003B2C6E"/>
    <w:rsid w:val="003B460A"/>
    <w:rsid w:val="003B574E"/>
    <w:rsid w:val="003B62BF"/>
    <w:rsid w:val="003B741F"/>
    <w:rsid w:val="003C0D08"/>
    <w:rsid w:val="003C0F4C"/>
    <w:rsid w:val="003C2BB9"/>
    <w:rsid w:val="003C43B3"/>
    <w:rsid w:val="003C5C70"/>
    <w:rsid w:val="003C7F48"/>
    <w:rsid w:val="003D00BD"/>
    <w:rsid w:val="003D095B"/>
    <w:rsid w:val="003D1206"/>
    <w:rsid w:val="003D3230"/>
    <w:rsid w:val="003D32F4"/>
    <w:rsid w:val="003D3B2F"/>
    <w:rsid w:val="003D57FB"/>
    <w:rsid w:val="003D7101"/>
    <w:rsid w:val="003D7A99"/>
    <w:rsid w:val="003E08FD"/>
    <w:rsid w:val="003E1479"/>
    <w:rsid w:val="003E2137"/>
    <w:rsid w:val="003E2EF2"/>
    <w:rsid w:val="003E4BC4"/>
    <w:rsid w:val="003E6BA4"/>
    <w:rsid w:val="003E6C81"/>
    <w:rsid w:val="003F033E"/>
    <w:rsid w:val="003F099A"/>
    <w:rsid w:val="003F0ADC"/>
    <w:rsid w:val="003F0FCB"/>
    <w:rsid w:val="003F1B59"/>
    <w:rsid w:val="003F1D8A"/>
    <w:rsid w:val="003F2952"/>
    <w:rsid w:val="003F2C19"/>
    <w:rsid w:val="003F399B"/>
    <w:rsid w:val="003F43D4"/>
    <w:rsid w:val="003F6ABF"/>
    <w:rsid w:val="003F769B"/>
    <w:rsid w:val="003F7BE8"/>
    <w:rsid w:val="004007D4"/>
    <w:rsid w:val="00401152"/>
    <w:rsid w:val="00402506"/>
    <w:rsid w:val="00402F4F"/>
    <w:rsid w:val="00405635"/>
    <w:rsid w:val="00406B5B"/>
    <w:rsid w:val="00407FDB"/>
    <w:rsid w:val="004173B6"/>
    <w:rsid w:val="00417BAC"/>
    <w:rsid w:val="004212C5"/>
    <w:rsid w:val="0042265F"/>
    <w:rsid w:val="00422C52"/>
    <w:rsid w:val="00422D09"/>
    <w:rsid w:val="00423F25"/>
    <w:rsid w:val="00427281"/>
    <w:rsid w:val="004305A5"/>
    <w:rsid w:val="0043493A"/>
    <w:rsid w:val="00434D66"/>
    <w:rsid w:val="00436310"/>
    <w:rsid w:val="00436367"/>
    <w:rsid w:val="0043648A"/>
    <w:rsid w:val="00437654"/>
    <w:rsid w:val="00441151"/>
    <w:rsid w:val="00441894"/>
    <w:rsid w:val="004428BF"/>
    <w:rsid w:val="00445572"/>
    <w:rsid w:val="004472F3"/>
    <w:rsid w:val="00450650"/>
    <w:rsid w:val="00452EB8"/>
    <w:rsid w:val="00453618"/>
    <w:rsid w:val="00453B7A"/>
    <w:rsid w:val="004558A6"/>
    <w:rsid w:val="00456759"/>
    <w:rsid w:val="0045773E"/>
    <w:rsid w:val="0045785F"/>
    <w:rsid w:val="00457A12"/>
    <w:rsid w:val="004705A3"/>
    <w:rsid w:val="00473F3B"/>
    <w:rsid w:val="00476332"/>
    <w:rsid w:val="00476865"/>
    <w:rsid w:val="00480230"/>
    <w:rsid w:val="00482015"/>
    <w:rsid w:val="004832BD"/>
    <w:rsid w:val="00483E2B"/>
    <w:rsid w:val="00484B1C"/>
    <w:rsid w:val="004850EE"/>
    <w:rsid w:val="00485DFC"/>
    <w:rsid w:val="00491A8A"/>
    <w:rsid w:val="004945C4"/>
    <w:rsid w:val="00496978"/>
    <w:rsid w:val="00497615"/>
    <w:rsid w:val="00497A60"/>
    <w:rsid w:val="00497FDB"/>
    <w:rsid w:val="004A126D"/>
    <w:rsid w:val="004A3996"/>
    <w:rsid w:val="004A42B4"/>
    <w:rsid w:val="004A4588"/>
    <w:rsid w:val="004A599D"/>
    <w:rsid w:val="004A6EF8"/>
    <w:rsid w:val="004A7B5E"/>
    <w:rsid w:val="004B0DCF"/>
    <w:rsid w:val="004B339A"/>
    <w:rsid w:val="004B3BBA"/>
    <w:rsid w:val="004B4F18"/>
    <w:rsid w:val="004C4EDF"/>
    <w:rsid w:val="004C5E5A"/>
    <w:rsid w:val="004C7B3F"/>
    <w:rsid w:val="004D066C"/>
    <w:rsid w:val="004D1A56"/>
    <w:rsid w:val="004D1DE2"/>
    <w:rsid w:val="004D1EF2"/>
    <w:rsid w:val="004D1F88"/>
    <w:rsid w:val="004D4084"/>
    <w:rsid w:val="004D4B26"/>
    <w:rsid w:val="004D4F89"/>
    <w:rsid w:val="004D5322"/>
    <w:rsid w:val="004D746C"/>
    <w:rsid w:val="004D74DB"/>
    <w:rsid w:val="004E3914"/>
    <w:rsid w:val="004E5E10"/>
    <w:rsid w:val="004E6A32"/>
    <w:rsid w:val="004E75E2"/>
    <w:rsid w:val="004E7DA6"/>
    <w:rsid w:val="004F1866"/>
    <w:rsid w:val="004F3AD9"/>
    <w:rsid w:val="004F4AA5"/>
    <w:rsid w:val="004F650A"/>
    <w:rsid w:val="004F6B95"/>
    <w:rsid w:val="00500353"/>
    <w:rsid w:val="0050414D"/>
    <w:rsid w:val="00505140"/>
    <w:rsid w:val="00506FB9"/>
    <w:rsid w:val="00507137"/>
    <w:rsid w:val="00507EDC"/>
    <w:rsid w:val="00510230"/>
    <w:rsid w:val="00511BD7"/>
    <w:rsid w:val="00512281"/>
    <w:rsid w:val="00513D89"/>
    <w:rsid w:val="0051418C"/>
    <w:rsid w:val="00514B96"/>
    <w:rsid w:val="00515B21"/>
    <w:rsid w:val="00515C33"/>
    <w:rsid w:val="005179A4"/>
    <w:rsid w:val="0052717E"/>
    <w:rsid w:val="00532AB7"/>
    <w:rsid w:val="00534370"/>
    <w:rsid w:val="0053497D"/>
    <w:rsid w:val="00536250"/>
    <w:rsid w:val="0053759D"/>
    <w:rsid w:val="005409C1"/>
    <w:rsid w:val="00541A84"/>
    <w:rsid w:val="00542258"/>
    <w:rsid w:val="005451A1"/>
    <w:rsid w:val="005464DB"/>
    <w:rsid w:val="00546BAD"/>
    <w:rsid w:val="00547FE5"/>
    <w:rsid w:val="00551A49"/>
    <w:rsid w:val="00551BBE"/>
    <w:rsid w:val="00552411"/>
    <w:rsid w:val="005528A1"/>
    <w:rsid w:val="005538C0"/>
    <w:rsid w:val="005553D5"/>
    <w:rsid w:val="00555FB3"/>
    <w:rsid w:val="00557303"/>
    <w:rsid w:val="00557AA1"/>
    <w:rsid w:val="00560000"/>
    <w:rsid w:val="005617AA"/>
    <w:rsid w:val="005618DB"/>
    <w:rsid w:val="00564DBC"/>
    <w:rsid w:val="00565D31"/>
    <w:rsid w:val="0056752D"/>
    <w:rsid w:val="005708AC"/>
    <w:rsid w:val="00570A79"/>
    <w:rsid w:val="00571E6F"/>
    <w:rsid w:val="00572348"/>
    <w:rsid w:val="00573428"/>
    <w:rsid w:val="0057430A"/>
    <w:rsid w:val="005749DA"/>
    <w:rsid w:val="0057562D"/>
    <w:rsid w:val="00575686"/>
    <w:rsid w:val="00576897"/>
    <w:rsid w:val="00577C7D"/>
    <w:rsid w:val="005827EA"/>
    <w:rsid w:val="005827FA"/>
    <w:rsid w:val="00582821"/>
    <w:rsid w:val="00584618"/>
    <w:rsid w:val="00587D07"/>
    <w:rsid w:val="00592699"/>
    <w:rsid w:val="00594557"/>
    <w:rsid w:val="005947DC"/>
    <w:rsid w:val="005A1C96"/>
    <w:rsid w:val="005A3759"/>
    <w:rsid w:val="005A62EE"/>
    <w:rsid w:val="005A6F49"/>
    <w:rsid w:val="005A795A"/>
    <w:rsid w:val="005B17D6"/>
    <w:rsid w:val="005B1F9E"/>
    <w:rsid w:val="005B45EF"/>
    <w:rsid w:val="005B6B6C"/>
    <w:rsid w:val="005B7B8C"/>
    <w:rsid w:val="005B7D0B"/>
    <w:rsid w:val="005C2406"/>
    <w:rsid w:val="005C58A2"/>
    <w:rsid w:val="005C73BA"/>
    <w:rsid w:val="005D0CFE"/>
    <w:rsid w:val="005D492D"/>
    <w:rsid w:val="005D7200"/>
    <w:rsid w:val="005D7372"/>
    <w:rsid w:val="005D7F75"/>
    <w:rsid w:val="005E09AB"/>
    <w:rsid w:val="005E10F5"/>
    <w:rsid w:val="005E2E18"/>
    <w:rsid w:val="005E408A"/>
    <w:rsid w:val="005E7B6E"/>
    <w:rsid w:val="005F6F02"/>
    <w:rsid w:val="00600368"/>
    <w:rsid w:val="0060325F"/>
    <w:rsid w:val="006034FF"/>
    <w:rsid w:val="006043B3"/>
    <w:rsid w:val="00605759"/>
    <w:rsid w:val="00605D12"/>
    <w:rsid w:val="006070E8"/>
    <w:rsid w:val="0060754E"/>
    <w:rsid w:val="006124EB"/>
    <w:rsid w:val="0061754C"/>
    <w:rsid w:val="006208B1"/>
    <w:rsid w:val="00620BF1"/>
    <w:rsid w:val="00622167"/>
    <w:rsid w:val="00623265"/>
    <w:rsid w:val="006237AE"/>
    <w:rsid w:val="00623823"/>
    <w:rsid w:val="00626742"/>
    <w:rsid w:val="00627985"/>
    <w:rsid w:val="00627A7C"/>
    <w:rsid w:val="006303FB"/>
    <w:rsid w:val="006316FE"/>
    <w:rsid w:val="00633F32"/>
    <w:rsid w:val="00634CEC"/>
    <w:rsid w:val="0063540A"/>
    <w:rsid w:val="00636B51"/>
    <w:rsid w:val="006373AE"/>
    <w:rsid w:val="0063770E"/>
    <w:rsid w:val="00645702"/>
    <w:rsid w:val="00645AF7"/>
    <w:rsid w:val="006461BF"/>
    <w:rsid w:val="00646B67"/>
    <w:rsid w:val="00646B75"/>
    <w:rsid w:val="0064752C"/>
    <w:rsid w:val="00647C4F"/>
    <w:rsid w:val="00647CF1"/>
    <w:rsid w:val="00652F8D"/>
    <w:rsid w:val="00653223"/>
    <w:rsid w:val="006537D9"/>
    <w:rsid w:val="00653A18"/>
    <w:rsid w:val="00656829"/>
    <w:rsid w:val="00656947"/>
    <w:rsid w:val="00656FE9"/>
    <w:rsid w:val="00660D8B"/>
    <w:rsid w:val="00660E1C"/>
    <w:rsid w:val="00661C3A"/>
    <w:rsid w:val="00662944"/>
    <w:rsid w:val="00665FE5"/>
    <w:rsid w:val="006663B4"/>
    <w:rsid w:val="00667939"/>
    <w:rsid w:val="00670C4C"/>
    <w:rsid w:val="00670E1C"/>
    <w:rsid w:val="0067215A"/>
    <w:rsid w:val="00676193"/>
    <w:rsid w:val="00677190"/>
    <w:rsid w:val="00677E75"/>
    <w:rsid w:val="00682504"/>
    <w:rsid w:val="0068282D"/>
    <w:rsid w:val="006841C5"/>
    <w:rsid w:val="006854BC"/>
    <w:rsid w:val="0068673C"/>
    <w:rsid w:val="0068677E"/>
    <w:rsid w:val="006871AC"/>
    <w:rsid w:val="00690351"/>
    <w:rsid w:val="0069123A"/>
    <w:rsid w:val="006913F1"/>
    <w:rsid w:val="00691B2D"/>
    <w:rsid w:val="0069265E"/>
    <w:rsid w:val="006945C4"/>
    <w:rsid w:val="0069487F"/>
    <w:rsid w:val="0069503F"/>
    <w:rsid w:val="00695A6E"/>
    <w:rsid w:val="0069659A"/>
    <w:rsid w:val="006A0046"/>
    <w:rsid w:val="006A2C56"/>
    <w:rsid w:val="006A370F"/>
    <w:rsid w:val="006A3F93"/>
    <w:rsid w:val="006A5166"/>
    <w:rsid w:val="006A58C0"/>
    <w:rsid w:val="006A695D"/>
    <w:rsid w:val="006A6F8D"/>
    <w:rsid w:val="006A71C2"/>
    <w:rsid w:val="006A7359"/>
    <w:rsid w:val="006B2451"/>
    <w:rsid w:val="006B364E"/>
    <w:rsid w:val="006B4042"/>
    <w:rsid w:val="006B43FE"/>
    <w:rsid w:val="006B69F9"/>
    <w:rsid w:val="006B7056"/>
    <w:rsid w:val="006C3AEB"/>
    <w:rsid w:val="006C41E5"/>
    <w:rsid w:val="006C79CF"/>
    <w:rsid w:val="006C7B74"/>
    <w:rsid w:val="006D0AFC"/>
    <w:rsid w:val="006D36D7"/>
    <w:rsid w:val="006D3DC3"/>
    <w:rsid w:val="006D42BB"/>
    <w:rsid w:val="006D53BF"/>
    <w:rsid w:val="006D5EFF"/>
    <w:rsid w:val="006D6323"/>
    <w:rsid w:val="006D6765"/>
    <w:rsid w:val="006D7D44"/>
    <w:rsid w:val="006E0938"/>
    <w:rsid w:val="006E0A68"/>
    <w:rsid w:val="006E2797"/>
    <w:rsid w:val="006E2E9F"/>
    <w:rsid w:val="006E35A4"/>
    <w:rsid w:val="006E4CC4"/>
    <w:rsid w:val="006E6B4C"/>
    <w:rsid w:val="006E7FE8"/>
    <w:rsid w:val="006F0C09"/>
    <w:rsid w:val="006F43E7"/>
    <w:rsid w:val="006F4C39"/>
    <w:rsid w:val="006F56C9"/>
    <w:rsid w:val="006F7A83"/>
    <w:rsid w:val="00700A1B"/>
    <w:rsid w:val="00703EAE"/>
    <w:rsid w:val="007049E7"/>
    <w:rsid w:val="00705012"/>
    <w:rsid w:val="00707320"/>
    <w:rsid w:val="00712BC3"/>
    <w:rsid w:val="00714DD2"/>
    <w:rsid w:val="00714E88"/>
    <w:rsid w:val="00716BFA"/>
    <w:rsid w:val="00717A8F"/>
    <w:rsid w:val="00720D83"/>
    <w:rsid w:val="0072288C"/>
    <w:rsid w:val="00726452"/>
    <w:rsid w:val="00727A7F"/>
    <w:rsid w:val="00727F43"/>
    <w:rsid w:val="0073037B"/>
    <w:rsid w:val="0073249D"/>
    <w:rsid w:val="00732565"/>
    <w:rsid w:val="00732CC5"/>
    <w:rsid w:val="0073494A"/>
    <w:rsid w:val="00740864"/>
    <w:rsid w:val="00741ED1"/>
    <w:rsid w:val="00743AF4"/>
    <w:rsid w:val="00745E97"/>
    <w:rsid w:val="00747537"/>
    <w:rsid w:val="0074792C"/>
    <w:rsid w:val="00751C45"/>
    <w:rsid w:val="0075207B"/>
    <w:rsid w:val="0075249E"/>
    <w:rsid w:val="007534E1"/>
    <w:rsid w:val="0075479F"/>
    <w:rsid w:val="007549F4"/>
    <w:rsid w:val="00756368"/>
    <w:rsid w:val="00757041"/>
    <w:rsid w:val="00757758"/>
    <w:rsid w:val="00760ED5"/>
    <w:rsid w:val="00761AD5"/>
    <w:rsid w:val="00762ED6"/>
    <w:rsid w:val="007636C1"/>
    <w:rsid w:val="00765642"/>
    <w:rsid w:val="00765C0C"/>
    <w:rsid w:val="00771EDD"/>
    <w:rsid w:val="00773C76"/>
    <w:rsid w:val="00773DE9"/>
    <w:rsid w:val="007764A4"/>
    <w:rsid w:val="0077680B"/>
    <w:rsid w:val="0077687C"/>
    <w:rsid w:val="007805A8"/>
    <w:rsid w:val="00781757"/>
    <w:rsid w:val="00782D65"/>
    <w:rsid w:val="007848EA"/>
    <w:rsid w:val="007870EF"/>
    <w:rsid w:val="00787E46"/>
    <w:rsid w:val="00790145"/>
    <w:rsid w:val="007914DC"/>
    <w:rsid w:val="00791AED"/>
    <w:rsid w:val="00794C7A"/>
    <w:rsid w:val="00797DB8"/>
    <w:rsid w:val="00797FD9"/>
    <w:rsid w:val="007A1DBC"/>
    <w:rsid w:val="007A329C"/>
    <w:rsid w:val="007A3B12"/>
    <w:rsid w:val="007A4484"/>
    <w:rsid w:val="007A4B6A"/>
    <w:rsid w:val="007A6129"/>
    <w:rsid w:val="007B30D4"/>
    <w:rsid w:val="007B4BF1"/>
    <w:rsid w:val="007B50EB"/>
    <w:rsid w:val="007C1257"/>
    <w:rsid w:val="007C5B54"/>
    <w:rsid w:val="007C7E62"/>
    <w:rsid w:val="007D0245"/>
    <w:rsid w:val="007D2F60"/>
    <w:rsid w:val="007D5155"/>
    <w:rsid w:val="007D662A"/>
    <w:rsid w:val="007D6FC2"/>
    <w:rsid w:val="007E5B00"/>
    <w:rsid w:val="007F00DD"/>
    <w:rsid w:val="007F15B1"/>
    <w:rsid w:val="007F1B69"/>
    <w:rsid w:val="007F226E"/>
    <w:rsid w:val="007F2FA8"/>
    <w:rsid w:val="007F3C88"/>
    <w:rsid w:val="007F3DE2"/>
    <w:rsid w:val="007F6A2D"/>
    <w:rsid w:val="007F6EE8"/>
    <w:rsid w:val="007F7FC8"/>
    <w:rsid w:val="008043AC"/>
    <w:rsid w:val="0080469A"/>
    <w:rsid w:val="00804A87"/>
    <w:rsid w:val="00805BB5"/>
    <w:rsid w:val="00805D39"/>
    <w:rsid w:val="008067FE"/>
    <w:rsid w:val="00806B8E"/>
    <w:rsid w:val="00806F17"/>
    <w:rsid w:val="008114DA"/>
    <w:rsid w:val="00812AA5"/>
    <w:rsid w:val="00814CD1"/>
    <w:rsid w:val="00816DD6"/>
    <w:rsid w:val="00816E07"/>
    <w:rsid w:val="0081714E"/>
    <w:rsid w:val="00820A47"/>
    <w:rsid w:val="00820BFC"/>
    <w:rsid w:val="008225AD"/>
    <w:rsid w:val="0082320D"/>
    <w:rsid w:val="0082635B"/>
    <w:rsid w:val="008264DC"/>
    <w:rsid w:val="00833BA9"/>
    <w:rsid w:val="00836544"/>
    <w:rsid w:val="00836EFF"/>
    <w:rsid w:val="00836F1C"/>
    <w:rsid w:val="0084140B"/>
    <w:rsid w:val="0084349E"/>
    <w:rsid w:val="00844354"/>
    <w:rsid w:val="008466A7"/>
    <w:rsid w:val="008468A4"/>
    <w:rsid w:val="008517B2"/>
    <w:rsid w:val="00853B9C"/>
    <w:rsid w:val="0085581A"/>
    <w:rsid w:val="00856E34"/>
    <w:rsid w:val="0086205B"/>
    <w:rsid w:val="00865382"/>
    <w:rsid w:val="00865685"/>
    <w:rsid w:val="00871F95"/>
    <w:rsid w:val="00873FD2"/>
    <w:rsid w:val="00874D4A"/>
    <w:rsid w:val="00877A60"/>
    <w:rsid w:val="0088432F"/>
    <w:rsid w:val="008849E7"/>
    <w:rsid w:val="00887BF0"/>
    <w:rsid w:val="00890EE7"/>
    <w:rsid w:val="00891294"/>
    <w:rsid w:val="00891FD6"/>
    <w:rsid w:val="0089242A"/>
    <w:rsid w:val="00892958"/>
    <w:rsid w:val="00892AC8"/>
    <w:rsid w:val="0089416C"/>
    <w:rsid w:val="008941C0"/>
    <w:rsid w:val="008A0D47"/>
    <w:rsid w:val="008A21B0"/>
    <w:rsid w:val="008A2A57"/>
    <w:rsid w:val="008A3551"/>
    <w:rsid w:val="008A5A33"/>
    <w:rsid w:val="008A6915"/>
    <w:rsid w:val="008A718D"/>
    <w:rsid w:val="008B0485"/>
    <w:rsid w:val="008B1C3A"/>
    <w:rsid w:val="008B2A66"/>
    <w:rsid w:val="008B3098"/>
    <w:rsid w:val="008B4EE9"/>
    <w:rsid w:val="008C0679"/>
    <w:rsid w:val="008C168B"/>
    <w:rsid w:val="008C20B1"/>
    <w:rsid w:val="008C2666"/>
    <w:rsid w:val="008C7202"/>
    <w:rsid w:val="008D0263"/>
    <w:rsid w:val="008D20C5"/>
    <w:rsid w:val="008D22ED"/>
    <w:rsid w:val="008D241B"/>
    <w:rsid w:val="008D31B7"/>
    <w:rsid w:val="008D46F3"/>
    <w:rsid w:val="008D6276"/>
    <w:rsid w:val="008D734D"/>
    <w:rsid w:val="008D73BB"/>
    <w:rsid w:val="008E0385"/>
    <w:rsid w:val="008E0822"/>
    <w:rsid w:val="008E0AF0"/>
    <w:rsid w:val="008E2DB4"/>
    <w:rsid w:val="008E3A35"/>
    <w:rsid w:val="008E5B54"/>
    <w:rsid w:val="008E6FE1"/>
    <w:rsid w:val="008E73F7"/>
    <w:rsid w:val="008E7EEE"/>
    <w:rsid w:val="008F15A8"/>
    <w:rsid w:val="008F1BD7"/>
    <w:rsid w:val="008F25FD"/>
    <w:rsid w:val="008F2F6D"/>
    <w:rsid w:val="008F35DE"/>
    <w:rsid w:val="008F579A"/>
    <w:rsid w:val="00901054"/>
    <w:rsid w:val="009020C6"/>
    <w:rsid w:val="00902A90"/>
    <w:rsid w:val="00904D7F"/>
    <w:rsid w:val="00904D90"/>
    <w:rsid w:val="009066A2"/>
    <w:rsid w:val="00906C35"/>
    <w:rsid w:val="00906F6F"/>
    <w:rsid w:val="009102C0"/>
    <w:rsid w:val="00914563"/>
    <w:rsid w:val="00916379"/>
    <w:rsid w:val="00916C9A"/>
    <w:rsid w:val="00917240"/>
    <w:rsid w:val="00921C1F"/>
    <w:rsid w:val="00923DE8"/>
    <w:rsid w:val="00924165"/>
    <w:rsid w:val="009241C9"/>
    <w:rsid w:val="00924AD5"/>
    <w:rsid w:val="00925AA5"/>
    <w:rsid w:val="00935E35"/>
    <w:rsid w:val="009369C0"/>
    <w:rsid w:val="00937B6B"/>
    <w:rsid w:val="00942FDB"/>
    <w:rsid w:val="00943F71"/>
    <w:rsid w:val="00945740"/>
    <w:rsid w:val="00946E63"/>
    <w:rsid w:val="00946F40"/>
    <w:rsid w:val="00951447"/>
    <w:rsid w:val="009527FC"/>
    <w:rsid w:val="00953239"/>
    <w:rsid w:val="00954896"/>
    <w:rsid w:val="00955A9E"/>
    <w:rsid w:val="009563E6"/>
    <w:rsid w:val="00961739"/>
    <w:rsid w:val="00961BB9"/>
    <w:rsid w:val="00962C12"/>
    <w:rsid w:val="009661C1"/>
    <w:rsid w:val="0097075A"/>
    <w:rsid w:val="00974D00"/>
    <w:rsid w:val="00976413"/>
    <w:rsid w:val="009818AE"/>
    <w:rsid w:val="009818AF"/>
    <w:rsid w:val="00986904"/>
    <w:rsid w:val="00990A73"/>
    <w:rsid w:val="0099272A"/>
    <w:rsid w:val="00994DC6"/>
    <w:rsid w:val="00995415"/>
    <w:rsid w:val="00995F78"/>
    <w:rsid w:val="009960B5"/>
    <w:rsid w:val="0099703B"/>
    <w:rsid w:val="009A0655"/>
    <w:rsid w:val="009A4DF3"/>
    <w:rsid w:val="009B0ACE"/>
    <w:rsid w:val="009B180B"/>
    <w:rsid w:val="009B3510"/>
    <w:rsid w:val="009B478D"/>
    <w:rsid w:val="009B4FC8"/>
    <w:rsid w:val="009B673B"/>
    <w:rsid w:val="009B6959"/>
    <w:rsid w:val="009B783B"/>
    <w:rsid w:val="009B7C4D"/>
    <w:rsid w:val="009C1988"/>
    <w:rsid w:val="009C375E"/>
    <w:rsid w:val="009C6303"/>
    <w:rsid w:val="009C6B7B"/>
    <w:rsid w:val="009C6D2B"/>
    <w:rsid w:val="009C7F16"/>
    <w:rsid w:val="009D0F63"/>
    <w:rsid w:val="009D1B30"/>
    <w:rsid w:val="009D3166"/>
    <w:rsid w:val="009D37C4"/>
    <w:rsid w:val="009D70C1"/>
    <w:rsid w:val="009D7CDA"/>
    <w:rsid w:val="009E46B8"/>
    <w:rsid w:val="009E4C4E"/>
    <w:rsid w:val="009E5779"/>
    <w:rsid w:val="009E618F"/>
    <w:rsid w:val="009E78CF"/>
    <w:rsid w:val="009F0BF6"/>
    <w:rsid w:val="009F0DEB"/>
    <w:rsid w:val="009F2F2E"/>
    <w:rsid w:val="009F63D4"/>
    <w:rsid w:val="009F6411"/>
    <w:rsid w:val="00A01D88"/>
    <w:rsid w:val="00A0617F"/>
    <w:rsid w:val="00A062BA"/>
    <w:rsid w:val="00A0743B"/>
    <w:rsid w:val="00A10234"/>
    <w:rsid w:val="00A10D6B"/>
    <w:rsid w:val="00A1176E"/>
    <w:rsid w:val="00A11B71"/>
    <w:rsid w:val="00A1362A"/>
    <w:rsid w:val="00A1611B"/>
    <w:rsid w:val="00A219CF"/>
    <w:rsid w:val="00A237B7"/>
    <w:rsid w:val="00A251A2"/>
    <w:rsid w:val="00A27F3E"/>
    <w:rsid w:val="00A325B1"/>
    <w:rsid w:val="00A32A22"/>
    <w:rsid w:val="00A33452"/>
    <w:rsid w:val="00A33488"/>
    <w:rsid w:val="00A366B0"/>
    <w:rsid w:val="00A400E9"/>
    <w:rsid w:val="00A416D3"/>
    <w:rsid w:val="00A41820"/>
    <w:rsid w:val="00A45F22"/>
    <w:rsid w:val="00A542C2"/>
    <w:rsid w:val="00A54433"/>
    <w:rsid w:val="00A551B8"/>
    <w:rsid w:val="00A558B8"/>
    <w:rsid w:val="00A603F5"/>
    <w:rsid w:val="00A60A41"/>
    <w:rsid w:val="00A61425"/>
    <w:rsid w:val="00A625D4"/>
    <w:rsid w:val="00A66523"/>
    <w:rsid w:val="00A7020D"/>
    <w:rsid w:val="00A70211"/>
    <w:rsid w:val="00A70240"/>
    <w:rsid w:val="00A70C18"/>
    <w:rsid w:val="00A74F0C"/>
    <w:rsid w:val="00A76986"/>
    <w:rsid w:val="00A779E0"/>
    <w:rsid w:val="00A82934"/>
    <w:rsid w:val="00A82A24"/>
    <w:rsid w:val="00A83C25"/>
    <w:rsid w:val="00A84622"/>
    <w:rsid w:val="00A8493A"/>
    <w:rsid w:val="00A84B69"/>
    <w:rsid w:val="00A87BDA"/>
    <w:rsid w:val="00A90141"/>
    <w:rsid w:val="00A919FF"/>
    <w:rsid w:val="00A91B3E"/>
    <w:rsid w:val="00A94E90"/>
    <w:rsid w:val="00A9513B"/>
    <w:rsid w:val="00A96081"/>
    <w:rsid w:val="00AA2BF4"/>
    <w:rsid w:val="00AA3635"/>
    <w:rsid w:val="00AA41A1"/>
    <w:rsid w:val="00AA426B"/>
    <w:rsid w:val="00AA6CEF"/>
    <w:rsid w:val="00AB1CDF"/>
    <w:rsid w:val="00AB33C3"/>
    <w:rsid w:val="00AB3B72"/>
    <w:rsid w:val="00AB3EB1"/>
    <w:rsid w:val="00AB52B2"/>
    <w:rsid w:val="00AB6C5C"/>
    <w:rsid w:val="00AB73B6"/>
    <w:rsid w:val="00AC0D38"/>
    <w:rsid w:val="00AC0F2F"/>
    <w:rsid w:val="00AC3653"/>
    <w:rsid w:val="00AC4C40"/>
    <w:rsid w:val="00AC4DC1"/>
    <w:rsid w:val="00AC62D0"/>
    <w:rsid w:val="00AC7D31"/>
    <w:rsid w:val="00AD05DB"/>
    <w:rsid w:val="00AD3314"/>
    <w:rsid w:val="00AD594F"/>
    <w:rsid w:val="00AD5D9F"/>
    <w:rsid w:val="00AD5FF3"/>
    <w:rsid w:val="00AD6345"/>
    <w:rsid w:val="00AD7F88"/>
    <w:rsid w:val="00AE290E"/>
    <w:rsid w:val="00AE5E4C"/>
    <w:rsid w:val="00AE6DF4"/>
    <w:rsid w:val="00AE72EC"/>
    <w:rsid w:val="00AE7D7E"/>
    <w:rsid w:val="00AF0ABC"/>
    <w:rsid w:val="00AF0C1D"/>
    <w:rsid w:val="00AF1511"/>
    <w:rsid w:val="00AF1D94"/>
    <w:rsid w:val="00AF5014"/>
    <w:rsid w:val="00AF7381"/>
    <w:rsid w:val="00AF7600"/>
    <w:rsid w:val="00B00A47"/>
    <w:rsid w:val="00B03503"/>
    <w:rsid w:val="00B043BE"/>
    <w:rsid w:val="00B05140"/>
    <w:rsid w:val="00B07BBF"/>
    <w:rsid w:val="00B07C14"/>
    <w:rsid w:val="00B1276A"/>
    <w:rsid w:val="00B13259"/>
    <w:rsid w:val="00B134D0"/>
    <w:rsid w:val="00B16AE0"/>
    <w:rsid w:val="00B2265B"/>
    <w:rsid w:val="00B23060"/>
    <w:rsid w:val="00B245E8"/>
    <w:rsid w:val="00B25F26"/>
    <w:rsid w:val="00B33995"/>
    <w:rsid w:val="00B348B3"/>
    <w:rsid w:val="00B41466"/>
    <w:rsid w:val="00B41FDE"/>
    <w:rsid w:val="00B4277C"/>
    <w:rsid w:val="00B5060F"/>
    <w:rsid w:val="00B51EC4"/>
    <w:rsid w:val="00B547A7"/>
    <w:rsid w:val="00B569D3"/>
    <w:rsid w:val="00B56C6A"/>
    <w:rsid w:val="00B600C0"/>
    <w:rsid w:val="00B60289"/>
    <w:rsid w:val="00B61068"/>
    <w:rsid w:val="00B61F21"/>
    <w:rsid w:val="00B62DD8"/>
    <w:rsid w:val="00B6384D"/>
    <w:rsid w:val="00B70ADB"/>
    <w:rsid w:val="00B75832"/>
    <w:rsid w:val="00B8279A"/>
    <w:rsid w:val="00B82A78"/>
    <w:rsid w:val="00B82F58"/>
    <w:rsid w:val="00B84B9E"/>
    <w:rsid w:val="00B84ED7"/>
    <w:rsid w:val="00B85A17"/>
    <w:rsid w:val="00B86F6F"/>
    <w:rsid w:val="00B906D8"/>
    <w:rsid w:val="00B907C3"/>
    <w:rsid w:val="00B91292"/>
    <w:rsid w:val="00B9342B"/>
    <w:rsid w:val="00B937E2"/>
    <w:rsid w:val="00B96182"/>
    <w:rsid w:val="00B9791E"/>
    <w:rsid w:val="00BA0163"/>
    <w:rsid w:val="00BA46B1"/>
    <w:rsid w:val="00BB0BC5"/>
    <w:rsid w:val="00BB0C9C"/>
    <w:rsid w:val="00BB4FCC"/>
    <w:rsid w:val="00BB50F4"/>
    <w:rsid w:val="00BB6860"/>
    <w:rsid w:val="00BB6BC9"/>
    <w:rsid w:val="00BC27EF"/>
    <w:rsid w:val="00BC30C1"/>
    <w:rsid w:val="00BC32D4"/>
    <w:rsid w:val="00BC510D"/>
    <w:rsid w:val="00BC588C"/>
    <w:rsid w:val="00BC5C01"/>
    <w:rsid w:val="00BD2BD8"/>
    <w:rsid w:val="00BD4AD5"/>
    <w:rsid w:val="00BD53B0"/>
    <w:rsid w:val="00BD552B"/>
    <w:rsid w:val="00BD7F89"/>
    <w:rsid w:val="00BE10F1"/>
    <w:rsid w:val="00BE413E"/>
    <w:rsid w:val="00BE6B42"/>
    <w:rsid w:val="00BE6E2D"/>
    <w:rsid w:val="00BE716E"/>
    <w:rsid w:val="00BE72EA"/>
    <w:rsid w:val="00BF5A70"/>
    <w:rsid w:val="00BF659E"/>
    <w:rsid w:val="00BF75A8"/>
    <w:rsid w:val="00BF7C50"/>
    <w:rsid w:val="00C01FBB"/>
    <w:rsid w:val="00C0405A"/>
    <w:rsid w:val="00C04411"/>
    <w:rsid w:val="00C05E80"/>
    <w:rsid w:val="00C1001C"/>
    <w:rsid w:val="00C10394"/>
    <w:rsid w:val="00C10A9E"/>
    <w:rsid w:val="00C10B27"/>
    <w:rsid w:val="00C138F1"/>
    <w:rsid w:val="00C14B62"/>
    <w:rsid w:val="00C23F1A"/>
    <w:rsid w:val="00C24CE7"/>
    <w:rsid w:val="00C30007"/>
    <w:rsid w:val="00C333B3"/>
    <w:rsid w:val="00C33415"/>
    <w:rsid w:val="00C35D45"/>
    <w:rsid w:val="00C36177"/>
    <w:rsid w:val="00C36691"/>
    <w:rsid w:val="00C440A5"/>
    <w:rsid w:val="00C46286"/>
    <w:rsid w:val="00C464C8"/>
    <w:rsid w:val="00C46FB9"/>
    <w:rsid w:val="00C50A23"/>
    <w:rsid w:val="00C54583"/>
    <w:rsid w:val="00C57C25"/>
    <w:rsid w:val="00C618D9"/>
    <w:rsid w:val="00C625FC"/>
    <w:rsid w:val="00C6393D"/>
    <w:rsid w:val="00C65FCC"/>
    <w:rsid w:val="00C6702D"/>
    <w:rsid w:val="00C67651"/>
    <w:rsid w:val="00C676AE"/>
    <w:rsid w:val="00C70B52"/>
    <w:rsid w:val="00C71191"/>
    <w:rsid w:val="00C713E9"/>
    <w:rsid w:val="00C71AB3"/>
    <w:rsid w:val="00C72293"/>
    <w:rsid w:val="00C72B7C"/>
    <w:rsid w:val="00C77188"/>
    <w:rsid w:val="00C8084F"/>
    <w:rsid w:val="00C8128B"/>
    <w:rsid w:val="00C84273"/>
    <w:rsid w:val="00C8500B"/>
    <w:rsid w:val="00C87D6D"/>
    <w:rsid w:val="00C90B96"/>
    <w:rsid w:val="00C9257E"/>
    <w:rsid w:val="00CA18F8"/>
    <w:rsid w:val="00CA3A8C"/>
    <w:rsid w:val="00CA4605"/>
    <w:rsid w:val="00CA6F1C"/>
    <w:rsid w:val="00CB18EB"/>
    <w:rsid w:val="00CB1ACC"/>
    <w:rsid w:val="00CB1B30"/>
    <w:rsid w:val="00CB241F"/>
    <w:rsid w:val="00CB306B"/>
    <w:rsid w:val="00CB40B1"/>
    <w:rsid w:val="00CB5C5C"/>
    <w:rsid w:val="00CB78EF"/>
    <w:rsid w:val="00CC0F76"/>
    <w:rsid w:val="00CC0F78"/>
    <w:rsid w:val="00CC6146"/>
    <w:rsid w:val="00CC62F7"/>
    <w:rsid w:val="00CC6345"/>
    <w:rsid w:val="00CC711F"/>
    <w:rsid w:val="00CD6587"/>
    <w:rsid w:val="00CD6949"/>
    <w:rsid w:val="00CD6C18"/>
    <w:rsid w:val="00CE063B"/>
    <w:rsid w:val="00CE2A2D"/>
    <w:rsid w:val="00CE56D6"/>
    <w:rsid w:val="00CE7B27"/>
    <w:rsid w:val="00CE7B96"/>
    <w:rsid w:val="00CF003F"/>
    <w:rsid w:val="00CF3D85"/>
    <w:rsid w:val="00CF5712"/>
    <w:rsid w:val="00D01208"/>
    <w:rsid w:val="00D031B1"/>
    <w:rsid w:val="00D11AAF"/>
    <w:rsid w:val="00D121F5"/>
    <w:rsid w:val="00D1277F"/>
    <w:rsid w:val="00D12C4F"/>
    <w:rsid w:val="00D12F6A"/>
    <w:rsid w:val="00D1571B"/>
    <w:rsid w:val="00D158A2"/>
    <w:rsid w:val="00D16F74"/>
    <w:rsid w:val="00D20E00"/>
    <w:rsid w:val="00D22046"/>
    <w:rsid w:val="00D22F4F"/>
    <w:rsid w:val="00D232A3"/>
    <w:rsid w:val="00D23C64"/>
    <w:rsid w:val="00D247E1"/>
    <w:rsid w:val="00D26B58"/>
    <w:rsid w:val="00D300E3"/>
    <w:rsid w:val="00D31AE9"/>
    <w:rsid w:val="00D31D2B"/>
    <w:rsid w:val="00D31F26"/>
    <w:rsid w:val="00D3285A"/>
    <w:rsid w:val="00D32A63"/>
    <w:rsid w:val="00D32ECD"/>
    <w:rsid w:val="00D34D3F"/>
    <w:rsid w:val="00D36C67"/>
    <w:rsid w:val="00D37025"/>
    <w:rsid w:val="00D37F3A"/>
    <w:rsid w:val="00D40507"/>
    <w:rsid w:val="00D40D34"/>
    <w:rsid w:val="00D43292"/>
    <w:rsid w:val="00D4408E"/>
    <w:rsid w:val="00D50BDE"/>
    <w:rsid w:val="00D51796"/>
    <w:rsid w:val="00D55873"/>
    <w:rsid w:val="00D602D8"/>
    <w:rsid w:val="00D604FA"/>
    <w:rsid w:val="00D61632"/>
    <w:rsid w:val="00D627D3"/>
    <w:rsid w:val="00D62E64"/>
    <w:rsid w:val="00D655B7"/>
    <w:rsid w:val="00D70322"/>
    <w:rsid w:val="00D70387"/>
    <w:rsid w:val="00D711CA"/>
    <w:rsid w:val="00D768E3"/>
    <w:rsid w:val="00D7736A"/>
    <w:rsid w:val="00D8093B"/>
    <w:rsid w:val="00D8363D"/>
    <w:rsid w:val="00D845A6"/>
    <w:rsid w:val="00D874FA"/>
    <w:rsid w:val="00D87BC6"/>
    <w:rsid w:val="00D87C49"/>
    <w:rsid w:val="00D9107C"/>
    <w:rsid w:val="00D911FD"/>
    <w:rsid w:val="00DA03B8"/>
    <w:rsid w:val="00DA1ECE"/>
    <w:rsid w:val="00DA298F"/>
    <w:rsid w:val="00DA2D79"/>
    <w:rsid w:val="00DA3606"/>
    <w:rsid w:val="00DA3FB1"/>
    <w:rsid w:val="00DA57CD"/>
    <w:rsid w:val="00DA7D6D"/>
    <w:rsid w:val="00DB06AA"/>
    <w:rsid w:val="00DB25E5"/>
    <w:rsid w:val="00DB4C69"/>
    <w:rsid w:val="00DB5B7C"/>
    <w:rsid w:val="00DB7973"/>
    <w:rsid w:val="00DC07ED"/>
    <w:rsid w:val="00DC0F7F"/>
    <w:rsid w:val="00DC1DF8"/>
    <w:rsid w:val="00DC2DD8"/>
    <w:rsid w:val="00DC3775"/>
    <w:rsid w:val="00DC7F07"/>
    <w:rsid w:val="00DD0223"/>
    <w:rsid w:val="00DD02DC"/>
    <w:rsid w:val="00DD02EA"/>
    <w:rsid w:val="00DD043C"/>
    <w:rsid w:val="00DD0FA9"/>
    <w:rsid w:val="00DD1478"/>
    <w:rsid w:val="00DD150B"/>
    <w:rsid w:val="00DD1716"/>
    <w:rsid w:val="00DD24F0"/>
    <w:rsid w:val="00DD3826"/>
    <w:rsid w:val="00DD3D3E"/>
    <w:rsid w:val="00DD5321"/>
    <w:rsid w:val="00DE08C5"/>
    <w:rsid w:val="00DE2CF0"/>
    <w:rsid w:val="00DE3A16"/>
    <w:rsid w:val="00DE3F92"/>
    <w:rsid w:val="00DE47D9"/>
    <w:rsid w:val="00DE60B3"/>
    <w:rsid w:val="00DF1F12"/>
    <w:rsid w:val="00DF31E1"/>
    <w:rsid w:val="00DF5288"/>
    <w:rsid w:val="00E0226A"/>
    <w:rsid w:val="00E0385E"/>
    <w:rsid w:val="00E058FD"/>
    <w:rsid w:val="00E06431"/>
    <w:rsid w:val="00E06D90"/>
    <w:rsid w:val="00E07918"/>
    <w:rsid w:val="00E114DE"/>
    <w:rsid w:val="00E13482"/>
    <w:rsid w:val="00E13893"/>
    <w:rsid w:val="00E155EF"/>
    <w:rsid w:val="00E16AD2"/>
    <w:rsid w:val="00E1770C"/>
    <w:rsid w:val="00E20862"/>
    <w:rsid w:val="00E2110B"/>
    <w:rsid w:val="00E23EFE"/>
    <w:rsid w:val="00E26966"/>
    <w:rsid w:val="00E27CF5"/>
    <w:rsid w:val="00E30B78"/>
    <w:rsid w:val="00E30CF7"/>
    <w:rsid w:val="00E31031"/>
    <w:rsid w:val="00E32E54"/>
    <w:rsid w:val="00E330B5"/>
    <w:rsid w:val="00E33E77"/>
    <w:rsid w:val="00E34361"/>
    <w:rsid w:val="00E34478"/>
    <w:rsid w:val="00E345D8"/>
    <w:rsid w:val="00E359E8"/>
    <w:rsid w:val="00E373B0"/>
    <w:rsid w:val="00E40493"/>
    <w:rsid w:val="00E40DA7"/>
    <w:rsid w:val="00E41055"/>
    <w:rsid w:val="00E41531"/>
    <w:rsid w:val="00E4154C"/>
    <w:rsid w:val="00E43E43"/>
    <w:rsid w:val="00E458A9"/>
    <w:rsid w:val="00E459B1"/>
    <w:rsid w:val="00E46BC3"/>
    <w:rsid w:val="00E479C9"/>
    <w:rsid w:val="00E47FDC"/>
    <w:rsid w:val="00E5300F"/>
    <w:rsid w:val="00E5374A"/>
    <w:rsid w:val="00E61B74"/>
    <w:rsid w:val="00E62C47"/>
    <w:rsid w:val="00E633E5"/>
    <w:rsid w:val="00E638BB"/>
    <w:rsid w:val="00E6495F"/>
    <w:rsid w:val="00E70114"/>
    <w:rsid w:val="00E703B2"/>
    <w:rsid w:val="00E70D20"/>
    <w:rsid w:val="00E71453"/>
    <w:rsid w:val="00E722D3"/>
    <w:rsid w:val="00E72DB5"/>
    <w:rsid w:val="00E73D9B"/>
    <w:rsid w:val="00E7428F"/>
    <w:rsid w:val="00E802A2"/>
    <w:rsid w:val="00E816C2"/>
    <w:rsid w:val="00E826AF"/>
    <w:rsid w:val="00E82A2A"/>
    <w:rsid w:val="00E9054E"/>
    <w:rsid w:val="00E91B68"/>
    <w:rsid w:val="00E947A4"/>
    <w:rsid w:val="00E94896"/>
    <w:rsid w:val="00E9501D"/>
    <w:rsid w:val="00E95575"/>
    <w:rsid w:val="00E95B0A"/>
    <w:rsid w:val="00EA0565"/>
    <w:rsid w:val="00EA1664"/>
    <w:rsid w:val="00EA1885"/>
    <w:rsid w:val="00EA2EB4"/>
    <w:rsid w:val="00EA3649"/>
    <w:rsid w:val="00EA3CD4"/>
    <w:rsid w:val="00EA4076"/>
    <w:rsid w:val="00EA54FB"/>
    <w:rsid w:val="00EA5A12"/>
    <w:rsid w:val="00EA601B"/>
    <w:rsid w:val="00EA7B0C"/>
    <w:rsid w:val="00EB1A6C"/>
    <w:rsid w:val="00EB24FE"/>
    <w:rsid w:val="00EB2940"/>
    <w:rsid w:val="00EB2CCE"/>
    <w:rsid w:val="00EB2DB4"/>
    <w:rsid w:val="00EB3A27"/>
    <w:rsid w:val="00EB4E29"/>
    <w:rsid w:val="00EB6FDE"/>
    <w:rsid w:val="00EC10BD"/>
    <w:rsid w:val="00EC1C69"/>
    <w:rsid w:val="00EC35C2"/>
    <w:rsid w:val="00EC4159"/>
    <w:rsid w:val="00EC6DA3"/>
    <w:rsid w:val="00ED05A2"/>
    <w:rsid w:val="00ED1E00"/>
    <w:rsid w:val="00ED5C0C"/>
    <w:rsid w:val="00ED6495"/>
    <w:rsid w:val="00ED795C"/>
    <w:rsid w:val="00EE3C72"/>
    <w:rsid w:val="00EE3EB6"/>
    <w:rsid w:val="00EE777D"/>
    <w:rsid w:val="00EF08E2"/>
    <w:rsid w:val="00EF1D60"/>
    <w:rsid w:val="00EF1FB4"/>
    <w:rsid w:val="00EF3508"/>
    <w:rsid w:val="00EF3750"/>
    <w:rsid w:val="00EF3949"/>
    <w:rsid w:val="00EF3E11"/>
    <w:rsid w:val="00EF3EC5"/>
    <w:rsid w:val="00EF564B"/>
    <w:rsid w:val="00F00CF4"/>
    <w:rsid w:val="00F01603"/>
    <w:rsid w:val="00F025CC"/>
    <w:rsid w:val="00F02CF4"/>
    <w:rsid w:val="00F0717D"/>
    <w:rsid w:val="00F07632"/>
    <w:rsid w:val="00F118B7"/>
    <w:rsid w:val="00F11985"/>
    <w:rsid w:val="00F12415"/>
    <w:rsid w:val="00F12C1F"/>
    <w:rsid w:val="00F13DF4"/>
    <w:rsid w:val="00F149C2"/>
    <w:rsid w:val="00F15093"/>
    <w:rsid w:val="00F2088E"/>
    <w:rsid w:val="00F22BD5"/>
    <w:rsid w:val="00F22F7C"/>
    <w:rsid w:val="00F23464"/>
    <w:rsid w:val="00F2378A"/>
    <w:rsid w:val="00F2650C"/>
    <w:rsid w:val="00F27798"/>
    <w:rsid w:val="00F300A9"/>
    <w:rsid w:val="00F32AFE"/>
    <w:rsid w:val="00F34215"/>
    <w:rsid w:val="00F36AB5"/>
    <w:rsid w:val="00F40ACF"/>
    <w:rsid w:val="00F4229E"/>
    <w:rsid w:val="00F46A95"/>
    <w:rsid w:val="00F471FF"/>
    <w:rsid w:val="00F502BE"/>
    <w:rsid w:val="00F5060B"/>
    <w:rsid w:val="00F509F3"/>
    <w:rsid w:val="00F50B6B"/>
    <w:rsid w:val="00F50CED"/>
    <w:rsid w:val="00F50F7B"/>
    <w:rsid w:val="00F5118D"/>
    <w:rsid w:val="00F51789"/>
    <w:rsid w:val="00F51AFD"/>
    <w:rsid w:val="00F53EE2"/>
    <w:rsid w:val="00F546C4"/>
    <w:rsid w:val="00F54C48"/>
    <w:rsid w:val="00F6117F"/>
    <w:rsid w:val="00F6283D"/>
    <w:rsid w:val="00F6344E"/>
    <w:rsid w:val="00F63A61"/>
    <w:rsid w:val="00F63BF7"/>
    <w:rsid w:val="00F655DB"/>
    <w:rsid w:val="00F6739C"/>
    <w:rsid w:val="00F7080D"/>
    <w:rsid w:val="00F7222E"/>
    <w:rsid w:val="00F739C1"/>
    <w:rsid w:val="00F743DD"/>
    <w:rsid w:val="00F74C0F"/>
    <w:rsid w:val="00F74E1A"/>
    <w:rsid w:val="00F7715D"/>
    <w:rsid w:val="00F80640"/>
    <w:rsid w:val="00F80DC6"/>
    <w:rsid w:val="00F82068"/>
    <w:rsid w:val="00F83116"/>
    <w:rsid w:val="00F85B42"/>
    <w:rsid w:val="00F8678A"/>
    <w:rsid w:val="00F90388"/>
    <w:rsid w:val="00F904CF"/>
    <w:rsid w:val="00F918E6"/>
    <w:rsid w:val="00F93DE5"/>
    <w:rsid w:val="00F95159"/>
    <w:rsid w:val="00F9587E"/>
    <w:rsid w:val="00FA0BF5"/>
    <w:rsid w:val="00FA5151"/>
    <w:rsid w:val="00FB4FB8"/>
    <w:rsid w:val="00FB5CE1"/>
    <w:rsid w:val="00FB5DD3"/>
    <w:rsid w:val="00FB7E7F"/>
    <w:rsid w:val="00FC02A5"/>
    <w:rsid w:val="00FC0886"/>
    <w:rsid w:val="00FC1450"/>
    <w:rsid w:val="00FC5809"/>
    <w:rsid w:val="00FD3778"/>
    <w:rsid w:val="00FD3968"/>
    <w:rsid w:val="00FD399D"/>
    <w:rsid w:val="00FD3B34"/>
    <w:rsid w:val="00FD4AF1"/>
    <w:rsid w:val="00FD4E7F"/>
    <w:rsid w:val="00FD5938"/>
    <w:rsid w:val="00FD6423"/>
    <w:rsid w:val="00FD6FD0"/>
    <w:rsid w:val="00FD70A6"/>
    <w:rsid w:val="00FD78CD"/>
    <w:rsid w:val="00FE05A7"/>
    <w:rsid w:val="00FE116D"/>
    <w:rsid w:val="00FE167D"/>
    <w:rsid w:val="00FE2B5C"/>
    <w:rsid w:val="00FE3B80"/>
    <w:rsid w:val="00FE5D43"/>
    <w:rsid w:val="00FE6109"/>
    <w:rsid w:val="00FE70E6"/>
    <w:rsid w:val="00FE7C57"/>
    <w:rsid w:val="00FF0A71"/>
    <w:rsid w:val="00FF14E4"/>
    <w:rsid w:val="00FF34AC"/>
    <w:rsid w:val="00FF6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56E3D6"/>
  <w15:chartTrackingRefBased/>
  <w15:docId w15:val="{A2ADB0FE-FFE8-4640-B899-11E3B1A86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785F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471F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4036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lfConstruct">
    <w:name w:val="SelfConstruct"/>
    <w:basedOn w:val="a3"/>
    <w:next w:val="a"/>
    <w:link w:val="SelfConstruct0"/>
    <w:qFormat/>
    <w:rsid w:val="00C36691"/>
    <w:pPr>
      <w:numPr>
        <w:numId w:val="2"/>
      </w:numPr>
      <w:pBdr>
        <w:top w:val="single" w:sz="24" w:space="10" w:color="E2EFD9" w:themeColor="accent6" w:themeTint="33"/>
        <w:left w:val="single" w:sz="24" w:space="4" w:color="E2EFD9" w:themeColor="accent6" w:themeTint="33"/>
        <w:bottom w:val="single" w:sz="24" w:space="10" w:color="E2EFD9" w:themeColor="accent6" w:themeTint="33"/>
        <w:right w:val="single" w:sz="24" w:space="4" w:color="E2EFD9" w:themeColor="accent6" w:themeTint="33"/>
      </w:pBdr>
      <w:spacing w:before="0" w:after="0"/>
      <w:ind w:leftChars="100" w:left="2752" w:rightChars="100" w:right="862"/>
    </w:pPr>
    <w:rPr>
      <w:b/>
      <w:color w:val="FF99FF"/>
      <w:sz w:val="18"/>
      <w:szCs w:val="16"/>
    </w:rPr>
  </w:style>
  <w:style w:type="character" w:customStyle="1" w:styleId="SelfConstruct0">
    <w:name w:val="SelfConstruct 字符"/>
    <w:basedOn w:val="a4"/>
    <w:link w:val="SelfConstruct"/>
    <w:rsid w:val="00C36691"/>
    <w:rPr>
      <w:b/>
      <w:i/>
      <w:iCs/>
      <w:color w:val="FF99FF"/>
      <w:sz w:val="18"/>
      <w:szCs w:val="16"/>
    </w:rPr>
  </w:style>
  <w:style w:type="paragraph" w:styleId="a3">
    <w:name w:val="Intense Quote"/>
    <w:basedOn w:val="a"/>
    <w:next w:val="a"/>
    <w:link w:val="a4"/>
    <w:uiPriority w:val="30"/>
    <w:qFormat/>
    <w:rsid w:val="00C3669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4">
    <w:name w:val="明显引用 字符"/>
    <w:basedOn w:val="a0"/>
    <w:link w:val="a3"/>
    <w:uiPriority w:val="30"/>
    <w:rsid w:val="00C36691"/>
    <w:rPr>
      <w:i/>
      <w:iCs/>
      <w:color w:val="4472C4" w:themeColor="accent1"/>
    </w:rPr>
  </w:style>
  <w:style w:type="paragraph" w:customStyle="1" w:styleId="SelfConstruct1">
    <w:name w:val="SelfConstruct__"/>
    <w:basedOn w:val="SelfConstruct"/>
    <w:link w:val="SelfConstruct2"/>
    <w:qFormat/>
    <w:rsid w:val="00C36691"/>
    <w:pPr>
      <w:pBdr>
        <w:top w:val="single" w:sz="24" w:space="10" w:color="FBE4D5" w:themeColor="accent2" w:themeTint="33"/>
        <w:left w:val="single" w:sz="24" w:space="0" w:color="FBE4D5" w:themeColor="accent2" w:themeTint="33"/>
        <w:bottom w:val="none" w:sz="0" w:space="0" w:color="auto"/>
        <w:right w:val="none" w:sz="0" w:space="0" w:color="auto"/>
      </w:pBdr>
      <w:spacing w:line="240" w:lineRule="exact"/>
      <w:ind w:left="520" w:right="100"/>
    </w:pPr>
    <w:rPr>
      <w:rFonts w:eastAsia="华光行草_CNKI"/>
      <w:i w:val="0"/>
      <w:color w:val="E2EFD9" w:themeColor="accent6" w:themeTint="33"/>
    </w:rPr>
  </w:style>
  <w:style w:type="character" w:customStyle="1" w:styleId="SelfConstruct2">
    <w:name w:val="SelfConstruct__ 字符"/>
    <w:basedOn w:val="SelfConstruct0"/>
    <w:link w:val="SelfConstruct1"/>
    <w:rsid w:val="00C36691"/>
    <w:rPr>
      <w:rFonts w:eastAsia="华光行草_CNKI"/>
      <w:b/>
      <w:i w:val="0"/>
      <w:iCs/>
      <w:color w:val="E2EFD9" w:themeColor="accent6" w:themeTint="33"/>
      <w:sz w:val="18"/>
      <w:szCs w:val="16"/>
    </w:rPr>
  </w:style>
  <w:style w:type="paragraph" w:styleId="a5">
    <w:name w:val="header"/>
    <w:basedOn w:val="a"/>
    <w:link w:val="a6"/>
    <w:uiPriority w:val="99"/>
    <w:unhideWhenUsed/>
    <w:rsid w:val="000871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8715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8715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87152"/>
    <w:rPr>
      <w:sz w:val="18"/>
      <w:szCs w:val="18"/>
    </w:rPr>
  </w:style>
  <w:style w:type="character" w:customStyle="1" w:styleId="md-plain">
    <w:name w:val="md-plain"/>
    <w:basedOn w:val="a0"/>
    <w:rsid w:val="004945C4"/>
  </w:style>
  <w:style w:type="character" w:customStyle="1" w:styleId="10">
    <w:name w:val="标题 1 字符"/>
    <w:basedOn w:val="a0"/>
    <w:link w:val="1"/>
    <w:uiPriority w:val="9"/>
    <w:rsid w:val="00F471F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4036C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9">
    <w:name w:val="Table Grid"/>
    <w:basedOn w:val="a1"/>
    <w:uiPriority w:val="39"/>
    <w:rsid w:val="00EB2D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a0"/>
    <w:link w:val="SourceCode"/>
    <w:rsid w:val="00782D6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82D65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FloatTok">
    <w:name w:val="FloatTok"/>
    <w:basedOn w:val="VerbatimChar"/>
    <w:rsid w:val="00782D6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782D65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782D65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782D65"/>
    <w:rPr>
      <w:rFonts w:ascii="Consolas" w:hAnsi="Consolas"/>
      <w:sz w:val="22"/>
    </w:rPr>
  </w:style>
  <w:style w:type="paragraph" w:customStyle="1" w:styleId="FirstParagraph">
    <w:name w:val="First Paragraph"/>
    <w:basedOn w:val="aa"/>
    <w:next w:val="aa"/>
    <w:qFormat/>
    <w:rsid w:val="008E3A3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b">
    <w:name w:val="Block Text"/>
    <w:basedOn w:val="aa"/>
    <w:next w:val="aa"/>
    <w:uiPriority w:val="9"/>
    <w:unhideWhenUsed/>
    <w:qFormat/>
    <w:rsid w:val="008E3A35"/>
    <w:pPr>
      <w:widowControl/>
      <w:spacing w:before="100" w:after="100"/>
      <w:jc w:val="left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styleId="aa">
    <w:name w:val="Body Text"/>
    <w:basedOn w:val="a"/>
    <w:link w:val="ac"/>
    <w:uiPriority w:val="99"/>
    <w:semiHidden/>
    <w:unhideWhenUsed/>
    <w:rsid w:val="008E3A35"/>
    <w:pPr>
      <w:spacing w:after="120"/>
    </w:pPr>
  </w:style>
  <w:style w:type="character" w:customStyle="1" w:styleId="ac">
    <w:name w:val="正文文本 字符"/>
    <w:basedOn w:val="a0"/>
    <w:link w:val="aa"/>
    <w:uiPriority w:val="99"/>
    <w:semiHidden/>
    <w:rsid w:val="008E3A35"/>
  </w:style>
  <w:style w:type="character" w:styleId="ad">
    <w:name w:val="Placeholder Text"/>
    <w:basedOn w:val="a0"/>
    <w:uiPriority w:val="99"/>
    <w:semiHidden/>
    <w:rsid w:val="000056F6"/>
    <w:rPr>
      <w:color w:val="808080"/>
    </w:rPr>
  </w:style>
  <w:style w:type="paragraph" w:styleId="ae">
    <w:name w:val="List Paragraph"/>
    <w:basedOn w:val="a"/>
    <w:uiPriority w:val="34"/>
    <w:qFormat/>
    <w:rsid w:val="0073037B"/>
    <w:pPr>
      <w:ind w:firstLineChars="200" w:firstLine="420"/>
    </w:pPr>
  </w:style>
  <w:style w:type="character" w:styleId="af">
    <w:name w:val="Hyperlink"/>
    <w:basedOn w:val="a0"/>
    <w:uiPriority w:val="99"/>
    <w:unhideWhenUsed/>
    <w:rsid w:val="00482015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482015"/>
    <w:rPr>
      <w:color w:val="605E5C"/>
      <w:shd w:val="clear" w:color="auto" w:fill="E1DFDD"/>
    </w:rPr>
  </w:style>
  <w:style w:type="character" w:styleId="af1">
    <w:name w:val="FollowedHyperlink"/>
    <w:basedOn w:val="a0"/>
    <w:uiPriority w:val="99"/>
    <w:semiHidden/>
    <w:unhideWhenUsed/>
    <w:rsid w:val="00482015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73C1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273C13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79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0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6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0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svg"/><Relationship Id="rId18" Type="http://schemas.openxmlformats.org/officeDocument/2006/relationships/image" Target="media/image11.jpe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book.douban.com/subject/2161293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math.stackexchange.com/questions/2403029/prove-the-following-beta-integral-identit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hyperlink" Target="http://math.mit.edu/~stevenj/18.303/separation.pdf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math.stackexchange.com/questions/656505/an-identity-involving-the-pochhammer-symbol?r=SearchResult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yperlink" Target="https://book.douban.com/subject/2161293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96165-24B0-4217-A63C-167B3F140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6</TotalTime>
  <Pages>1</Pages>
  <Words>1657</Words>
  <Characters>9449</Characters>
  <Application>Microsoft Office Word</Application>
  <DocSecurity>0</DocSecurity>
  <Lines>78</Lines>
  <Paragraphs>22</Paragraphs>
  <ScaleCrop>false</ScaleCrop>
  <Company/>
  <LinksUpToDate>false</LinksUpToDate>
  <CharactersWithSpaces>1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nzhao</dc:creator>
  <cp:keywords/>
  <dc:description/>
  <cp:lastModifiedBy>Li Jinzhao</cp:lastModifiedBy>
  <cp:revision>1418</cp:revision>
  <dcterms:created xsi:type="dcterms:W3CDTF">2020-04-22T17:10:00Z</dcterms:created>
  <dcterms:modified xsi:type="dcterms:W3CDTF">2020-06-20T17:27:00Z</dcterms:modified>
</cp:coreProperties>
</file>